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286" w:type="dxa"/>
        <w:tblInd w:w="-42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6"/>
        <w:gridCol w:w="2240"/>
        <w:gridCol w:w="532"/>
        <w:gridCol w:w="203"/>
        <w:gridCol w:w="553"/>
        <w:gridCol w:w="1812"/>
        <w:gridCol w:w="665"/>
        <w:gridCol w:w="830"/>
        <w:gridCol w:w="831"/>
        <w:gridCol w:w="831"/>
        <w:gridCol w:w="830"/>
        <w:gridCol w:w="831"/>
        <w:gridCol w:w="831"/>
        <w:gridCol w:w="11"/>
      </w:tblGrid>
      <w:tr w:rsidR="003C5511" w:rsidRPr="003C5511" w:rsidTr="00E6157D">
        <w:trPr>
          <w:trHeight w:val="284"/>
        </w:trPr>
        <w:tc>
          <w:tcPr>
            <w:tcW w:w="286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3C5511" w:rsidRPr="003C5511" w:rsidRDefault="003C5511" w:rsidP="002F14A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005" w:type="dxa"/>
            <w:gridSpan w:val="6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5511" w:rsidRPr="003C5511" w:rsidRDefault="003C5511" w:rsidP="003C5511">
            <w:pPr>
              <w:widowControl/>
              <w:snapToGrid w:val="0"/>
              <w:jc w:val="both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  <w:r w:rsidRPr="003C5511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</w:t>
            </w:r>
            <w:proofErr w:type="gramStart"/>
            <w:r w:rsidRPr="003C5511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明洞</w:t>
            </w:r>
            <w:proofErr w:type="gramEnd"/>
            <w:r w:rsidRPr="003C551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MYEONGDONG, CHUNGMURO</w:t>
            </w:r>
          </w:p>
        </w:tc>
        <w:tc>
          <w:tcPr>
            <w:tcW w:w="1661" w:type="dxa"/>
            <w:gridSpan w:val="2"/>
            <w:shd w:val="clear" w:color="auto" w:fill="auto"/>
            <w:noWrap/>
            <w:vAlign w:val="center"/>
          </w:tcPr>
          <w:p w:rsidR="003C5511" w:rsidRPr="003C5511" w:rsidRDefault="003C5511" w:rsidP="00386AC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3C5511">
              <w:rPr>
                <w:rFonts w:ascii="Arial" w:hAnsi="Arial"/>
                <w:sz w:val="16"/>
                <w:szCs w:val="16"/>
              </w:rPr>
              <w:t>Adult</w:t>
            </w:r>
          </w:p>
        </w:tc>
        <w:tc>
          <w:tcPr>
            <w:tcW w:w="831" w:type="dxa"/>
            <w:shd w:val="clear" w:color="auto" w:fill="auto"/>
            <w:vAlign w:val="center"/>
            <w:hideMark/>
          </w:tcPr>
          <w:p w:rsidR="003C5511" w:rsidRPr="003C5511" w:rsidRDefault="003C5511" w:rsidP="00386AC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3C551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xtra Night</w:t>
            </w:r>
          </w:p>
        </w:tc>
        <w:tc>
          <w:tcPr>
            <w:tcW w:w="2503" w:type="dxa"/>
            <w:gridSpan w:val="4"/>
            <w:shd w:val="clear" w:color="auto" w:fill="auto"/>
            <w:vAlign w:val="center"/>
            <w:hideMark/>
          </w:tcPr>
          <w:p w:rsidR="003C5511" w:rsidRPr="003C5511" w:rsidRDefault="003C5511" w:rsidP="00386AC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3C551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rcharge (Per Room Per night)</w:t>
            </w:r>
          </w:p>
        </w:tc>
      </w:tr>
      <w:tr w:rsidR="00C26486" w:rsidRPr="00BB7AD4" w:rsidTr="00C31811">
        <w:trPr>
          <w:trHeight w:val="312"/>
        </w:trPr>
        <w:tc>
          <w:tcPr>
            <w:tcW w:w="286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3C5511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</w:rPr>
            </w:pPr>
            <w:r w:rsidRPr="003C5511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</w:rPr>
              <w:t>HOTEL</w:t>
            </w:r>
          </w:p>
        </w:tc>
        <w:tc>
          <w:tcPr>
            <w:tcW w:w="1288" w:type="dxa"/>
            <w:gridSpan w:val="3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416CC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VALID</w:t>
            </w:r>
          </w:p>
        </w:tc>
        <w:tc>
          <w:tcPr>
            <w:tcW w:w="2477" w:type="dxa"/>
            <w:gridSpan w:val="2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Room Type</w:t>
            </w:r>
            <w:r w:rsidRPr="00636272">
              <w:rPr>
                <w:rFonts w:hint="eastAsia"/>
                <w:sz w:val="14"/>
                <w:szCs w:val="14"/>
                <w:lang w:eastAsia="zh-HK"/>
              </w:rPr>
              <w:t>房間種類</w:t>
            </w:r>
          </w:p>
        </w:tc>
        <w:tc>
          <w:tcPr>
            <w:tcW w:w="830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0"/>
                <w:szCs w:val="10"/>
              </w:rPr>
            </w:pPr>
            <w:r w:rsidRPr="004416CC">
              <w:rPr>
                <w:rFonts w:ascii="Arial" w:hAnsi="Arial"/>
                <w:sz w:val="14"/>
                <w:szCs w:val="14"/>
              </w:rPr>
              <w:t>1/2Twin</w:t>
            </w:r>
          </w:p>
        </w:tc>
        <w:tc>
          <w:tcPr>
            <w:tcW w:w="83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0"/>
                <w:szCs w:val="10"/>
              </w:rPr>
            </w:pPr>
            <w:r w:rsidRPr="004416CC">
              <w:rPr>
                <w:rFonts w:ascii="Arial" w:hAnsi="Arial"/>
                <w:sz w:val="14"/>
                <w:szCs w:val="14"/>
              </w:rPr>
              <w:t>Single</w:t>
            </w:r>
          </w:p>
        </w:tc>
        <w:tc>
          <w:tcPr>
            <w:tcW w:w="831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3C5511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3C551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day</w:t>
            </w:r>
          </w:p>
          <w:p w:rsidR="00C26486" w:rsidRPr="003C5511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3C551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(Sun-Thu)</w:t>
            </w:r>
          </w:p>
        </w:tc>
        <w:tc>
          <w:tcPr>
            <w:tcW w:w="830" w:type="dxa"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C26486" w:rsidRPr="003C5511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3C551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3C551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FRI)</w:t>
            </w:r>
          </w:p>
        </w:tc>
        <w:tc>
          <w:tcPr>
            <w:tcW w:w="83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C26486" w:rsidRPr="003C5511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3C551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3C551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SAT)</w:t>
            </w:r>
          </w:p>
        </w:tc>
        <w:tc>
          <w:tcPr>
            <w:tcW w:w="842" w:type="dxa"/>
            <w:gridSpan w:val="2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C26486" w:rsidRPr="003C5511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3C551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HOLIDAY</w:t>
            </w: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Travelodge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</w:p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City Hal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Apr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Queen Room (D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4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6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7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42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5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Queen Room (D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31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42" w:type="dxa"/>
            <w:gridSpan w:val="2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3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Queen Room (D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0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8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30</w:t>
            </w:r>
          </w:p>
        </w:tc>
        <w:tc>
          <w:tcPr>
            <w:tcW w:w="830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31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42" w:type="dxa"/>
            <w:gridSpan w:val="2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1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Queen Room (D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42" w:type="dxa"/>
            <w:gridSpan w:val="2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(S+S/D+S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Queen Room (D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42" w:type="dxa"/>
            <w:gridSpan w:val="2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(S+S/D+S)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Oct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-Oct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Queen Room (D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42" w:type="dxa"/>
            <w:gridSpan w:val="2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</w:tr>
      <w:tr w:rsidR="005B6E47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B6E47" w:rsidRPr="002F14A2" w:rsidRDefault="005B6E47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636272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(S+S/D+S)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1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890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9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B6E47" w:rsidRPr="007524B0" w:rsidRDefault="005B6E47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Travelodge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</w:p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amsa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477" w:type="dxa"/>
            <w:gridSpan w:val="2"/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D</w:t>
            </w:r>
            <w:r w:rsidR="00966541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Twin</w:t>
            </w:r>
            <w:r w:rsidR="0096654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3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42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riends</w:t>
            </w:r>
            <w:r w:rsidR="0096654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&amp;</w:t>
            </w:r>
            <w:r w:rsidR="0096654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Quadruple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br/>
              <w:t>(</w:t>
            </w:r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複式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 (D+D)</w:t>
            </w:r>
          </w:p>
        </w:tc>
        <w:tc>
          <w:tcPr>
            <w:tcW w:w="166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vMerge w:val="restart"/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42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/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2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vMerge/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proofErr w:type="spellStart"/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se</w:t>
            </w:r>
            <w:proofErr w:type="spellEnd"/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Plus</w:t>
            </w:r>
          </w:p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Queen</w:t>
            </w:r>
            <w:r w:rsidR="00F4485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1Queen+2Sgl)</w:t>
            </w:r>
          </w:p>
        </w:tc>
        <w:tc>
          <w:tcPr>
            <w:tcW w:w="166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vMerge w:val="restart"/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C77D7D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42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/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vMerge/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OLLAGO HOTEL </w:t>
            </w:r>
          </w:p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6A08FA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 Oct</w:t>
            </w:r>
          </w:p>
        </w:tc>
        <w:tc>
          <w:tcPr>
            <w:tcW w:w="2477" w:type="dxa"/>
            <w:gridSpan w:val="2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966541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96654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42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Line Hote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Economy </w:t>
            </w:r>
            <w:r w:rsidR="00966541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96654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(No Window</w:t>
            </w:r>
            <w:proofErr w:type="gramStart"/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5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2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42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966541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96654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conomy Family Twin/ Triple</w:t>
            </w:r>
          </w:p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(No Window</w:t>
            </w:r>
            <w:proofErr w:type="gramStart"/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Twin/ Triple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Economy </w:t>
            </w:r>
            <w:r w:rsidR="004C7572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4C75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No Window</w:t>
            </w:r>
            <w:proofErr w:type="gramStart"/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2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2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5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42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4C7572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4C75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5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2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conomy Family Twin/ Triple</w:t>
            </w:r>
          </w:p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(No Window</w:t>
            </w:r>
            <w:proofErr w:type="gramStart"/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2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Twin/ Triple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Travelodge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</w:p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uljiro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Double/Twin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8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4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1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42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3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ew Seoul Hote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proofErr w:type="spellStart"/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bl</w:t>
            </w:r>
            <w:proofErr w:type="spellEnd"/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Twin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usiness D</w:t>
            </w:r>
            <w:r w:rsidR="004C75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(No Window</w:t>
            </w:r>
            <w:proofErr w:type="gramStart"/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(D+S)(3Pax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42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Room(</w:t>
            </w:r>
            <w:proofErr w:type="spellStart"/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gl</w:t>
            </w:r>
            <w:proofErr w:type="spellEnd"/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Deluxe Twin(D+D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4C757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4C7572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4C75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usiness D</w:t>
            </w:r>
            <w:r w:rsidR="004C75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(No Window</w:t>
            </w:r>
            <w:proofErr w:type="gramStart"/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(D+S)(3Pax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0</w:t>
            </w:r>
          </w:p>
        </w:tc>
        <w:tc>
          <w:tcPr>
            <w:tcW w:w="842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0</w:t>
            </w: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Room(</w:t>
            </w:r>
            <w:proofErr w:type="spellStart"/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gl</w:t>
            </w:r>
            <w:proofErr w:type="spellEnd"/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26486" w:rsidRPr="007524B0" w:rsidTr="00C31811">
        <w:trPr>
          <w:trHeight w:val="312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26486" w:rsidRPr="002F14A2" w:rsidRDefault="00C26486" w:rsidP="00C26486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26486" w:rsidRPr="00636272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Deluxe Twin(D+D)</w:t>
            </w:r>
          </w:p>
        </w:tc>
        <w:tc>
          <w:tcPr>
            <w:tcW w:w="166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42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:rsidR="00C26486" w:rsidRPr="007524B0" w:rsidRDefault="00C26486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E6157D" w:rsidRPr="003D4F81" w:rsidTr="00C31811">
        <w:trPr>
          <w:trHeight w:val="312"/>
        </w:trPr>
        <w:tc>
          <w:tcPr>
            <w:tcW w:w="11286" w:type="dxa"/>
            <w:gridSpan w:val="14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6157D" w:rsidRPr="003D4F81" w:rsidRDefault="0078086C" w:rsidP="00167302">
            <w:pPr>
              <w:spacing w:line="0" w:lineRule="atLeast"/>
              <w:ind w:leftChars="7" w:left="17" w:rightChars="17" w:right="41"/>
              <w:jc w:val="center"/>
              <w:rPr>
                <w:sz w:val="18"/>
                <w:szCs w:val="18"/>
              </w:rPr>
            </w:pPr>
            <w:r w:rsidRPr="003D4F81">
              <w:rPr>
                <w:rFonts w:hint="eastAsia"/>
                <w:sz w:val="18"/>
                <w:szCs w:val="18"/>
              </w:rPr>
              <w:t xml:space="preserve">Special Holiday : </w:t>
            </w:r>
            <w:r w:rsidRPr="003D4F81">
              <w:rPr>
                <w:sz w:val="18"/>
                <w:szCs w:val="18"/>
              </w:rPr>
              <w:t>09~10 &amp;26~29Apr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~14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~11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~19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~2 &amp; 6~8 Oct</w:t>
            </w:r>
          </w:p>
        </w:tc>
      </w:tr>
      <w:tr w:rsidR="00E6157D" w:rsidRPr="00AA7E80" w:rsidTr="00E6157D">
        <w:trPr>
          <w:trHeight w:val="284"/>
        </w:trPr>
        <w:tc>
          <w:tcPr>
            <w:tcW w:w="5626" w:type="dxa"/>
            <w:gridSpan w:val="6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6157D" w:rsidRPr="007F6BEA" w:rsidRDefault="00E6157D" w:rsidP="00167302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660" w:type="dxa"/>
            <w:gridSpan w:val="8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6157D" w:rsidRPr="007F6BEA" w:rsidRDefault="00E6157D" w:rsidP="00167302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E6157D" w:rsidRPr="007F6BEA" w:rsidRDefault="00E6157D" w:rsidP="00167302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8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9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4D71C1" w:rsidRPr="00BB7AD4" w:rsidTr="00E72D6B">
        <w:trPr>
          <w:gridAfter w:val="1"/>
          <w:wAfter w:w="11" w:type="dxa"/>
          <w:trHeight w:val="284"/>
        </w:trPr>
        <w:tc>
          <w:tcPr>
            <w:tcW w:w="286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1C1" w:rsidRPr="004D71C1" w:rsidRDefault="004D71C1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3528" w:type="dxa"/>
            <w:gridSpan w:val="4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244DD6" w:rsidRDefault="004D71C1" w:rsidP="004D71C1">
            <w:pPr>
              <w:widowControl/>
              <w:snapToGrid w:val="0"/>
              <w:jc w:val="both"/>
              <w:rPr>
                <w:rFonts w:ascii="Times New Roman" w:eastAsia="Times New Roman" w:hAnsi="Times New Roman"/>
                <w:kern w:val="0"/>
                <w:sz w:val="16"/>
                <w:szCs w:val="14"/>
              </w:rPr>
            </w:pPr>
            <w:r w:rsidRPr="00244DD6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4"/>
              </w:rPr>
              <w:t>※</w:t>
            </w:r>
            <w:proofErr w:type="gramStart"/>
            <w:r w:rsidRPr="00244DD6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4"/>
              </w:rPr>
              <w:t>明洞</w:t>
            </w:r>
            <w:proofErr w:type="gramEnd"/>
            <w:r w:rsidRPr="00244DD6">
              <w:rPr>
                <w:rFonts w:ascii="Arial" w:eastAsia="Times New Roman" w:hAnsi="Arial" w:cs="Arial"/>
                <w:color w:val="000000"/>
                <w:kern w:val="0"/>
                <w:sz w:val="16"/>
                <w:szCs w:val="14"/>
              </w:rPr>
              <w:t xml:space="preserve"> MYEONGDONG, CHUNGMURO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4D71C1" w:rsidRDefault="004D71C1" w:rsidP="00C26486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</w:tcPr>
          <w:p w:rsidR="004D71C1" w:rsidRPr="004D71C1" w:rsidRDefault="004D71C1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vAlign w:val="center"/>
            <w:hideMark/>
          </w:tcPr>
          <w:p w:rsidR="004D71C1" w:rsidRPr="004D71C1" w:rsidRDefault="004D71C1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xtra Night</w:t>
            </w:r>
          </w:p>
        </w:tc>
        <w:tc>
          <w:tcPr>
            <w:tcW w:w="2492" w:type="dxa"/>
            <w:gridSpan w:val="3"/>
            <w:tcBorders>
              <w:bottom w:val="nil"/>
            </w:tcBorders>
            <w:shd w:val="clear" w:color="auto" w:fill="auto"/>
            <w:vAlign w:val="center"/>
            <w:hideMark/>
          </w:tcPr>
          <w:p w:rsidR="004D71C1" w:rsidRPr="004D71C1" w:rsidRDefault="004D71C1" w:rsidP="00C2648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rcharge (Per Room Per night)</w:t>
            </w:r>
          </w:p>
        </w:tc>
      </w:tr>
      <w:tr w:rsidR="004D71C1" w:rsidRPr="00BB7AD4" w:rsidTr="00E72D6B">
        <w:trPr>
          <w:gridAfter w:val="1"/>
          <w:wAfter w:w="11" w:type="dxa"/>
          <w:trHeight w:val="284"/>
        </w:trPr>
        <w:tc>
          <w:tcPr>
            <w:tcW w:w="28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244DD6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4"/>
              </w:rPr>
            </w:pPr>
            <w:r w:rsidRPr="00244DD6">
              <w:rPr>
                <w:rFonts w:ascii="Arial" w:eastAsia="Times New Roman" w:hAnsi="Arial" w:cs="Arial"/>
                <w:color w:val="000000"/>
                <w:kern w:val="0"/>
                <w:sz w:val="16"/>
                <w:szCs w:val="14"/>
              </w:rPr>
              <w:t>HOTEL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VALID</w:t>
            </w: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Room Type</w:t>
            </w:r>
            <w:r w:rsidRPr="00636272">
              <w:rPr>
                <w:rFonts w:hint="eastAsia"/>
                <w:sz w:val="14"/>
                <w:szCs w:val="14"/>
                <w:lang w:eastAsia="zh-HK"/>
              </w:rPr>
              <w:t>房間種類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4D71C1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1/2Twin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4D71C1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Single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4D71C1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day</w:t>
            </w:r>
          </w:p>
          <w:p w:rsidR="004D71C1" w:rsidRPr="004D71C1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(Sun-Thu)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4D71C1" w:rsidRPr="004D71C1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FRI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4D71C1" w:rsidRPr="004D71C1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SAT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4D71C1" w:rsidRPr="004D71C1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HOLIDAY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Hote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racery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Seou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/ Deluxe D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/ Deluxe 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(S</w:t>
            </w:r>
            <w:r w:rsidR="00214F8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/ Deluxe D</w:t>
            </w:r>
            <w:r w:rsidR="00214F8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/ Deluxe 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(S</w:t>
            </w:r>
            <w:r w:rsidR="00214F8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AB1CE0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-Oct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/ Deluxe D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/ Deluxe 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8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(S</w:t>
            </w:r>
            <w:r w:rsidR="00214F8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Ibis Ambassador Seoul Hotel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 xml:space="preserve">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Insadong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Room / Trip Room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9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Ibis Ambassador Seoul 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Apr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214F8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214F8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Room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Room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Room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igliore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</w:p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Apr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usiness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No Window</w:t>
            </w:r>
            <w:proofErr w:type="gramStart"/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9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3E61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(2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x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(3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x 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 Family Room</w:t>
            </w:r>
            <w:r w:rsidR="007A416C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(4Pax)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br/>
              <w:t>(1Dbl+2Sgl Bed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C77D7D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usiness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7A416C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No Window</w:t>
            </w:r>
            <w:proofErr w:type="gramStart"/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9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A24067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A2406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(2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x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(3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x 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 Family Room</w:t>
            </w:r>
            <w:r w:rsidR="007A416C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(4Pax)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br/>
              <w:t>(1Dbl+2Sgl Bed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usiness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7A416C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No Window</w:t>
            </w:r>
            <w:proofErr w:type="gramStart"/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9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(2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x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(3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x 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 Family Room</w:t>
            </w:r>
            <w:r w:rsidR="007A416C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(4Pax)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br/>
              <w:t>(1Dbl+2Sgl Bed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enn-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a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</w:p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D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1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Room(2Sgl+1Sofa Bed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C77D7D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9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Hote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idcity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Corner 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8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4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1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6E288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(D</w:t>
            </w:r>
            <w:r w:rsidR="00A2406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A2406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) 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pax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EC1968" w:rsidRDefault="004D71C1" w:rsidP="004D71C1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3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7524B0" w:rsidTr="006E288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2F14A2" w:rsidRDefault="004D71C1" w:rsidP="004D71C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D71C1" w:rsidRPr="00636272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(S</w:t>
            </w:r>
            <w:r w:rsidR="00A2406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)</w:t>
            </w:r>
          </w:p>
        </w:tc>
        <w:tc>
          <w:tcPr>
            <w:tcW w:w="166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3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4D71C1" w:rsidRPr="007524B0" w:rsidRDefault="004D71C1" w:rsidP="004D71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D71C1" w:rsidRPr="003D4F81" w:rsidTr="006E288F">
        <w:trPr>
          <w:trHeight w:val="284"/>
        </w:trPr>
        <w:tc>
          <w:tcPr>
            <w:tcW w:w="11286" w:type="dxa"/>
            <w:gridSpan w:val="14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D71C1" w:rsidRPr="003D4F81" w:rsidRDefault="0078086C" w:rsidP="004D71C1">
            <w:pPr>
              <w:spacing w:line="0" w:lineRule="atLeast"/>
              <w:ind w:leftChars="7" w:left="17" w:rightChars="17" w:right="41"/>
              <w:jc w:val="center"/>
              <w:rPr>
                <w:sz w:val="18"/>
                <w:szCs w:val="18"/>
              </w:rPr>
            </w:pPr>
            <w:r w:rsidRPr="003D4F81">
              <w:rPr>
                <w:rFonts w:hint="eastAsia"/>
                <w:sz w:val="18"/>
                <w:szCs w:val="18"/>
              </w:rPr>
              <w:t xml:space="preserve">Special Holiday : </w:t>
            </w:r>
            <w:r w:rsidRPr="003D4F81">
              <w:rPr>
                <w:sz w:val="18"/>
                <w:szCs w:val="18"/>
              </w:rPr>
              <w:t>09~10 &amp;26~29Apr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~14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~11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~19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~2 &amp; 6~8 Oct</w:t>
            </w:r>
          </w:p>
        </w:tc>
      </w:tr>
      <w:tr w:rsidR="004D71C1" w:rsidRPr="00AA7E80" w:rsidTr="006E288F">
        <w:trPr>
          <w:trHeight w:val="284"/>
        </w:trPr>
        <w:tc>
          <w:tcPr>
            <w:tcW w:w="5626" w:type="dxa"/>
            <w:gridSpan w:val="6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D71C1" w:rsidRPr="007F6BEA" w:rsidRDefault="004D71C1" w:rsidP="004D71C1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660" w:type="dxa"/>
            <w:gridSpan w:val="8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D71C1" w:rsidRPr="007F6BEA" w:rsidRDefault="004D71C1" w:rsidP="004D71C1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4D71C1" w:rsidRPr="007F6BEA" w:rsidRDefault="004D71C1" w:rsidP="004D71C1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10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1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D010EA" w:rsidRPr="00BB7AD4" w:rsidTr="00926EA9">
        <w:trPr>
          <w:gridAfter w:val="1"/>
          <w:wAfter w:w="11" w:type="dxa"/>
          <w:trHeight w:val="284"/>
        </w:trPr>
        <w:tc>
          <w:tcPr>
            <w:tcW w:w="286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3528" w:type="dxa"/>
            <w:gridSpan w:val="4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010EA" w:rsidRPr="00244DD6" w:rsidRDefault="00D010EA" w:rsidP="00167302">
            <w:pPr>
              <w:widowControl/>
              <w:snapToGrid w:val="0"/>
              <w:jc w:val="both"/>
              <w:rPr>
                <w:rFonts w:ascii="Times New Roman" w:eastAsia="Times New Roman" w:hAnsi="Times New Roman"/>
                <w:kern w:val="0"/>
                <w:sz w:val="16"/>
                <w:szCs w:val="14"/>
              </w:rPr>
            </w:pPr>
            <w:r w:rsidRPr="00244DD6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4"/>
              </w:rPr>
              <w:t>※</w:t>
            </w:r>
            <w:proofErr w:type="gramStart"/>
            <w:r w:rsidRPr="00244DD6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4"/>
              </w:rPr>
              <w:t>明洞</w:t>
            </w:r>
            <w:proofErr w:type="gramEnd"/>
            <w:r w:rsidRPr="00244DD6">
              <w:rPr>
                <w:rFonts w:ascii="Arial" w:eastAsia="Times New Roman" w:hAnsi="Arial" w:cs="Arial"/>
                <w:color w:val="000000"/>
                <w:kern w:val="0"/>
                <w:sz w:val="16"/>
                <w:szCs w:val="14"/>
              </w:rPr>
              <w:t xml:space="preserve"> MYEONGDONG, CHUNGMURO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vAlign w:val="center"/>
            <w:hideMark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xtra Night</w:t>
            </w:r>
          </w:p>
        </w:tc>
        <w:tc>
          <w:tcPr>
            <w:tcW w:w="2492" w:type="dxa"/>
            <w:gridSpan w:val="3"/>
            <w:tcBorders>
              <w:bottom w:val="nil"/>
            </w:tcBorders>
            <w:shd w:val="clear" w:color="auto" w:fill="auto"/>
            <w:vAlign w:val="center"/>
            <w:hideMark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rcharge (Per Room Per night)</w:t>
            </w:r>
          </w:p>
        </w:tc>
      </w:tr>
      <w:tr w:rsidR="00D010EA" w:rsidRPr="00BB7AD4" w:rsidTr="00926EA9">
        <w:trPr>
          <w:gridAfter w:val="1"/>
          <w:wAfter w:w="11" w:type="dxa"/>
          <w:trHeight w:val="284"/>
        </w:trPr>
        <w:tc>
          <w:tcPr>
            <w:tcW w:w="286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D010EA" w:rsidRPr="002F14A2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010EA" w:rsidRPr="00244DD6" w:rsidRDefault="00D010EA" w:rsidP="00167302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4"/>
              </w:rPr>
            </w:pPr>
            <w:r w:rsidRPr="00244DD6">
              <w:rPr>
                <w:rFonts w:ascii="Arial" w:eastAsia="Times New Roman" w:hAnsi="Arial" w:cs="Arial"/>
                <w:color w:val="000000"/>
                <w:kern w:val="0"/>
                <w:sz w:val="16"/>
                <w:szCs w:val="14"/>
              </w:rPr>
              <w:t>HOTEL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010EA" w:rsidRPr="007524B0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VALID</w:t>
            </w: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010EA" w:rsidRPr="00636272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Room Type</w:t>
            </w:r>
            <w:r w:rsidRPr="00636272">
              <w:rPr>
                <w:rFonts w:hint="eastAsia"/>
                <w:sz w:val="14"/>
                <w:szCs w:val="14"/>
                <w:lang w:eastAsia="zh-HK"/>
              </w:rPr>
              <w:t>房間種類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1/2Twin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Single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day</w:t>
            </w:r>
          </w:p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(Sun-Thu)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FRI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SAT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D010EA" w:rsidRPr="004D71C1" w:rsidRDefault="00D010EA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HOLIDAY</w:t>
            </w:r>
          </w:p>
        </w:tc>
      </w:tr>
      <w:tr w:rsidR="00B74640" w:rsidRPr="007524B0" w:rsidTr="00260E8D">
        <w:trPr>
          <w:gridAfter w:val="1"/>
          <w:wAfter w:w="11" w:type="dxa"/>
          <w:trHeight w:val="284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B74640" w:rsidRPr="002F14A2" w:rsidRDefault="00B74640" w:rsidP="00167302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6A08F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Lotte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</w:t>
            </w:r>
            <w:r w:rsidR="006A08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5-May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B74640" w:rsidRPr="00636272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35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260E8D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B74640" w:rsidRPr="007524B0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74640" w:rsidRPr="007524B0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B74640" w:rsidRPr="007524B0" w:rsidRDefault="00B74640" w:rsidP="0016730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74640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B74640" w:rsidRPr="002F14A2" w:rsidRDefault="00B7464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74640" w:rsidRPr="00636272" w:rsidRDefault="00B7464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,08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260E8D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8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74640" w:rsidRPr="007524B0" w:rsidRDefault="00B7464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90</w:t>
            </w:r>
          </w:p>
        </w:tc>
      </w:tr>
      <w:tr w:rsidR="00260E8D" w:rsidRPr="007524B0" w:rsidTr="00260E8D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60E8D" w:rsidRPr="002F14A2" w:rsidRDefault="00260E8D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60E8D" w:rsidRPr="007524B0" w:rsidRDefault="00260E8D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0E8D" w:rsidRPr="007524B0" w:rsidRDefault="00260E8D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0E8D" w:rsidRPr="007524B0" w:rsidRDefault="00260E8D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60E8D" w:rsidRPr="007524B0" w:rsidRDefault="00260E8D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60E8D" w:rsidRPr="00636272" w:rsidRDefault="00260E8D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riple</w:t>
            </w:r>
            <w:r w:rsidRPr="00636272">
              <w:rPr>
                <w:rFonts w:ascii="微軟正黑體" w:eastAsia="微軟正黑體" w:hAnsi="微軟正黑體" w:cs="微軟正黑體"/>
                <w:color w:val="000000"/>
                <w:kern w:val="0"/>
                <w:sz w:val="14"/>
                <w:szCs w:val="14"/>
              </w:rPr>
              <w:t>（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</w:t>
            </w:r>
            <w:r w:rsidR="00A4071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</w:t>
            </w:r>
            <w:r w:rsidRPr="00636272">
              <w:rPr>
                <w:rFonts w:ascii="新細明體" w:hAnsi="新細明體" w:cs="新細明體"/>
                <w:color w:val="000000"/>
                <w:kern w:val="0"/>
                <w:sz w:val="14"/>
                <w:szCs w:val="14"/>
              </w:rPr>
              <w:t>）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60E8D" w:rsidRPr="007524B0" w:rsidRDefault="00260E8D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9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60E8D" w:rsidRPr="007524B0" w:rsidRDefault="00260E8D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60E8D" w:rsidRPr="007524B0" w:rsidRDefault="00260E8D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60E8D" w:rsidRPr="007524B0" w:rsidRDefault="00260E8D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260E8D" w:rsidRPr="007524B0" w:rsidRDefault="00260E8D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6-May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7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32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94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05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riple</w:t>
            </w:r>
            <w:r w:rsidRPr="00636272">
              <w:rPr>
                <w:rFonts w:ascii="微軟正黑體" w:eastAsia="微軟正黑體" w:hAnsi="微軟正黑體" w:cs="微軟正黑體"/>
                <w:color w:val="000000"/>
                <w:kern w:val="0"/>
                <w:sz w:val="14"/>
                <w:szCs w:val="14"/>
              </w:rPr>
              <w:t>（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</w:t>
            </w:r>
            <w:r w:rsidR="00A4071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</w:t>
            </w:r>
            <w:r w:rsidRPr="00636272">
              <w:rPr>
                <w:rFonts w:ascii="新細明體" w:hAnsi="新細明體" w:cs="新細明體"/>
                <w:color w:val="000000"/>
                <w:kern w:val="0"/>
                <w:sz w:val="14"/>
                <w:szCs w:val="14"/>
              </w:rPr>
              <w:t>）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98352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8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7-Jun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3E61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9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35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,08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8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00</w:t>
            </w: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riple</w:t>
            </w:r>
            <w:r w:rsidRPr="00636272">
              <w:rPr>
                <w:rFonts w:ascii="微軟正黑體" w:eastAsia="微軟正黑體" w:hAnsi="微軟正黑體" w:cs="微軟正黑體"/>
                <w:color w:val="000000"/>
                <w:kern w:val="0"/>
                <w:sz w:val="14"/>
                <w:szCs w:val="14"/>
              </w:rPr>
              <w:t>（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</w:t>
            </w:r>
            <w:r w:rsidR="00A4071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</w:t>
            </w:r>
            <w:r w:rsidRPr="00636272">
              <w:rPr>
                <w:rFonts w:ascii="新細明體" w:hAnsi="新細明體" w:cs="新細明體"/>
                <w:color w:val="000000"/>
                <w:kern w:val="0"/>
                <w:sz w:val="14"/>
                <w:szCs w:val="14"/>
              </w:rPr>
              <w:t>）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F1411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9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8-Jun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3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3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6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76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10</w:t>
            </w: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riple</w:t>
            </w:r>
            <w:r w:rsidRPr="00636272">
              <w:rPr>
                <w:rFonts w:ascii="微軟正黑體" w:eastAsia="微軟正黑體" w:hAnsi="微軟正黑體" w:cs="微軟正黑體"/>
                <w:color w:val="000000"/>
                <w:kern w:val="0"/>
                <w:sz w:val="14"/>
                <w:szCs w:val="14"/>
              </w:rPr>
              <w:t>（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</w:t>
            </w:r>
            <w:r w:rsidR="00A4071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</w:t>
            </w:r>
            <w:r w:rsidRPr="00636272">
              <w:rPr>
                <w:rFonts w:ascii="新細明體" w:hAnsi="新細明體" w:cs="新細明體"/>
                <w:color w:val="000000"/>
                <w:kern w:val="0"/>
                <w:sz w:val="14"/>
                <w:szCs w:val="14"/>
              </w:rPr>
              <w:t>）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535BC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4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A40717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A4071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A40717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88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8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A40717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A4071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A40717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Main Tower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61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</w:tr>
      <w:tr w:rsidR="0031365C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365C" w:rsidRPr="002F14A2" w:rsidRDefault="0031365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636272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riple</w:t>
            </w:r>
            <w:r w:rsidRPr="00636272">
              <w:rPr>
                <w:rFonts w:ascii="微軟正黑體" w:eastAsia="微軟正黑體" w:hAnsi="微軟正黑體" w:cs="微軟正黑體"/>
                <w:color w:val="000000"/>
                <w:kern w:val="0"/>
                <w:sz w:val="14"/>
                <w:szCs w:val="14"/>
              </w:rPr>
              <w:t>（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</w:t>
            </w:r>
            <w:r w:rsidR="00A4071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</w:t>
            </w:r>
            <w:r w:rsidRPr="00636272">
              <w:rPr>
                <w:rFonts w:ascii="新細明體" w:hAnsi="新細明體" w:cs="新細明體"/>
                <w:color w:val="000000"/>
                <w:kern w:val="0"/>
                <w:sz w:val="14"/>
                <w:szCs w:val="14"/>
              </w:rPr>
              <w:t>）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535BC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6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1365C" w:rsidRPr="007524B0" w:rsidRDefault="0031365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D182F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2F14A2" w:rsidRDefault="005D182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6A08F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ford Hotel</w:t>
            </w:r>
            <w:r w:rsidR="006A08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Apr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636272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</w:tr>
      <w:tr w:rsidR="005D182F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2F14A2" w:rsidRDefault="005D182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5D182F" w:rsidRPr="00636272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Room(D+D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D182F" w:rsidRPr="007524B0" w:rsidTr="005D182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2F14A2" w:rsidRDefault="005D182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D182F" w:rsidRPr="00636272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D182F" w:rsidRPr="007524B0" w:rsidTr="005D182F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2F14A2" w:rsidRDefault="005D182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636272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D182F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2F14A2" w:rsidRDefault="005D182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5D182F" w:rsidRPr="00636272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Room(D+D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</w:tr>
      <w:tr w:rsidR="005D182F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2F14A2" w:rsidRDefault="005D182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D182F" w:rsidRPr="00636272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D182F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2F14A2" w:rsidRDefault="005D182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636272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D182F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2F14A2" w:rsidRDefault="005D182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5D182F" w:rsidRPr="00636272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Room(D+D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10</w:t>
            </w:r>
          </w:p>
        </w:tc>
      </w:tr>
      <w:tr w:rsidR="005D182F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D182F" w:rsidRPr="002F14A2" w:rsidRDefault="005D182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D182F" w:rsidRPr="00636272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D182F" w:rsidRPr="007524B0" w:rsidRDefault="005D182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720E32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20E32" w:rsidRPr="002F14A2" w:rsidRDefault="00720E32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720E32" w:rsidRPr="00636272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720E32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20E32" w:rsidRPr="002F14A2" w:rsidRDefault="00720E32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720E32" w:rsidRPr="00636272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Room(D+D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CA600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</w:tr>
      <w:tr w:rsidR="00720E32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20E32" w:rsidRPr="002F14A2" w:rsidRDefault="00720E32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20E32" w:rsidRPr="00636272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720E32" w:rsidRPr="007524B0" w:rsidRDefault="00720E3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D21D4E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D21D4E" w:rsidRPr="002F14A2" w:rsidRDefault="00D21D4E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Oct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-Oct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21D4E" w:rsidRPr="00636272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D21D4E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D21D4E" w:rsidRPr="002F14A2" w:rsidRDefault="00D21D4E" w:rsidP="00720E32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720E32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720E32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720E32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720E32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21D4E" w:rsidRPr="00636272" w:rsidRDefault="00D21D4E" w:rsidP="00720E3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Room(D+D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720E3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720E3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CA600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720E3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720E3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720E3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</w:tr>
      <w:tr w:rsidR="00D21D4E" w:rsidRPr="007524B0" w:rsidTr="005144B5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D21D4E" w:rsidRPr="002F14A2" w:rsidRDefault="00D21D4E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21D4E" w:rsidRPr="00636272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D21D4E" w:rsidRPr="007524B0" w:rsidRDefault="00D21D4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6004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2F14A2" w:rsidRDefault="00CA60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67787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olaria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ishitetsu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636272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7F~16F)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2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820</w:t>
            </w:r>
          </w:p>
        </w:tc>
        <w:tc>
          <w:tcPr>
            <w:tcW w:w="83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5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40</w:t>
            </w:r>
          </w:p>
        </w:tc>
      </w:tr>
      <w:tr w:rsidR="00CA6004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2F14A2" w:rsidRDefault="00CA60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636272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Upper Flo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17F~19F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19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6004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2F14A2" w:rsidRDefault="00CA60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636272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Hollywood D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L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2Sgl</w:t>
            </w:r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合併</w:t>
            </w:r>
            <w:proofErr w:type="gramStart"/>
            <w:r w:rsidRPr="00636272">
              <w:rPr>
                <w:rFonts w:ascii="新細明體" w:hAnsi="新細明體" w:cs="新細明體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19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6004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2F14A2" w:rsidRDefault="00CA60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636272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xecutive D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3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3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6004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2F14A2" w:rsidRDefault="00CA60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636272" w:rsidRDefault="00CA6004" w:rsidP="00F075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6004" w:rsidRPr="007524B0" w:rsidTr="007313D1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6004" w:rsidRPr="002F14A2" w:rsidRDefault="00CA60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6004" w:rsidRPr="00636272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Triple Room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6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A6004" w:rsidRPr="007524B0" w:rsidRDefault="00CA60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B1CE0" w:rsidRPr="007524B0" w:rsidTr="003C1AC7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AB1CE0" w:rsidRDefault="00AB1CE0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4"/>
                <w:szCs w:val="14"/>
              </w:rPr>
              <w:t>26</w:t>
            </w:r>
            <w:r>
              <w:rPr>
                <w:rFonts w:ascii="Arial" w:eastAsiaTheme="minorEastAsia" w:hAnsi="Arial" w:cs="Arial"/>
                <w:color w:val="000000"/>
                <w:kern w:val="0"/>
                <w:sz w:val="14"/>
                <w:szCs w:val="14"/>
              </w:rPr>
              <w:t>-Oct</w:t>
            </w:r>
          </w:p>
        </w:tc>
        <w:tc>
          <w:tcPr>
            <w:tcW w:w="2477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636272" w:rsidRDefault="00AB1CE0" w:rsidP="00000F2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000F25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000F25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7F~16F)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2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820</w:t>
            </w:r>
          </w:p>
        </w:tc>
        <w:tc>
          <w:tcPr>
            <w:tcW w:w="83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50</w:t>
            </w:r>
          </w:p>
        </w:tc>
        <w:tc>
          <w:tcPr>
            <w:tcW w:w="830" w:type="dxa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40</w:t>
            </w:r>
          </w:p>
        </w:tc>
        <w:tc>
          <w:tcPr>
            <w:tcW w:w="831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40</w:t>
            </w:r>
          </w:p>
        </w:tc>
        <w:tc>
          <w:tcPr>
            <w:tcW w:w="831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60</w:t>
            </w:r>
          </w:p>
        </w:tc>
      </w:tr>
      <w:tr w:rsidR="00AB1CE0" w:rsidRPr="007524B0" w:rsidTr="003C1AC7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636272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Upper Floor </w:t>
            </w:r>
            <w:r w:rsidR="00000F25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000F25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  <w:r w:rsidR="00000F25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17F~19F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19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B1CE0" w:rsidRPr="007524B0" w:rsidTr="003C1AC7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636272" w:rsidRDefault="00AB1CE0" w:rsidP="00000F2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Hollywood D</w:t>
            </w:r>
            <w:r w:rsidR="00000F25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2Sgl</w:t>
            </w:r>
            <w:r w:rsidRPr="00636272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合併</w:t>
            </w:r>
            <w:proofErr w:type="gramStart"/>
            <w:r w:rsidRPr="00636272">
              <w:rPr>
                <w:rFonts w:ascii="新細明體" w:hAnsi="新細明體" w:cs="新細明體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19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B1CE0" w:rsidRPr="007524B0" w:rsidTr="003C1AC7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636272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Executive </w:t>
            </w:r>
            <w:r w:rsidR="00000F25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000F25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3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30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B1CE0" w:rsidRPr="007524B0" w:rsidTr="003C1AC7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636272" w:rsidRDefault="00AB1CE0" w:rsidP="00CA600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B1CE0" w:rsidRPr="007524B0" w:rsidTr="003C1AC7">
        <w:trPr>
          <w:gridAfter w:val="1"/>
          <w:wAfter w:w="11" w:type="dxa"/>
          <w:trHeight w:val="284"/>
        </w:trPr>
        <w:tc>
          <w:tcPr>
            <w:tcW w:w="286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4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AB1CE0" w:rsidRPr="00636272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Triple Room</w:t>
            </w:r>
          </w:p>
        </w:tc>
        <w:tc>
          <w:tcPr>
            <w:tcW w:w="166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6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67787F" w:rsidRPr="003D4F81" w:rsidTr="007313D1">
        <w:trPr>
          <w:trHeight w:val="284"/>
        </w:trPr>
        <w:tc>
          <w:tcPr>
            <w:tcW w:w="11286" w:type="dxa"/>
            <w:gridSpan w:val="14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67787F" w:rsidRPr="003D4F81" w:rsidRDefault="0078086C" w:rsidP="007313D1">
            <w:pPr>
              <w:spacing w:line="0" w:lineRule="atLeast"/>
              <w:ind w:leftChars="7" w:left="17" w:rightChars="17" w:right="41"/>
              <w:jc w:val="center"/>
              <w:rPr>
                <w:sz w:val="18"/>
                <w:szCs w:val="18"/>
              </w:rPr>
            </w:pPr>
            <w:r w:rsidRPr="003D4F81">
              <w:rPr>
                <w:rFonts w:hint="eastAsia"/>
                <w:sz w:val="18"/>
                <w:szCs w:val="18"/>
              </w:rPr>
              <w:t xml:space="preserve">Special Holiday : </w:t>
            </w:r>
            <w:r w:rsidRPr="003D4F81">
              <w:rPr>
                <w:sz w:val="18"/>
                <w:szCs w:val="18"/>
              </w:rPr>
              <w:t>09~10 &amp;26~29Apr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~14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~11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~19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~2 &amp; 6~8 Oct</w:t>
            </w:r>
          </w:p>
        </w:tc>
      </w:tr>
      <w:tr w:rsidR="0067787F" w:rsidRPr="00AA7E80" w:rsidTr="007313D1">
        <w:trPr>
          <w:trHeight w:val="284"/>
        </w:trPr>
        <w:tc>
          <w:tcPr>
            <w:tcW w:w="5626" w:type="dxa"/>
            <w:gridSpan w:val="6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67787F" w:rsidRPr="007F6BEA" w:rsidRDefault="0067787F" w:rsidP="007313D1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660" w:type="dxa"/>
            <w:gridSpan w:val="8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67787F" w:rsidRPr="007F6BEA" w:rsidRDefault="0067787F" w:rsidP="007313D1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67787F" w:rsidRPr="007F6BEA" w:rsidRDefault="0067787F" w:rsidP="007313D1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12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3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</w:tbl>
    <w:p w:rsidR="00D738DE" w:rsidRPr="00D738DE" w:rsidRDefault="00D738DE">
      <w:pPr>
        <w:rPr>
          <w:sz w:val="2"/>
          <w:szCs w:val="2"/>
        </w:rPr>
      </w:pPr>
    </w:p>
    <w:tbl>
      <w:tblPr>
        <w:tblW w:w="11286" w:type="dxa"/>
        <w:tblInd w:w="-42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5"/>
        <w:gridCol w:w="2238"/>
        <w:gridCol w:w="417"/>
        <w:gridCol w:w="115"/>
        <w:gridCol w:w="203"/>
        <w:gridCol w:w="553"/>
        <w:gridCol w:w="1812"/>
        <w:gridCol w:w="13"/>
        <w:gridCol w:w="30"/>
        <w:gridCol w:w="77"/>
        <w:gridCol w:w="545"/>
        <w:gridCol w:w="830"/>
        <w:gridCol w:w="831"/>
        <w:gridCol w:w="597"/>
        <w:gridCol w:w="234"/>
        <w:gridCol w:w="830"/>
        <w:gridCol w:w="831"/>
        <w:gridCol w:w="831"/>
        <w:gridCol w:w="14"/>
      </w:tblGrid>
      <w:tr w:rsidR="00D738DE" w:rsidRPr="00BB7AD4" w:rsidTr="00F54307">
        <w:trPr>
          <w:gridAfter w:val="1"/>
          <w:wAfter w:w="14" w:type="dxa"/>
          <w:trHeight w:val="284"/>
        </w:trPr>
        <w:tc>
          <w:tcPr>
            <w:tcW w:w="28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3526" w:type="dxa"/>
            <w:gridSpan w:val="5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738DE" w:rsidRPr="00244DD6" w:rsidRDefault="00D738DE" w:rsidP="007313D1">
            <w:pPr>
              <w:widowControl/>
              <w:snapToGrid w:val="0"/>
              <w:jc w:val="both"/>
              <w:rPr>
                <w:rFonts w:ascii="Times New Roman" w:eastAsia="Times New Roman" w:hAnsi="Times New Roman"/>
                <w:kern w:val="0"/>
                <w:sz w:val="16"/>
                <w:szCs w:val="14"/>
              </w:rPr>
            </w:pPr>
            <w:r w:rsidRPr="00244DD6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4"/>
              </w:rPr>
              <w:t>※</w:t>
            </w:r>
            <w:proofErr w:type="gramStart"/>
            <w:r w:rsidRPr="00244DD6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4"/>
              </w:rPr>
              <w:t>明洞</w:t>
            </w:r>
            <w:proofErr w:type="gramEnd"/>
            <w:r w:rsidRPr="00244DD6">
              <w:rPr>
                <w:rFonts w:ascii="Arial" w:eastAsia="Times New Roman" w:hAnsi="Arial" w:cs="Arial"/>
                <w:color w:val="000000"/>
                <w:kern w:val="0"/>
                <w:sz w:val="16"/>
                <w:szCs w:val="14"/>
              </w:rPr>
              <w:t xml:space="preserve"> MYEONGDONG, CHUNGMURO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vAlign w:val="center"/>
            <w:hideMark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xtra Night</w:t>
            </w:r>
          </w:p>
        </w:tc>
        <w:tc>
          <w:tcPr>
            <w:tcW w:w="2492" w:type="dxa"/>
            <w:gridSpan w:val="3"/>
            <w:tcBorders>
              <w:bottom w:val="nil"/>
            </w:tcBorders>
            <w:shd w:val="clear" w:color="auto" w:fill="auto"/>
            <w:vAlign w:val="center"/>
            <w:hideMark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rcharge (Per Room Per night)</w:t>
            </w:r>
          </w:p>
        </w:tc>
      </w:tr>
      <w:tr w:rsidR="00D738DE" w:rsidRPr="00BB7AD4" w:rsidTr="00F54307">
        <w:trPr>
          <w:gridAfter w:val="1"/>
          <w:wAfter w:w="14" w:type="dxa"/>
          <w:trHeight w:val="284"/>
        </w:trPr>
        <w:tc>
          <w:tcPr>
            <w:tcW w:w="285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D738DE" w:rsidRPr="002F14A2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38DE" w:rsidRPr="00244DD6" w:rsidRDefault="00D738DE" w:rsidP="007313D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4"/>
              </w:rPr>
            </w:pPr>
            <w:r w:rsidRPr="00244DD6">
              <w:rPr>
                <w:rFonts w:ascii="Arial" w:eastAsia="Times New Roman" w:hAnsi="Arial" w:cs="Arial"/>
                <w:color w:val="000000"/>
                <w:kern w:val="0"/>
                <w:sz w:val="16"/>
                <w:szCs w:val="14"/>
              </w:rPr>
              <w:t>HOTEL</w:t>
            </w:r>
          </w:p>
        </w:tc>
        <w:tc>
          <w:tcPr>
            <w:tcW w:w="1288" w:type="dxa"/>
            <w:gridSpan w:val="4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738DE" w:rsidRPr="007524B0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VALID</w:t>
            </w: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738DE" w:rsidRPr="00636272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Room Type</w:t>
            </w:r>
            <w:r w:rsidRPr="00636272">
              <w:rPr>
                <w:rFonts w:hint="eastAsia"/>
                <w:sz w:val="14"/>
                <w:szCs w:val="14"/>
                <w:lang w:eastAsia="zh-HK"/>
              </w:rPr>
              <w:t>房間種類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1/2Twin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Single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day</w:t>
            </w:r>
          </w:p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(Sun-Thu)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FRI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SAT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D738DE" w:rsidRPr="004D71C1" w:rsidRDefault="00D738DE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HOLIDAY</w:t>
            </w:r>
          </w:p>
        </w:tc>
      </w:tr>
      <w:tr w:rsidR="00CF407A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2F14A2" w:rsidRDefault="00CF407A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Default="00CF407A" w:rsidP="00D738DE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ejong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</w:p>
          <w:p w:rsidR="00CF407A" w:rsidRPr="007524B0" w:rsidRDefault="00CF407A" w:rsidP="00D738DE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636272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CF407A" w:rsidRDefault="00CF407A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F407A" w:rsidRPr="00CF407A" w:rsidRDefault="00CF407A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CF407A" w:rsidRPr="00CF407A" w:rsidRDefault="00CF407A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3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CF407A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2F14A2" w:rsidRDefault="00CF407A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636272" w:rsidRDefault="003E61B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F3432F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F407A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2F14A2" w:rsidRDefault="00CF407A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636272" w:rsidRDefault="00CF407A" w:rsidP="00EE4A6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/ 2Pax(D</w:t>
            </w:r>
            <w:r w:rsidR="00EE4A6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EE4A6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F3432F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F407A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2F14A2" w:rsidRDefault="00CF407A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636272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/ 3Pax(D</w:t>
            </w:r>
            <w:r w:rsidR="00EE4A6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EE4A6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F3432F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F407A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2F14A2" w:rsidRDefault="00CF407A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vMerge w:val="restart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F407A" w:rsidRPr="00636272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(D</w:t>
            </w:r>
            <w:r w:rsidR="00EE4A6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1+ S</w:t>
            </w:r>
            <w:r w:rsidR="00EE4A6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2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vMerge w:val="restart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F3432F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F407A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F407A" w:rsidRPr="002F14A2" w:rsidRDefault="00CF407A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F407A" w:rsidRPr="00636272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gridSpan w:val="2"/>
            <w:vMerge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vMerge/>
            <w:tcBorders>
              <w:top w:val="single" w:sz="2" w:space="0" w:color="auto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F407A" w:rsidRPr="007524B0" w:rsidRDefault="00CF407A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B1CE0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Days Hotel </w:t>
            </w: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5"/>
            <w:vMerge w:val="restart"/>
            <w:shd w:val="clear" w:color="auto" w:fill="auto"/>
            <w:noWrap/>
            <w:vAlign w:val="center"/>
            <w:hideMark/>
          </w:tcPr>
          <w:p w:rsidR="00AB1CE0" w:rsidRPr="00636272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</w:tr>
      <w:tr w:rsidR="00AB1CE0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vMerge/>
            <w:shd w:val="clear" w:color="auto" w:fill="auto"/>
            <w:noWrap/>
            <w:vAlign w:val="center"/>
          </w:tcPr>
          <w:p w:rsidR="00AB1CE0" w:rsidRPr="00636272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B1CE0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5"/>
            <w:vMerge/>
            <w:shd w:val="clear" w:color="auto" w:fill="auto"/>
            <w:noWrap/>
            <w:vAlign w:val="center"/>
          </w:tcPr>
          <w:p w:rsidR="00AB1CE0" w:rsidRPr="00636272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9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9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B1CE0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477" w:type="dxa"/>
            <w:gridSpan w:val="5"/>
            <w:vMerge/>
            <w:shd w:val="clear" w:color="auto" w:fill="auto"/>
            <w:noWrap/>
            <w:vAlign w:val="center"/>
          </w:tcPr>
          <w:p w:rsidR="00AB1CE0" w:rsidRPr="00636272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B1CE0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2F14A2" w:rsidRDefault="00AB1CE0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Oct</w:t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-Oct</w:t>
            </w:r>
          </w:p>
        </w:tc>
        <w:tc>
          <w:tcPr>
            <w:tcW w:w="2477" w:type="dxa"/>
            <w:gridSpan w:val="5"/>
            <w:vMerge/>
            <w:shd w:val="clear" w:color="auto" w:fill="auto"/>
            <w:noWrap/>
            <w:vAlign w:val="center"/>
          </w:tcPr>
          <w:p w:rsidR="00AB1CE0" w:rsidRPr="00636272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B1CE0" w:rsidRPr="007524B0" w:rsidRDefault="00AB1CE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6A2F28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6A2F28" w:rsidRPr="002F14A2" w:rsidRDefault="006A2F28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027728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 Thomas</w:t>
            </w:r>
            <w:r w:rsidR="0002772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636272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6A2F28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A2F28" w:rsidRPr="002F14A2" w:rsidRDefault="006A2F28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636272" w:rsidRDefault="006A2F28" w:rsidP="006A2F2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(D</w:t>
            </w:r>
            <w:r w:rsidR="00EE4A6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EE4A6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6A2F2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C79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0</w:t>
            </w:r>
          </w:p>
        </w:tc>
      </w:tr>
      <w:tr w:rsidR="006A2F28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A2F28" w:rsidRPr="002F14A2" w:rsidRDefault="006A2F28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A2F28" w:rsidRPr="00636272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(S</w:t>
            </w:r>
            <w:r w:rsidR="00EE4A6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FC7A4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C79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6A2F28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A2F28" w:rsidRPr="002F14A2" w:rsidRDefault="006A2F28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 Oct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636272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5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2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6A2F28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A2F28" w:rsidRPr="002F14A2" w:rsidRDefault="006A2F28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636272" w:rsidRDefault="006A2F28" w:rsidP="006A2F2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 (D</w:t>
            </w:r>
            <w:r w:rsidR="00FE73BD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FE73BD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6A2F2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C79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0</w:t>
            </w:r>
          </w:p>
        </w:tc>
      </w:tr>
      <w:tr w:rsidR="006A2F28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A2F28" w:rsidRPr="002F14A2" w:rsidRDefault="006A2F28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A2F28" w:rsidRPr="00636272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(S</w:t>
            </w:r>
            <w:r w:rsidR="00FE73BD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FC7A4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C79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6A2F28" w:rsidRPr="007524B0" w:rsidRDefault="006A2F2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8063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F8063C" w:rsidRPr="002F14A2" w:rsidRDefault="00F8063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4C361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G2 Hote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636272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2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2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5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8063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8063C" w:rsidRPr="002F14A2" w:rsidRDefault="00F8063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636272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5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</w:tr>
      <w:tr w:rsidR="00C450F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450FC" w:rsidRPr="002F14A2" w:rsidRDefault="00C450F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636272" w:rsidRDefault="00C450FC" w:rsidP="00C450FC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(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C450FC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9B6B7C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5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8063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F8063C" w:rsidRPr="002F14A2" w:rsidRDefault="00F8063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027728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3 Hotel(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Chungmuro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  <w:r w:rsidR="0002772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636272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9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9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8063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8063C" w:rsidRPr="002F14A2" w:rsidRDefault="00F8063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636272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2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</w:tr>
      <w:tr w:rsidR="00C450F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450FC" w:rsidRPr="002F14A2" w:rsidRDefault="00C450F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636272" w:rsidRDefault="00C450FC" w:rsidP="00C450FC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(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C450FC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450FC" w:rsidRPr="007524B0" w:rsidRDefault="00C450F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8063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F8063C" w:rsidRPr="002F14A2" w:rsidRDefault="00F8063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027728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The Prima Hote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Jongno</w:t>
            </w:r>
            <w:proofErr w:type="spellEnd"/>
            <w:r w:rsidR="0002772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636272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9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9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8063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8063C" w:rsidRPr="002F14A2" w:rsidRDefault="00F8063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636272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8063C" w:rsidRPr="007524B0" w:rsidRDefault="00F8063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063C" w:rsidRPr="008C4BE0" w:rsidRDefault="008C4BE0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063C" w:rsidRPr="008C4BE0" w:rsidRDefault="008C4BE0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F8063C" w:rsidRPr="008C4BE0" w:rsidRDefault="008C4BE0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9B6B7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9B6B7C" w:rsidRPr="002F14A2" w:rsidRDefault="009B6B7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B6B7C" w:rsidRPr="007524B0" w:rsidRDefault="009B6B7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B6B7C" w:rsidRPr="007524B0" w:rsidRDefault="009B6B7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6B7C" w:rsidRPr="007524B0" w:rsidRDefault="009B6B7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B6B7C" w:rsidRPr="007524B0" w:rsidRDefault="009B6B7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B6B7C" w:rsidRPr="00636272" w:rsidRDefault="009B6B7C" w:rsidP="00C450FC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riple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B6B7C" w:rsidRPr="007524B0" w:rsidRDefault="009B6B7C" w:rsidP="009B6B7C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B6B7C" w:rsidRPr="007524B0" w:rsidRDefault="009B6B7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9B6B7C" w:rsidRPr="007524B0" w:rsidRDefault="009B6B7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9B6B7C" w:rsidRPr="007524B0" w:rsidRDefault="009B6B7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9B6B7C" w:rsidRPr="007524B0" w:rsidRDefault="009B6B7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ED740E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ED740E" w:rsidRPr="002F14A2" w:rsidRDefault="00ED740E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7728" w:rsidRDefault="00ED740E" w:rsidP="00ED740E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otetsu Hotels The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plaisir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</w:p>
          <w:p w:rsidR="00ED740E" w:rsidRPr="007524B0" w:rsidRDefault="00ED740E" w:rsidP="00ED740E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eou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-Dong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ED740E" w:rsidRPr="00636272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ED740E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ED740E" w:rsidRPr="002F14A2" w:rsidRDefault="00ED740E" w:rsidP="00ED740E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ED740E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ED740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ED740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ED740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D740E" w:rsidRPr="00636272" w:rsidRDefault="00ED740E" w:rsidP="00ED740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ED740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ED740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ED740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8C4BE0" w:rsidP="00ED740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8C4BE0" w:rsidP="00ED740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ED740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</w:tr>
      <w:tr w:rsidR="00ED740E" w:rsidRPr="007524B0" w:rsidTr="00244DD6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ED740E" w:rsidRPr="002F14A2" w:rsidRDefault="00ED740E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ED740E" w:rsidRPr="00636272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(D+S) / Triple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ED740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ED740E" w:rsidRPr="007524B0" w:rsidRDefault="00ED740E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DF0CBB" w:rsidRPr="007524B0" w:rsidTr="00244DD6">
        <w:trPr>
          <w:gridAfter w:val="1"/>
          <w:wAfter w:w="14" w:type="dxa"/>
          <w:trHeight w:val="284"/>
        </w:trPr>
        <w:tc>
          <w:tcPr>
            <w:tcW w:w="285" w:type="dxa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977246" w:rsidRDefault="00DF0CBB" w:rsidP="0097724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7524B0" w:rsidRDefault="00DF0CB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東大門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DONGDAEMUN</w:t>
            </w:r>
          </w:p>
        </w:tc>
        <w:tc>
          <w:tcPr>
            <w:tcW w:w="532" w:type="dxa"/>
            <w:gridSpan w:val="2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636272" w:rsidRDefault="00DF0CB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133F3F" w:rsidRPr="007524B0" w:rsidTr="003A554D">
        <w:trPr>
          <w:gridAfter w:val="1"/>
          <w:wAfter w:w="14" w:type="dxa"/>
          <w:trHeight w:val="255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133F3F" w:rsidRPr="002F14A2" w:rsidRDefault="00133F3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Arirang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ill Hote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 Oct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636272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0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</w:tr>
      <w:tr w:rsidR="00133F3F" w:rsidRPr="007524B0" w:rsidTr="003A554D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133F3F" w:rsidRPr="002F14A2" w:rsidRDefault="00133F3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33F3F" w:rsidRPr="00636272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Family Twin (D+S) / Triple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133F3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7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133F3F" w:rsidRPr="007524B0" w:rsidTr="003A554D">
        <w:trPr>
          <w:gridAfter w:val="1"/>
          <w:wAfter w:w="14" w:type="dxa"/>
          <w:trHeight w:val="255"/>
        </w:trPr>
        <w:tc>
          <w:tcPr>
            <w:tcW w:w="285" w:type="dxa"/>
            <w:vMerge w:val="restart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133F3F" w:rsidRPr="002F14A2" w:rsidRDefault="00133F3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244DD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igliore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***</w:t>
            </w:r>
          </w:p>
        </w:tc>
        <w:tc>
          <w:tcPr>
            <w:tcW w:w="532" w:type="dxa"/>
            <w:gridSpan w:val="2"/>
            <w:vMerge w:val="restart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636272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Economy </w:t>
            </w:r>
            <w:r w:rsidR="003E61BA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3E61B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4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6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7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04929" w:rsidRPr="007524B0" w:rsidTr="003A554D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2F14A2" w:rsidRDefault="00B0492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636272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conomy Triple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B0492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133F3F" w:rsidRPr="007524B0" w:rsidTr="003A554D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33F3F" w:rsidRPr="002F14A2" w:rsidRDefault="00133F3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636272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usiness </w:t>
            </w:r>
            <w:r w:rsidR="00D61052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D6105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0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</w:tr>
      <w:tr w:rsidR="00133F3F" w:rsidRPr="007524B0" w:rsidTr="003A554D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33F3F" w:rsidRPr="002F14A2" w:rsidRDefault="00133F3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636272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Panoramic </w:t>
            </w:r>
            <w:r w:rsidR="00D61052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D6105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95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B04929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133F3F" w:rsidRPr="007524B0" w:rsidRDefault="00133F3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04929" w:rsidRPr="007524B0" w:rsidTr="003A554D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04929" w:rsidRPr="002F14A2" w:rsidRDefault="00B0492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04929" w:rsidRPr="00636272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noramic Family</w:t>
            </w:r>
            <w:r w:rsidR="00D0078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1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1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B0492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04929" w:rsidRPr="007524B0" w:rsidTr="003A554D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2F14A2" w:rsidRDefault="00B0492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44DD6" w:rsidRDefault="00B04929" w:rsidP="00B04929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Ramada by Wyndham Seoul </w:t>
            </w:r>
          </w:p>
          <w:p w:rsidR="00B04929" w:rsidRPr="007524B0" w:rsidRDefault="00B04929" w:rsidP="00B04929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gridSpan w:val="2"/>
            <w:vMerge w:val="restart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636272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D61052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D6105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2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2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04929" w:rsidRPr="007524B0" w:rsidTr="003A554D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2F14A2" w:rsidRDefault="00B0492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636272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Room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4F4CA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</w:tr>
      <w:tr w:rsidR="00B04929" w:rsidRPr="007524B0" w:rsidTr="003A554D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2F14A2" w:rsidRDefault="00B0492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04929" w:rsidRPr="00636272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Quad Room</w:t>
            </w:r>
            <w:r w:rsidR="00D0078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4Pax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4F4CA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04929" w:rsidRPr="007524B0" w:rsidTr="003A554D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2F14A2" w:rsidRDefault="00B0492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636272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D61052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D6105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4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60</w:t>
            </w:r>
          </w:p>
        </w:tc>
        <w:tc>
          <w:tcPr>
            <w:tcW w:w="83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7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04929" w:rsidRPr="007524B0" w:rsidTr="003A554D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04929" w:rsidRPr="002F14A2" w:rsidRDefault="00B0492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636272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Room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4F4CA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</w:tr>
      <w:tr w:rsidR="00B04929" w:rsidRPr="007524B0" w:rsidTr="003A554D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B04929" w:rsidRPr="002F14A2" w:rsidRDefault="00B0492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04929" w:rsidRPr="00636272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Quad Room</w:t>
            </w:r>
            <w:r w:rsidR="00D0078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4Pax)</w:t>
            </w:r>
          </w:p>
        </w:tc>
        <w:tc>
          <w:tcPr>
            <w:tcW w:w="166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4F4CA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  <w:tc>
          <w:tcPr>
            <w:tcW w:w="8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:rsidR="00B04929" w:rsidRPr="007524B0" w:rsidRDefault="00B0492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53CA" w:rsidRPr="003D4F81" w:rsidTr="00AB1CE0">
        <w:trPr>
          <w:trHeight w:val="372"/>
        </w:trPr>
        <w:tc>
          <w:tcPr>
            <w:tcW w:w="11286" w:type="dxa"/>
            <w:gridSpan w:val="19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153CA" w:rsidRPr="003D4F81" w:rsidRDefault="0078086C" w:rsidP="007313D1">
            <w:pPr>
              <w:spacing w:line="0" w:lineRule="atLeast"/>
              <w:ind w:leftChars="7" w:left="17" w:rightChars="17" w:right="41"/>
              <w:jc w:val="center"/>
              <w:rPr>
                <w:sz w:val="18"/>
                <w:szCs w:val="18"/>
              </w:rPr>
            </w:pPr>
            <w:r w:rsidRPr="003D4F81">
              <w:rPr>
                <w:rFonts w:hint="eastAsia"/>
                <w:sz w:val="18"/>
                <w:szCs w:val="18"/>
              </w:rPr>
              <w:t xml:space="preserve">Special Holiday : </w:t>
            </w:r>
            <w:r w:rsidRPr="003D4F81">
              <w:rPr>
                <w:sz w:val="18"/>
                <w:szCs w:val="18"/>
              </w:rPr>
              <w:t>09~10 &amp;26~29Apr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~14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~11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~19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~2 &amp; 6~8 Oct</w:t>
            </w:r>
          </w:p>
        </w:tc>
      </w:tr>
      <w:tr w:rsidR="003153CA" w:rsidRPr="00AA7E80" w:rsidTr="00F54307">
        <w:trPr>
          <w:trHeight w:val="284"/>
        </w:trPr>
        <w:tc>
          <w:tcPr>
            <w:tcW w:w="5623" w:type="dxa"/>
            <w:gridSpan w:val="7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153CA" w:rsidRPr="007F6BEA" w:rsidRDefault="003153CA" w:rsidP="007313D1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663" w:type="dxa"/>
            <w:gridSpan w:val="12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153CA" w:rsidRPr="007F6BEA" w:rsidRDefault="003153CA" w:rsidP="007313D1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3153CA" w:rsidRPr="007F6BEA" w:rsidRDefault="003153CA" w:rsidP="007313D1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14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5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7313D1" w:rsidRPr="00BB7AD4" w:rsidTr="00F54307">
        <w:trPr>
          <w:gridAfter w:val="1"/>
          <w:wAfter w:w="14" w:type="dxa"/>
          <w:trHeight w:val="284"/>
        </w:trPr>
        <w:tc>
          <w:tcPr>
            <w:tcW w:w="28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3526" w:type="dxa"/>
            <w:gridSpan w:val="5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both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  <w:r w:rsidRPr="007524B0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東大門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DONGDAEM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xtra Night</w:t>
            </w:r>
          </w:p>
        </w:tc>
        <w:tc>
          <w:tcPr>
            <w:tcW w:w="2492" w:type="dxa"/>
            <w:gridSpan w:val="3"/>
            <w:tcBorders>
              <w:bottom w:val="nil"/>
            </w:tcBorders>
            <w:shd w:val="clear" w:color="auto" w:fill="auto"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rcharge (Per Room Per night)</w:t>
            </w:r>
          </w:p>
        </w:tc>
      </w:tr>
      <w:tr w:rsidR="007313D1" w:rsidRPr="00BB7AD4" w:rsidTr="00F54307">
        <w:trPr>
          <w:gridAfter w:val="1"/>
          <w:wAfter w:w="14" w:type="dxa"/>
          <w:trHeight w:val="284"/>
        </w:trPr>
        <w:tc>
          <w:tcPr>
            <w:tcW w:w="285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313D1" w:rsidRPr="002F14A2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HOTEL</w:t>
            </w:r>
          </w:p>
        </w:tc>
        <w:tc>
          <w:tcPr>
            <w:tcW w:w="1288" w:type="dxa"/>
            <w:gridSpan w:val="4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VALID</w:t>
            </w: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313D1" w:rsidRPr="00636272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Room Type</w:t>
            </w:r>
            <w:r w:rsidRPr="00636272">
              <w:rPr>
                <w:rFonts w:hint="eastAsia"/>
                <w:sz w:val="14"/>
                <w:szCs w:val="14"/>
                <w:lang w:eastAsia="zh-HK"/>
              </w:rPr>
              <w:t>房間種類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1/2Twin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Single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day</w:t>
            </w:r>
          </w:p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(Sun-Thu)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FRI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SAT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7313D1" w:rsidRPr="004D71C1" w:rsidRDefault="007313D1" w:rsidP="007313D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HOLIDAY</w:t>
            </w:r>
          </w:p>
        </w:tc>
      </w:tr>
      <w:tr w:rsidR="007313D1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7313D1" w:rsidRPr="002F14A2" w:rsidRDefault="007313D1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2137B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Coop Residence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Uljiro</w:t>
            </w:r>
            <w:proofErr w:type="spellEnd"/>
            <w:r w:rsidR="002137B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Apr</w:t>
            </w:r>
          </w:p>
        </w:tc>
        <w:tc>
          <w:tcPr>
            <w:tcW w:w="2477" w:type="dxa"/>
            <w:gridSpan w:val="5"/>
            <w:vMerge w:val="restart"/>
            <w:shd w:val="clear" w:color="auto" w:fill="auto"/>
            <w:noWrap/>
            <w:vAlign w:val="center"/>
            <w:hideMark/>
          </w:tcPr>
          <w:p w:rsidR="007313D1" w:rsidRPr="00636272" w:rsidRDefault="00050646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8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3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1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0</w:t>
            </w: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60</w:t>
            </w:r>
          </w:p>
        </w:tc>
      </w:tr>
      <w:tr w:rsidR="007313D1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13D1" w:rsidRPr="002F14A2" w:rsidRDefault="007313D1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5"/>
            <w:vMerge/>
            <w:shd w:val="clear" w:color="auto" w:fill="auto"/>
            <w:noWrap/>
            <w:vAlign w:val="center"/>
          </w:tcPr>
          <w:p w:rsidR="007313D1" w:rsidRPr="00636272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1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9328B1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328B1" w:rsidRPr="002F14A2" w:rsidRDefault="009328B1" w:rsidP="009328B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vMerge/>
            <w:shd w:val="clear" w:color="auto" w:fill="auto"/>
            <w:noWrap/>
            <w:vAlign w:val="center"/>
          </w:tcPr>
          <w:p w:rsidR="009328B1" w:rsidRPr="00636272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0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0</w:t>
            </w:r>
          </w:p>
        </w:tc>
      </w:tr>
      <w:tr w:rsidR="009328B1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328B1" w:rsidRPr="002F14A2" w:rsidRDefault="009328B1" w:rsidP="009328B1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Jul</w:t>
            </w:r>
          </w:p>
        </w:tc>
        <w:tc>
          <w:tcPr>
            <w:tcW w:w="2477" w:type="dxa"/>
            <w:gridSpan w:val="5"/>
            <w:vMerge/>
            <w:shd w:val="clear" w:color="auto" w:fill="auto"/>
            <w:noWrap/>
            <w:vAlign w:val="center"/>
          </w:tcPr>
          <w:p w:rsidR="009328B1" w:rsidRPr="00636272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9B6278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i/>
                <w:color w:val="000000"/>
                <w:kern w:val="0"/>
                <w:sz w:val="16"/>
                <w:szCs w:val="16"/>
              </w:rPr>
            </w:pPr>
            <w:r w:rsidRPr="00932D60">
              <w:rPr>
                <w:rFonts w:ascii="Arial" w:eastAsia="Times New Roman" w:hAnsi="Arial" w:cs="Arial"/>
                <w:i/>
                <w:color w:val="000000"/>
                <w:kern w:val="0"/>
                <w:sz w:val="22"/>
                <w:szCs w:val="16"/>
              </w:rPr>
              <w:t>2,2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6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328B1" w:rsidRPr="007524B0" w:rsidRDefault="009328B1" w:rsidP="009328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-80</w:t>
            </w:r>
          </w:p>
        </w:tc>
      </w:tr>
      <w:tr w:rsidR="007313D1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313D1" w:rsidRPr="002F14A2" w:rsidRDefault="007313D1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Aug</w:t>
            </w:r>
          </w:p>
        </w:tc>
        <w:tc>
          <w:tcPr>
            <w:tcW w:w="203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5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7313D1" w:rsidRPr="00636272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0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80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3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313D1" w:rsidRPr="007524B0" w:rsidRDefault="007313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</w:tr>
      <w:tr w:rsidR="00FE24D1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E24D1" w:rsidRPr="002F14A2" w:rsidRDefault="00FE24D1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Default="00FE24D1" w:rsidP="00FE24D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Western Coop Hotel &amp; </w:t>
            </w:r>
          </w:p>
          <w:p w:rsidR="00FE24D1" w:rsidRPr="007524B0" w:rsidRDefault="00FE24D1" w:rsidP="00FE24D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Residence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gridSpan w:val="2"/>
            <w:vMerge w:val="restart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Apr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636272" w:rsidRDefault="00050646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8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3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1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</w:tr>
      <w:tr w:rsidR="003D474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D474B" w:rsidRPr="002F14A2" w:rsidRDefault="003D474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636272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(1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2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3D47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7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70</w:t>
            </w:r>
          </w:p>
        </w:tc>
      </w:tr>
      <w:tr w:rsidR="00FE24D1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E24D1" w:rsidRPr="002F14A2" w:rsidRDefault="00FE24D1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636272" w:rsidRDefault="00050646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4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60</w:t>
            </w:r>
          </w:p>
        </w:tc>
        <w:tc>
          <w:tcPr>
            <w:tcW w:w="83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7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24D1" w:rsidRPr="007524B0" w:rsidRDefault="00FE24D1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</w:tr>
      <w:tr w:rsidR="003D474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D474B" w:rsidRPr="002F14A2" w:rsidRDefault="003D474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636272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(1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2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3D47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2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6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60</w:t>
            </w:r>
          </w:p>
        </w:tc>
      </w:tr>
      <w:tr w:rsidR="003D474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D474B" w:rsidRPr="002F14A2" w:rsidRDefault="003D474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636272" w:rsidRDefault="00050646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0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80</w:t>
            </w:r>
          </w:p>
        </w:tc>
        <w:tc>
          <w:tcPr>
            <w:tcW w:w="83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3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</w:t>
            </w:r>
          </w:p>
        </w:tc>
      </w:tr>
      <w:tr w:rsidR="003D474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D474B" w:rsidRPr="002F14A2" w:rsidRDefault="003D474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636272" w:rsidRDefault="001620D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(1D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2S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D474B" w:rsidRPr="003D474B" w:rsidRDefault="003D474B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,12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6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-60</w:t>
            </w:r>
          </w:p>
        </w:tc>
      </w:tr>
      <w:tr w:rsidR="003D474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D474B" w:rsidRPr="002F14A2" w:rsidRDefault="003D474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Jul</w:t>
            </w:r>
          </w:p>
        </w:tc>
        <w:tc>
          <w:tcPr>
            <w:tcW w:w="247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636272" w:rsidRDefault="00050646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61553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932D60">
              <w:rPr>
                <w:rFonts w:ascii="Arial" w:eastAsia="Times New Roman" w:hAnsi="Arial" w:cs="Arial"/>
                <w:i/>
                <w:color w:val="000000"/>
                <w:kern w:val="0"/>
                <w:sz w:val="22"/>
                <w:szCs w:val="16"/>
              </w:rPr>
              <w:t>2,29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80</w:t>
            </w:r>
          </w:p>
        </w:tc>
        <w:tc>
          <w:tcPr>
            <w:tcW w:w="83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3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-70</w:t>
            </w:r>
          </w:p>
        </w:tc>
      </w:tr>
      <w:tr w:rsidR="003D474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D474B" w:rsidRPr="002F14A2" w:rsidRDefault="003D474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636272" w:rsidRDefault="001620D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(1D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2S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3D47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1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7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-160</w:t>
            </w:r>
          </w:p>
        </w:tc>
      </w:tr>
      <w:tr w:rsidR="003D474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D474B" w:rsidRPr="002F14A2" w:rsidRDefault="003D474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Aug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636272" w:rsidRDefault="00050646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3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40</w:t>
            </w:r>
          </w:p>
        </w:tc>
        <w:tc>
          <w:tcPr>
            <w:tcW w:w="83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6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6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</w:tr>
      <w:tr w:rsidR="003D474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3D474B" w:rsidRPr="002F14A2" w:rsidRDefault="003D474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636272" w:rsidRDefault="001620D0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(1D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2S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3D47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1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7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D474B" w:rsidRPr="007524B0" w:rsidRDefault="003D474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70</w:t>
            </w:r>
          </w:p>
        </w:tc>
      </w:tr>
      <w:tr w:rsidR="00C85002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85002" w:rsidRPr="002F14A2" w:rsidRDefault="00C85002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85002" w:rsidRDefault="00C85002" w:rsidP="00C85002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Golden City</w:t>
            </w:r>
          </w:p>
          <w:p w:rsidR="00C85002" w:rsidRPr="007524B0" w:rsidRDefault="00C85002" w:rsidP="00C85002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85002" w:rsidRPr="007524B0" w:rsidRDefault="00C8500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002" w:rsidRPr="007524B0" w:rsidRDefault="00C8500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85002" w:rsidRPr="007524B0" w:rsidRDefault="00BC33C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 Oct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85002" w:rsidRPr="00636272" w:rsidRDefault="00C8500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050646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050646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002" w:rsidRPr="007524B0" w:rsidRDefault="00C8500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0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85002" w:rsidRPr="007524B0" w:rsidRDefault="00C8500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8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85002" w:rsidRPr="007524B0" w:rsidRDefault="00C8500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3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85002" w:rsidRPr="007524B0" w:rsidRDefault="00C8500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9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002" w:rsidRPr="007524B0" w:rsidRDefault="00C8500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9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85002" w:rsidRPr="007524B0" w:rsidRDefault="00C85002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90</w:t>
            </w:r>
          </w:p>
        </w:tc>
      </w:tr>
      <w:tr w:rsidR="00BC33C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BC33CC" w:rsidRPr="002F14A2" w:rsidRDefault="00BC33C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C33CC" w:rsidRPr="007524B0" w:rsidRDefault="00BC33C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BC33CC" w:rsidRPr="007524B0" w:rsidRDefault="00BC33C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33CC" w:rsidRPr="007524B0" w:rsidRDefault="00BC33C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C33CC" w:rsidRPr="007524B0" w:rsidRDefault="00BC33C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C33CC" w:rsidRPr="00636272" w:rsidRDefault="00BC33C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(D+S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C33CC" w:rsidRPr="007524B0" w:rsidRDefault="004610C3" w:rsidP="00BC33CC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932D60">
              <w:rPr>
                <w:rFonts w:ascii="Arial" w:eastAsia="Times New Roman" w:hAnsi="Arial" w:cs="Arial"/>
                <w:i/>
                <w:color w:val="000000"/>
                <w:kern w:val="0"/>
                <w:sz w:val="22"/>
                <w:szCs w:val="16"/>
              </w:rPr>
              <w:t>2,290</w:t>
            </w:r>
            <w:r w:rsidR="00BC33CC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C33CC" w:rsidRPr="007524B0" w:rsidRDefault="00BC33C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9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C33CC" w:rsidRPr="007524B0" w:rsidRDefault="00BC33C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C33CC" w:rsidRPr="007524B0" w:rsidRDefault="00BC33C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BC33CC" w:rsidRPr="007524B0" w:rsidRDefault="00BC33C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E6804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5E6804" w:rsidRPr="002F14A2" w:rsidRDefault="005E68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E6804" w:rsidRDefault="005E6804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THE RECENZ </w:t>
            </w:r>
          </w:p>
          <w:p w:rsidR="005E6804" w:rsidRPr="007524B0" w:rsidRDefault="005E6804" w:rsidP="00413F8E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 HOTE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 Oct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E6804" w:rsidRPr="00636272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tandard </w:t>
            </w:r>
            <w:r w:rsidR="00050646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050646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0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8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3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5E6804" w:rsidRPr="007524B0" w:rsidRDefault="005E6804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5E6804" w:rsidRPr="007524B0" w:rsidRDefault="005E6804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5E6804" w:rsidRPr="007524B0" w:rsidRDefault="005E6804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5E6804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E6804" w:rsidRPr="002F14A2" w:rsidRDefault="005E68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E6804" w:rsidRPr="00636272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(D+S)</w:t>
            </w:r>
            <w:r w:rsidR="00B1477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3pax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1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E6804" w:rsidRPr="007524B0" w:rsidRDefault="005E6804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5E6804" w:rsidRPr="007524B0" w:rsidRDefault="005E6804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5E6804" w:rsidRPr="007524B0" w:rsidRDefault="005E6804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E6804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E6804" w:rsidRPr="002F14A2" w:rsidRDefault="005E68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E6804" w:rsidRPr="00636272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riple(S*3)</w:t>
            </w:r>
            <w:r w:rsidR="00B1477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3pax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1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E6804" w:rsidRPr="007524B0" w:rsidRDefault="005E6804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5E6804" w:rsidRPr="007524B0" w:rsidRDefault="005E6804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5E6804" w:rsidRPr="007524B0" w:rsidRDefault="005E6804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E6804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E6804" w:rsidRPr="002F14A2" w:rsidRDefault="005E6804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E6804" w:rsidRPr="00636272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Recent Suite(D+D)</w:t>
            </w:r>
            <w:r w:rsidR="00B1477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4pax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3B499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D2DB3">
              <w:rPr>
                <w:rFonts w:ascii="Arial" w:eastAsia="Times New Roman" w:hAnsi="Arial" w:cs="Arial"/>
                <w:i/>
                <w:color w:val="000000"/>
                <w:kern w:val="0"/>
                <w:sz w:val="22"/>
                <w:szCs w:val="16"/>
              </w:rPr>
              <w:t>2,2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</w:t>
            </w:r>
            <w:r w:rsidR="003B4999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E6804" w:rsidRPr="007524B0" w:rsidRDefault="005E6804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B4999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B4999" w:rsidRPr="002F14A2" w:rsidRDefault="003B499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356C" w:rsidRDefault="003B4999" w:rsidP="0059485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otetsu Hotels The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plaisir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</w:p>
          <w:p w:rsidR="003B4999" w:rsidRPr="007524B0" w:rsidRDefault="003B4999" w:rsidP="0059485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eoul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 w:rsidR="0059485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636272" w:rsidRDefault="00050646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B4999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B4999" w:rsidRPr="002F14A2" w:rsidRDefault="003B499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636272" w:rsidRDefault="003B4999" w:rsidP="0005064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D</w:t>
            </w:r>
            <w:r w:rsidR="00050646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15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B4999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B4999" w:rsidRPr="002F14A2" w:rsidRDefault="003B499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636272" w:rsidRDefault="003B4999" w:rsidP="003B499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(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) 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pax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15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</w:tr>
      <w:tr w:rsidR="003B4999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B4999" w:rsidRPr="002F14A2" w:rsidRDefault="003B499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636272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(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3pax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B4999" w:rsidRPr="007524B0" w:rsidTr="0088350C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B4999" w:rsidRPr="002F14A2" w:rsidRDefault="003B4999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B4999" w:rsidRPr="00636272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Triple</w:t>
            </w:r>
            <w:r w:rsidR="00B147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*3)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3pax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B4999" w:rsidRPr="007524B0" w:rsidRDefault="003B4999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DF0CBB" w:rsidRPr="007524B0" w:rsidTr="0088350C">
        <w:trPr>
          <w:gridAfter w:val="1"/>
          <w:wAfter w:w="14" w:type="dxa"/>
          <w:trHeight w:val="284"/>
        </w:trPr>
        <w:tc>
          <w:tcPr>
            <w:tcW w:w="285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DF0CBB" w:rsidRPr="0088350C" w:rsidRDefault="00DF0CBB" w:rsidP="0088350C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7524B0" w:rsidRDefault="00DF0CB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弘大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NGDAE, MAPO</w:t>
            </w:r>
          </w:p>
        </w:tc>
        <w:tc>
          <w:tcPr>
            <w:tcW w:w="532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F0CBB" w:rsidRPr="00636272" w:rsidRDefault="00DF0CB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DF0CBB" w:rsidRPr="007524B0" w:rsidRDefault="00DF0CB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356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5F356C" w:rsidRPr="002F14A2" w:rsidRDefault="005F356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F4B" w:rsidRDefault="005F356C" w:rsidP="00025F4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ine Brick Hotel</w:t>
            </w:r>
            <w:r w:rsidR="00025F4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NGDAE </w:t>
            </w:r>
          </w:p>
          <w:p w:rsidR="005F356C" w:rsidRPr="007524B0" w:rsidRDefault="005F356C" w:rsidP="00025F4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  <w:r w:rsidR="00025F4B"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Jul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F356C" w:rsidRPr="00636272" w:rsidRDefault="005F356C" w:rsidP="005F356C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0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8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3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356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356C" w:rsidRPr="002F14A2" w:rsidRDefault="005F356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356C" w:rsidRPr="00636272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Double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0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4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40</w:t>
            </w:r>
          </w:p>
        </w:tc>
      </w:tr>
      <w:tr w:rsidR="005F356C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F356C" w:rsidRPr="002F14A2" w:rsidRDefault="005F356C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356C" w:rsidRPr="00636272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remium Deluxe Double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2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2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2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2"/>
                <w:szCs w:val="16"/>
              </w:rPr>
              <w:t>）</w:t>
            </w:r>
            <w:proofErr w:type="gramEnd"/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2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820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5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F356C" w:rsidRPr="007524B0" w:rsidRDefault="005F356C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1DC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A1DCB" w:rsidRPr="002F14A2" w:rsidRDefault="003A1DC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AMANTI HOTEL HONGDAE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 Oct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A1DCB" w:rsidRPr="00636272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L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Twin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A1DCB" w:rsidRPr="007524B0" w:rsidRDefault="003A1DCB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A1DCB" w:rsidRPr="007524B0" w:rsidRDefault="003A1DCB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3A1DCB" w:rsidRPr="007524B0" w:rsidRDefault="003A1DCB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150</w:t>
            </w:r>
          </w:p>
        </w:tc>
      </w:tr>
      <w:tr w:rsidR="003A1DC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1DCB" w:rsidRPr="002F14A2" w:rsidRDefault="003A1DC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1DCB" w:rsidRPr="00636272" w:rsidRDefault="003A1DCB" w:rsidP="001620D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L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1DC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1DCB" w:rsidRPr="002F14A2" w:rsidRDefault="003A1DC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1DCB" w:rsidRPr="00636272" w:rsidRDefault="003A1DCB" w:rsidP="001620D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mily Suite Triple (3*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Bed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1DCB" w:rsidRPr="007524B0" w:rsidTr="00F54307">
        <w:trPr>
          <w:gridAfter w:val="1"/>
          <w:wAfter w:w="14" w:type="dxa"/>
          <w:trHeight w:val="284"/>
        </w:trPr>
        <w:tc>
          <w:tcPr>
            <w:tcW w:w="28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A1DCB" w:rsidRPr="002F14A2" w:rsidRDefault="003A1DCB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A1DCB" w:rsidRPr="00636272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mily Suite Twin ( 2 Queen Bed)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A1DCB" w:rsidRPr="007524B0" w:rsidRDefault="003A1DCB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17438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2F14A2" w:rsidRDefault="00C17438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8350C" w:rsidRDefault="00C17438" w:rsidP="00025F4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Holiday Inn Express Seoul </w:t>
            </w:r>
          </w:p>
          <w:p w:rsidR="00C17438" w:rsidRPr="007524B0" w:rsidRDefault="00C17438" w:rsidP="00025F4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ngdae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636272" w:rsidRDefault="00C17438" w:rsidP="001620D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L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 Twin</w:t>
            </w:r>
            <w:r w:rsidR="006074A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7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32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C17438" w:rsidRDefault="00C17438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17438" w:rsidRPr="00C17438" w:rsidRDefault="00C17438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0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C17438" w:rsidRPr="00C17438" w:rsidRDefault="00C17438" w:rsidP="00DF0CBB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00</w:t>
            </w:r>
          </w:p>
        </w:tc>
      </w:tr>
      <w:tr w:rsidR="00C17438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2F14A2" w:rsidRDefault="00C17438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636272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Twin</w:t>
            </w:r>
            <w:r w:rsidR="006074A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996DF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7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17438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2F14A2" w:rsidRDefault="00C17438" w:rsidP="00025F4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636272" w:rsidRDefault="00C17438" w:rsidP="001620D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L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 Twin</w:t>
            </w:r>
            <w:r w:rsidR="006074A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19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17438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2F14A2" w:rsidRDefault="00C17438" w:rsidP="00025F4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636272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Twin</w:t>
            </w:r>
            <w:r w:rsidR="006074A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996DF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17438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2F14A2" w:rsidRDefault="00C17438" w:rsidP="00025F4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0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6 Oct</w:t>
            </w: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636272" w:rsidRDefault="00C17438" w:rsidP="001620D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L 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 Twin</w:t>
            </w:r>
            <w:r w:rsidR="006074A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1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9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4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17438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C17438" w:rsidRPr="002F14A2" w:rsidRDefault="00C17438" w:rsidP="00025F4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17438" w:rsidRPr="00636272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Twin</w:t>
            </w:r>
            <w:r w:rsidR="006074AF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F356C">
              <w:rPr>
                <w:rFonts w:ascii="Arial" w:eastAsia="Times New Roman" w:hAnsi="Arial" w:cs="Arial"/>
                <w:color w:val="C00000"/>
                <w:kern w:val="0"/>
                <w:sz w:val="14"/>
                <w:szCs w:val="16"/>
              </w:rPr>
              <w:t>(</w:t>
            </w:r>
            <w:proofErr w:type="spellStart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>Inc</w:t>
            </w:r>
            <w:proofErr w:type="spellEnd"/>
            <w:r w:rsidRPr="005F356C">
              <w:rPr>
                <w:rFonts w:ascii="Arial" w:eastAsia="Times New Roman" w:hAnsi="Arial" w:cs="Arial" w:hint="eastAsia"/>
                <w:color w:val="C00000"/>
                <w:kern w:val="0"/>
                <w:sz w:val="14"/>
                <w:szCs w:val="16"/>
              </w:rPr>
              <w:t xml:space="preserve"> Breakfast</w:t>
            </w:r>
            <w:proofErr w:type="gramStart"/>
            <w:r w:rsidRPr="005F356C">
              <w:rPr>
                <w:rFonts w:ascii="新細明體" w:hAnsi="新細明體" w:cs="新細明體" w:hint="eastAsia"/>
                <w:color w:val="C00000"/>
                <w:kern w:val="0"/>
                <w:sz w:val="14"/>
                <w:szCs w:val="16"/>
              </w:rPr>
              <w:t>）</w:t>
            </w:r>
            <w:proofErr w:type="gramEnd"/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996DF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0</w:t>
            </w:r>
          </w:p>
        </w:tc>
        <w:tc>
          <w:tcPr>
            <w:tcW w:w="830" w:type="dxa"/>
            <w:vMerge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C17438" w:rsidRPr="007524B0" w:rsidRDefault="00C17438" w:rsidP="00025F4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595F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1595F" w:rsidRPr="002F14A2" w:rsidRDefault="0031595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8350C" w:rsidRDefault="0031595F" w:rsidP="00533B8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Mercure Ambassador Seoul </w:t>
            </w:r>
          </w:p>
          <w:p w:rsidR="0031595F" w:rsidRPr="007524B0" w:rsidRDefault="0031595F" w:rsidP="00533B8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ngdae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1595F" w:rsidRPr="00636272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/ Superior (King/ Twin)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2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1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1595F" w:rsidRPr="007524B0" w:rsidRDefault="0031595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1595F" w:rsidRPr="007524B0" w:rsidRDefault="0031595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31595F" w:rsidRPr="007524B0" w:rsidRDefault="0031595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</w:tr>
      <w:tr w:rsidR="0031595F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595F" w:rsidRPr="002F14A2" w:rsidRDefault="0031595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595F" w:rsidRPr="00636272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Deluxe King/ Twin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35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595F" w:rsidRPr="007524B0" w:rsidRDefault="0031595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1595F" w:rsidRPr="007524B0" w:rsidRDefault="0031595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1595F" w:rsidRPr="007524B0" w:rsidRDefault="0031595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595F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595F" w:rsidRPr="002F14A2" w:rsidRDefault="0031595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595F" w:rsidRPr="00636272" w:rsidRDefault="0031595F" w:rsidP="001620D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Loft Triple Room(3*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8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595F" w:rsidRPr="007524B0" w:rsidRDefault="0031595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1595F" w:rsidRPr="007524B0" w:rsidRDefault="0031595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1595F" w:rsidRPr="007524B0" w:rsidRDefault="0031595F" w:rsidP="00DF0CB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1595F" w:rsidRPr="007524B0" w:rsidTr="00F54307">
        <w:trPr>
          <w:gridAfter w:val="1"/>
          <w:wAfter w:w="14" w:type="dxa"/>
          <w:trHeight w:val="255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1595F" w:rsidRPr="002F14A2" w:rsidRDefault="0031595F" w:rsidP="00DF0CBB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31595F" w:rsidRPr="00636272" w:rsidRDefault="0031595F" w:rsidP="001620D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Room(D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S</w:t>
            </w:r>
            <w:r w:rsidR="001620D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66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="00A02AF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5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1595F" w:rsidRPr="007524B0" w:rsidRDefault="0031595F" w:rsidP="00DF0C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943FC5" w:rsidRPr="003D4F81" w:rsidTr="00F54307">
        <w:trPr>
          <w:trHeight w:val="284"/>
        </w:trPr>
        <w:tc>
          <w:tcPr>
            <w:tcW w:w="11286" w:type="dxa"/>
            <w:gridSpan w:val="19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943FC5" w:rsidRPr="003D4F81" w:rsidRDefault="00943FC5" w:rsidP="003C1AC7">
            <w:pPr>
              <w:spacing w:line="0" w:lineRule="atLeast"/>
              <w:ind w:leftChars="7" w:left="17" w:rightChars="17" w:right="41"/>
              <w:jc w:val="center"/>
              <w:rPr>
                <w:sz w:val="18"/>
                <w:szCs w:val="18"/>
              </w:rPr>
            </w:pPr>
            <w:r w:rsidRPr="003D4F81">
              <w:rPr>
                <w:rFonts w:hint="eastAsia"/>
                <w:sz w:val="18"/>
                <w:szCs w:val="18"/>
              </w:rPr>
              <w:t xml:space="preserve">Special Holiday : </w:t>
            </w:r>
            <w:r w:rsidRPr="003D4F81">
              <w:rPr>
                <w:sz w:val="18"/>
                <w:szCs w:val="18"/>
              </w:rPr>
              <w:t>09~10 &amp;26~29Apr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="008D630E" w:rsidRPr="003D4F81">
              <w:rPr>
                <w:rFonts w:hint="eastAsia"/>
                <w:sz w:val="18"/>
                <w:szCs w:val="18"/>
              </w:rPr>
              <w:t>、</w:t>
            </w:r>
            <w:r w:rsidR="008D630E">
              <w:rPr>
                <w:rFonts w:hint="eastAsia"/>
                <w:sz w:val="18"/>
                <w:szCs w:val="18"/>
              </w:rPr>
              <w:t>1</w:t>
            </w:r>
            <w:r w:rsidR="008D630E">
              <w:rPr>
                <w:sz w:val="18"/>
                <w:szCs w:val="18"/>
              </w:rPr>
              <w:t>2~14Jul</w:t>
            </w:r>
            <w:r w:rsidR="008D630E" w:rsidRPr="003D4F81">
              <w:rPr>
                <w:rFonts w:hint="eastAsia"/>
                <w:sz w:val="18"/>
                <w:szCs w:val="18"/>
              </w:rPr>
              <w:t>、</w:t>
            </w:r>
            <w:r w:rsidR="008D630E">
              <w:rPr>
                <w:rFonts w:hint="eastAsia"/>
                <w:sz w:val="18"/>
                <w:szCs w:val="18"/>
              </w:rPr>
              <w:t>9</w:t>
            </w:r>
            <w:r w:rsidR="008D630E">
              <w:rPr>
                <w:sz w:val="18"/>
                <w:szCs w:val="18"/>
              </w:rPr>
              <w:t>~11Aug</w:t>
            </w:r>
            <w:r w:rsidR="008D630E" w:rsidRPr="003D4F81">
              <w:rPr>
                <w:rFonts w:hint="eastAsia"/>
                <w:sz w:val="18"/>
                <w:szCs w:val="18"/>
              </w:rPr>
              <w:t>、</w:t>
            </w:r>
            <w:r w:rsidR="008D630E">
              <w:rPr>
                <w:rFonts w:hint="eastAsia"/>
                <w:sz w:val="18"/>
                <w:szCs w:val="18"/>
              </w:rPr>
              <w:t>1</w:t>
            </w:r>
            <w:r w:rsidR="008D630E">
              <w:rPr>
                <w:sz w:val="18"/>
                <w:szCs w:val="18"/>
              </w:rPr>
              <w:t>5~19Sep</w:t>
            </w:r>
            <w:r w:rsidR="008D630E" w:rsidRPr="003D4F81">
              <w:rPr>
                <w:rFonts w:hint="eastAsia"/>
                <w:sz w:val="18"/>
                <w:szCs w:val="18"/>
              </w:rPr>
              <w:t>、</w:t>
            </w:r>
            <w:r w:rsidR="008D630E">
              <w:rPr>
                <w:rFonts w:hint="eastAsia"/>
                <w:sz w:val="18"/>
                <w:szCs w:val="18"/>
              </w:rPr>
              <w:t>1</w:t>
            </w:r>
            <w:r w:rsidR="008D630E">
              <w:rPr>
                <w:sz w:val="18"/>
                <w:szCs w:val="18"/>
              </w:rPr>
              <w:t>~2 &amp; 6~8 Oct</w:t>
            </w:r>
          </w:p>
        </w:tc>
      </w:tr>
      <w:tr w:rsidR="00943FC5" w:rsidRPr="00AA7E80" w:rsidTr="00F54307">
        <w:trPr>
          <w:trHeight w:val="284"/>
        </w:trPr>
        <w:tc>
          <w:tcPr>
            <w:tcW w:w="5623" w:type="dxa"/>
            <w:gridSpan w:val="7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943FC5" w:rsidRPr="007F6BEA" w:rsidRDefault="00943FC5" w:rsidP="003C1AC7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663" w:type="dxa"/>
            <w:gridSpan w:val="12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943FC5" w:rsidRPr="007F6BEA" w:rsidRDefault="00943FC5" w:rsidP="003C1AC7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943FC5" w:rsidRPr="007F6BEA" w:rsidRDefault="00943FC5" w:rsidP="003C1AC7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16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7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766391" w:rsidRPr="00BB7AD4" w:rsidTr="00A87E37">
        <w:trPr>
          <w:gridAfter w:val="1"/>
          <w:wAfter w:w="14" w:type="dxa"/>
          <w:trHeight w:val="227"/>
        </w:trPr>
        <w:tc>
          <w:tcPr>
            <w:tcW w:w="28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3526" w:type="dxa"/>
            <w:gridSpan w:val="5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both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  <w:r w:rsidRPr="007524B0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弘大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NGDAE, MAPO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66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xtra Night</w:t>
            </w:r>
          </w:p>
        </w:tc>
        <w:tc>
          <w:tcPr>
            <w:tcW w:w="2492" w:type="dxa"/>
            <w:gridSpan w:val="3"/>
            <w:tcBorders>
              <w:bottom w:val="nil"/>
            </w:tcBorders>
            <w:shd w:val="clear" w:color="auto" w:fill="auto"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rcharge (Per Room Per night)</w:t>
            </w:r>
          </w:p>
        </w:tc>
      </w:tr>
      <w:tr w:rsidR="00766391" w:rsidRPr="00BB7AD4" w:rsidTr="00A87E37">
        <w:trPr>
          <w:gridAfter w:val="1"/>
          <w:wAfter w:w="14" w:type="dxa"/>
          <w:trHeight w:val="227"/>
        </w:trPr>
        <w:tc>
          <w:tcPr>
            <w:tcW w:w="285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66391" w:rsidRPr="002F14A2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HOTEL</w:t>
            </w:r>
          </w:p>
        </w:tc>
        <w:tc>
          <w:tcPr>
            <w:tcW w:w="1288" w:type="dxa"/>
            <w:gridSpan w:val="4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66391" w:rsidRPr="007524B0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VALID</w:t>
            </w: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66391" w:rsidRPr="00636272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Room Type</w:t>
            </w:r>
            <w:r w:rsidRPr="00636272">
              <w:rPr>
                <w:rFonts w:hint="eastAsia"/>
                <w:sz w:val="14"/>
                <w:szCs w:val="14"/>
                <w:lang w:eastAsia="zh-HK"/>
              </w:rPr>
              <w:t>房間種類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1/2Twin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hAnsi="Arial"/>
                <w:sz w:val="12"/>
                <w:szCs w:val="12"/>
              </w:rPr>
              <w:t>Single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day</w:t>
            </w:r>
          </w:p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(Sun-Thu)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FRI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Weekend</w:t>
            </w: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  <w:t xml:space="preserve"> (SAT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766391" w:rsidRPr="004D71C1" w:rsidRDefault="0076639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4D71C1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HOLIDAY</w:t>
            </w: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bookmarkStart w:id="0" w:name="_GoBack" w:colFirst="0" w:colLast="0"/>
          </w:p>
        </w:tc>
        <w:tc>
          <w:tcPr>
            <w:tcW w:w="2238" w:type="dxa"/>
            <w:vMerge w:val="restart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eoul Garden Hotel &amp;Suites </w:t>
            </w:r>
          </w:p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(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apo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Apr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bookmarkEnd w:id="0"/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82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/ Triple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9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/ Triple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9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50</w:t>
            </w:r>
          </w:p>
        </w:tc>
        <w:tc>
          <w:tcPr>
            <w:tcW w:w="83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2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/ Triple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9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 w:val="restart"/>
            <w:tcBorders>
              <w:top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03" w:type="dxa"/>
            <w:vMerge w:val="restar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top w:val="single" w:sz="2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Jul</w:t>
            </w:r>
          </w:p>
        </w:tc>
        <w:tc>
          <w:tcPr>
            <w:tcW w:w="247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83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0</w:t>
            </w:r>
          </w:p>
        </w:tc>
        <w:tc>
          <w:tcPr>
            <w:tcW w:w="83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2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0</w:t>
            </w:r>
          </w:p>
        </w:tc>
      </w:tr>
      <w:tr w:rsidR="00584171" w:rsidRPr="007524B0" w:rsidTr="00646904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84171" w:rsidRPr="002F14A2" w:rsidRDefault="00584171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636272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/ Triple</w:t>
            </w:r>
          </w:p>
        </w:tc>
        <w:tc>
          <w:tcPr>
            <w:tcW w:w="166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84171" w:rsidRPr="007524B0" w:rsidRDefault="00584171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C1AC7" w:rsidRPr="007524B0" w:rsidTr="00A87E37">
        <w:trPr>
          <w:gridAfter w:val="1"/>
          <w:wAfter w:w="14" w:type="dxa"/>
          <w:trHeight w:val="227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2F14A2" w:rsidRDefault="003C1AC7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 NARU SEOUL-</w:t>
            </w:r>
          </w:p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GALLERY(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apo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King City View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6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9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C1AC7" w:rsidRPr="007524B0" w:rsidTr="00A87E37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2F14A2" w:rsidRDefault="003C1AC7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King/Twin River View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9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9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0</w:t>
            </w:r>
          </w:p>
        </w:tc>
      </w:tr>
      <w:tr w:rsidR="003C1AC7" w:rsidRPr="007524B0" w:rsidTr="0088350C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C1AC7" w:rsidRPr="002F14A2" w:rsidRDefault="003C1AC7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remier King River View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6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490</w:t>
            </w:r>
          </w:p>
        </w:tc>
        <w:tc>
          <w:tcPr>
            <w:tcW w:w="83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90</w:t>
            </w:r>
          </w:p>
        </w:tc>
        <w:tc>
          <w:tcPr>
            <w:tcW w:w="83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C1AC7" w:rsidRPr="007524B0" w:rsidTr="0088350C">
        <w:trPr>
          <w:gridAfter w:val="1"/>
          <w:wAfter w:w="14" w:type="dxa"/>
          <w:trHeight w:val="227"/>
        </w:trPr>
        <w:tc>
          <w:tcPr>
            <w:tcW w:w="285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AB333D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wangjin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&amp; </w:t>
            </w:r>
            <w:r w:rsidRPr="007524B0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</w:t>
            </w:r>
            <w:r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KANGNAM</w:t>
            </w:r>
          </w:p>
        </w:tc>
        <w:tc>
          <w:tcPr>
            <w:tcW w:w="532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C1AC7" w:rsidRPr="007524B0" w:rsidTr="00A87E37">
        <w:trPr>
          <w:gridAfter w:val="1"/>
          <w:wAfter w:w="14" w:type="dxa"/>
          <w:trHeight w:val="227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2F14A2" w:rsidRDefault="003C1AC7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Grand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Walkerhill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Seou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*</w:t>
            </w:r>
          </w:p>
        </w:tc>
        <w:tc>
          <w:tcPr>
            <w:tcW w:w="532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Twin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0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98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3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  <w:tc>
          <w:tcPr>
            <w:tcW w:w="83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40</w:t>
            </w:r>
          </w:p>
        </w:tc>
        <w:tc>
          <w:tcPr>
            <w:tcW w:w="831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60</w:t>
            </w:r>
          </w:p>
        </w:tc>
      </w:tr>
      <w:tr w:rsidR="003C1AC7" w:rsidRPr="007524B0" w:rsidTr="00A87E37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2F14A2" w:rsidRDefault="003C1AC7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0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53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477" w:type="dxa"/>
            <w:gridSpan w:val="5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FD0B6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</w:t>
            </w:r>
            <w:r w:rsidR="00FD0B65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70</w:t>
            </w:r>
          </w:p>
        </w:tc>
        <w:tc>
          <w:tcPr>
            <w:tcW w:w="831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120</w:t>
            </w:r>
          </w:p>
        </w:tc>
        <w:tc>
          <w:tcPr>
            <w:tcW w:w="83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30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C1AC7" w:rsidRPr="007524B0" w:rsidTr="008758DA">
        <w:trPr>
          <w:gridAfter w:val="1"/>
          <w:wAfter w:w="14" w:type="dxa"/>
          <w:trHeight w:val="284"/>
        </w:trPr>
        <w:tc>
          <w:tcPr>
            <w:tcW w:w="285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2F14A2" w:rsidRDefault="003C1AC7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VISTA </w:t>
            </w:r>
            <w:proofErr w:type="spellStart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Walkerhill</w:t>
            </w:r>
            <w:proofErr w:type="spellEnd"/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Seou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*</w:t>
            </w:r>
          </w:p>
        </w:tc>
        <w:tc>
          <w:tcPr>
            <w:tcW w:w="532" w:type="dxa"/>
            <w:gridSpan w:val="2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</w:t>
            </w:r>
            <w:r w:rsidR="00FD0B65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FD0B65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40</w:t>
            </w:r>
          </w:p>
        </w:tc>
        <w:tc>
          <w:tcPr>
            <w:tcW w:w="83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860</w:t>
            </w:r>
          </w:p>
        </w:tc>
        <w:tc>
          <w:tcPr>
            <w:tcW w:w="831" w:type="dxa"/>
            <w:gridSpan w:val="2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70</w:t>
            </w:r>
          </w:p>
        </w:tc>
        <w:tc>
          <w:tcPr>
            <w:tcW w:w="830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20</w:t>
            </w:r>
          </w:p>
        </w:tc>
        <w:tc>
          <w:tcPr>
            <w:tcW w:w="83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10</w:t>
            </w:r>
          </w:p>
        </w:tc>
        <w:tc>
          <w:tcPr>
            <w:tcW w:w="83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30</w:t>
            </w:r>
          </w:p>
        </w:tc>
      </w:tr>
      <w:tr w:rsidR="003C1AC7" w:rsidRPr="007524B0" w:rsidTr="00A87E37">
        <w:trPr>
          <w:gridAfter w:val="1"/>
          <w:wAfter w:w="14" w:type="dxa"/>
          <w:trHeight w:val="227"/>
        </w:trPr>
        <w:tc>
          <w:tcPr>
            <w:tcW w:w="28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2F14A2" w:rsidRDefault="003C1AC7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InterContinental Seoul COEX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*****</w:t>
            </w:r>
          </w:p>
        </w:tc>
        <w:tc>
          <w:tcPr>
            <w:tcW w:w="532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-Apr</w:t>
            </w:r>
          </w:p>
        </w:tc>
        <w:tc>
          <w:tcPr>
            <w:tcW w:w="2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Apr</w:t>
            </w:r>
          </w:p>
        </w:tc>
        <w:tc>
          <w:tcPr>
            <w:tcW w:w="2477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3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40</w:t>
            </w:r>
          </w:p>
        </w:tc>
        <w:tc>
          <w:tcPr>
            <w:tcW w:w="831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  <w:tc>
          <w:tcPr>
            <w:tcW w:w="8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  <w:tc>
          <w:tcPr>
            <w:tcW w:w="83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</w:tr>
      <w:tr w:rsidR="003C1AC7" w:rsidRPr="007524B0" w:rsidTr="00A87E37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2F14A2" w:rsidRDefault="003C1AC7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477" w:type="dxa"/>
            <w:gridSpan w:val="5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Classic </w:t>
            </w:r>
            <w:r w:rsidR="00FD0B65" w:rsidRPr="00636272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win</w:t>
            </w:r>
            <w:r w:rsidR="00FD0B65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/ DBL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7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10</w:t>
            </w:r>
          </w:p>
        </w:tc>
        <w:tc>
          <w:tcPr>
            <w:tcW w:w="83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0</w:t>
            </w:r>
          </w:p>
        </w:tc>
        <w:tc>
          <w:tcPr>
            <w:tcW w:w="8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</w:tr>
      <w:tr w:rsidR="003C1AC7" w:rsidRPr="007524B0" w:rsidTr="00A87E37">
        <w:trPr>
          <w:gridAfter w:val="1"/>
          <w:wAfter w:w="14" w:type="dxa"/>
          <w:trHeight w:val="227"/>
        </w:trPr>
        <w:tc>
          <w:tcPr>
            <w:tcW w:w="285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C1AC7" w:rsidRPr="002F14A2" w:rsidRDefault="003C1AC7" w:rsidP="003C1AC7">
            <w:pPr>
              <w:pStyle w:val="ab"/>
              <w:widowControl/>
              <w:numPr>
                <w:ilvl w:val="0"/>
                <w:numId w:val="42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</w:p>
        </w:tc>
        <w:tc>
          <w:tcPr>
            <w:tcW w:w="2238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53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477" w:type="dxa"/>
            <w:gridSpan w:val="5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3C1AC7" w:rsidRPr="00636272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30</w:t>
            </w:r>
          </w:p>
        </w:tc>
        <w:tc>
          <w:tcPr>
            <w:tcW w:w="831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40</w:t>
            </w:r>
          </w:p>
        </w:tc>
        <w:tc>
          <w:tcPr>
            <w:tcW w:w="83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  <w:tc>
          <w:tcPr>
            <w:tcW w:w="8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  <w:tc>
          <w:tcPr>
            <w:tcW w:w="831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C1AC7" w:rsidRPr="007524B0" w:rsidRDefault="003C1AC7" w:rsidP="003C1AC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524B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</w:tr>
      <w:tr w:rsidR="003C1AC7" w:rsidRPr="003D4F81" w:rsidTr="00EE3F5E">
        <w:tc>
          <w:tcPr>
            <w:tcW w:w="11286" w:type="dxa"/>
            <w:gridSpan w:val="19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C1AC7" w:rsidRPr="003D4F81" w:rsidRDefault="003C1AC7" w:rsidP="003C1AC7">
            <w:pPr>
              <w:spacing w:line="0" w:lineRule="atLeast"/>
              <w:ind w:leftChars="7" w:left="17" w:rightChars="17" w:right="41"/>
              <w:jc w:val="center"/>
              <w:rPr>
                <w:sz w:val="18"/>
                <w:szCs w:val="18"/>
              </w:rPr>
            </w:pPr>
            <w:r w:rsidRPr="003D4F81">
              <w:rPr>
                <w:rFonts w:hint="eastAsia"/>
                <w:sz w:val="18"/>
                <w:szCs w:val="18"/>
              </w:rPr>
              <w:t xml:space="preserve">Special Holiday : </w:t>
            </w:r>
            <w:r w:rsidRPr="003D4F81">
              <w:rPr>
                <w:sz w:val="18"/>
                <w:szCs w:val="18"/>
              </w:rPr>
              <w:t>09~10 &amp;26~29Apr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~14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~11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~19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~2 &amp; 6~8 Oct</w:t>
            </w:r>
          </w:p>
        </w:tc>
      </w:tr>
      <w:tr w:rsidR="003C1AC7" w:rsidRPr="001D68B1" w:rsidTr="00C07A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4" w:type="dxa"/>
          <w:trHeight w:val="454"/>
        </w:trPr>
        <w:tc>
          <w:tcPr>
            <w:tcW w:w="2940" w:type="dxa"/>
            <w:gridSpan w:val="3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C1AC7" w:rsidRPr="003B49F8" w:rsidRDefault="003C1AC7" w:rsidP="003C1AC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 w:val="22"/>
              </w:rPr>
            </w:pPr>
            <w:r w:rsidRPr="003B49F8">
              <w:rPr>
                <w:rFonts w:asciiTheme="minorHAnsi" w:eastAsiaTheme="minorEastAsia" w:hAnsiTheme="minorHAnsi" w:cstheme="minorHAnsi"/>
                <w:sz w:val="22"/>
              </w:rPr>
              <w:t>韓亞航空</w:t>
            </w:r>
            <w:r w:rsidRPr="003B49F8">
              <w:rPr>
                <w:rFonts w:asciiTheme="minorHAnsi" w:eastAsiaTheme="minorEastAsia" w:hAnsiTheme="minorHAnsi" w:cstheme="minorHAnsi"/>
                <w:sz w:val="22"/>
              </w:rPr>
              <w:t xml:space="preserve"> (OZ) </w:t>
            </w:r>
          </w:p>
          <w:p w:rsidR="003C1AC7" w:rsidRPr="003B49F8" w:rsidRDefault="003C1AC7" w:rsidP="003C1AC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 w:val="22"/>
              </w:rPr>
            </w:pPr>
            <w:r w:rsidRPr="003B49F8">
              <w:rPr>
                <w:rFonts w:asciiTheme="minorHAnsi" w:eastAsiaTheme="minorEastAsia" w:hAnsiTheme="minorHAnsi" w:cstheme="minorHAnsi"/>
                <w:sz w:val="22"/>
              </w:rPr>
              <w:t>Asiana Airlines  (T-class)</w:t>
            </w:r>
          </w:p>
        </w:tc>
        <w:tc>
          <w:tcPr>
            <w:tcW w:w="2803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3C1AC7" w:rsidRPr="004007D6" w:rsidRDefault="003C1AC7" w:rsidP="003C1AC7">
            <w:pPr>
              <w:snapToGrid w:val="0"/>
              <w:ind w:rightChars="17" w:right="41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>香港</w:t>
            </w: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 xml:space="preserve"> / </w:t>
            </w: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>仁川</w:t>
            </w: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 xml:space="preserve"> HKG/ICN</w:t>
            </w:r>
          </w:p>
        </w:tc>
        <w:tc>
          <w:tcPr>
            <w:tcW w:w="2803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C1AC7" w:rsidRPr="004007D6" w:rsidRDefault="003C1AC7" w:rsidP="003C1AC7">
            <w:pPr>
              <w:snapToGrid w:val="0"/>
              <w:ind w:leftChars="-50" w:left="-120" w:rightChars="-50" w:right="-120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>仁川</w:t>
            </w: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>/</w:t>
            </w: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>香港</w:t>
            </w: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 xml:space="preserve"> ICN/HKG</w:t>
            </w:r>
          </w:p>
        </w:tc>
        <w:tc>
          <w:tcPr>
            <w:tcW w:w="2726" w:type="dxa"/>
            <w:gridSpan w:val="4"/>
            <w:vMerge w:val="restart"/>
            <w:tcBorders>
              <w:top w:val="single" w:sz="2" w:space="0" w:color="auto"/>
              <w:left w:val="nil"/>
              <w:right w:val="single" w:sz="2" w:space="0" w:color="auto"/>
            </w:tcBorders>
            <w:shd w:val="clear" w:color="auto" w:fill="auto"/>
            <w:vAlign w:val="center"/>
          </w:tcPr>
          <w:p w:rsidR="003C1AC7" w:rsidRPr="00EE3F5E" w:rsidRDefault="003C1AC7" w:rsidP="003C1AC7">
            <w:pPr>
              <w:pStyle w:val="ab"/>
              <w:numPr>
                <w:ilvl w:val="0"/>
                <w:numId w:val="44"/>
              </w:numPr>
              <w:snapToGrid w:val="0"/>
              <w:spacing w:line="180" w:lineRule="auto"/>
              <w:ind w:leftChars="0"/>
              <w:jc w:val="both"/>
              <w:rPr>
                <w:rFonts w:ascii="微軟正黑體" w:eastAsia="微軟正黑體" w:hAnsi="微軟正黑體" w:cstheme="minorHAnsi"/>
                <w:sz w:val="18"/>
                <w:szCs w:val="24"/>
              </w:rPr>
            </w:pPr>
            <w:r w:rsidRPr="00EE3F5E">
              <w:rPr>
                <w:rFonts w:ascii="微軟正黑體" w:eastAsia="微軟正黑體" w:hAnsi="微軟正黑體" w:cstheme="minorHAnsi" w:hint="eastAsia"/>
                <w:sz w:val="18"/>
                <w:szCs w:val="24"/>
              </w:rPr>
              <w:t>每人23KG</w:t>
            </w:r>
            <w:proofErr w:type="gramStart"/>
            <w:r w:rsidRPr="00EE3F5E">
              <w:rPr>
                <w:rFonts w:ascii="微軟正黑體" w:eastAsia="微軟正黑體" w:hAnsi="微軟正黑體" w:cstheme="minorHAnsi" w:hint="eastAsia"/>
                <w:sz w:val="18"/>
                <w:szCs w:val="24"/>
              </w:rPr>
              <w:t>寄艙行李</w:t>
            </w:r>
            <w:proofErr w:type="gramEnd"/>
          </w:p>
          <w:p w:rsidR="003C1AC7" w:rsidRPr="00EE3F5E" w:rsidRDefault="003C1AC7" w:rsidP="003C1AC7">
            <w:pPr>
              <w:pStyle w:val="ab"/>
              <w:numPr>
                <w:ilvl w:val="0"/>
                <w:numId w:val="44"/>
              </w:numPr>
              <w:snapToGrid w:val="0"/>
              <w:spacing w:line="180" w:lineRule="auto"/>
              <w:ind w:leftChars="0"/>
              <w:jc w:val="both"/>
              <w:rPr>
                <w:rFonts w:ascii="微軟正黑體" w:eastAsia="微軟正黑體" w:hAnsi="微軟正黑體" w:cstheme="minorHAnsi"/>
                <w:sz w:val="18"/>
                <w:szCs w:val="24"/>
              </w:rPr>
            </w:pPr>
            <w:r w:rsidRPr="00EE3F5E">
              <w:rPr>
                <w:rFonts w:ascii="微軟正黑體" w:eastAsia="微軟正黑體" w:hAnsi="微軟正黑體" w:cstheme="minorHAnsi" w:hint="eastAsia"/>
                <w:sz w:val="18"/>
                <w:szCs w:val="24"/>
              </w:rPr>
              <w:t>手提行李每人10KG</w:t>
            </w:r>
          </w:p>
          <w:p w:rsidR="003C1AC7" w:rsidRPr="00CC27A1" w:rsidRDefault="003C1AC7" w:rsidP="003C1AC7">
            <w:pPr>
              <w:pStyle w:val="ab"/>
              <w:numPr>
                <w:ilvl w:val="0"/>
                <w:numId w:val="44"/>
              </w:numPr>
              <w:snapToGrid w:val="0"/>
              <w:spacing w:line="180" w:lineRule="auto"/>
              <w:ind w:leftChars="0"/>
              <w:jc w:val="both"/>
              <w:rPr>
                <w:rFonts w:ascii="微軟正黑體" w:eastAsia="微軟正黑體" w:hAnsi="微軟正黑體" w:cstheme="minorHAnsi"/>
                <w:sz w:val="20"/>
                <w:szCs w:val="24"/>
              </w:rPr>
            </w:pPr>
            <w:r w:rsidRPr="00EE3F5E">
              <w:rPr>
                <w:rFonts w:ascii="微軟正黑體" w:eastAsia="微軟正黑體" w:hAnsi="微軟正黑體" w:cstheme="minorHAnsi" w:hint="eastAsia"/>
                <w:sz w:val="18"/>
                <w:szCs w:val="24"/>
              </w:rPr>
              <w:t>飛機餐</w:t>
            </w:r>
          </w:p>
        </w:tc>
      </w:tr>
      <w:tr w:rsidR="003C1AC7" w:rsidRPr="001D68B1" w:rsidTr="0006760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4" w:type="dxa"/>
          <w:trHeight w:val="567"/>
        </w:trPr>
        <w:tc>
          <w:tcPr>
            <w:tcW w:w="2940" w:type="dxa"/>
            <w:gridSpan w:val="3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C1AC7" w:rsidRPr="003B49F8" w:rsidRDefault="003C1AC7" w:rsidP="003C1AC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 w:val="22"/>
              </w:rPr>
            </w:pPr>
          </w:p>
        </w:tc>
        <w:tc>
          <w:tcPr>
            <w:tcW w:w="2803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3C1AC7" w:rsidRPr="004007D6" w:rsidRDefault="003C1AC7" w:rsidP="003C1AC7">
            <w:pPr>
              <w:snapToGrid w:val="0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>OZ 746  00 : 30 / 04 : 50</w:t>
            </w:r>
          </w:p>
          <w:p w:rsidR="003C1AC7" w:rsidRPr="004007D6" w:rsidRDefault="003C1AC7" w:rsidP="003C1AC7">
            <w:pPr>
              <w:snapToGrid w:val="0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>OZ 722  13 : 15 / 17 : 30</w:t>
            </w:r>
          </w:p>
        </w:tc>
        <w:tc>
          <w:tcPr>
            <w:tcW w:w="2803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C1AC7" w:rsidRPr="004007D6" w:rsidRDefault="003C1AC7" w:rsidP="003C1AC7">
            <w:pPr>
              <w:snapToGrid w:val="0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 xml:space="preserve">OZ 721  09 : 00 / 11 : 40 </w:t>
            </w:r>
          </w:p>
          <w:p w:rsidR="003C1AC7" w:rsidRPr="004007D6" w:rsidRDefault="003C1AC7" w:rsidP="003C1AC7">
            <w:pPr>
              <w:snapToGrid w:val="0"/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4007D6">
              <w:rPr>
                <w:rFonts w:ascii="Arial" w:eastAsiaTheme="minorEastAsia" w:hAnsi="Arial" w:cs="Arial"/>
                <w:sz w:val="18"/>
                <w:szCs w:val="18"/>
              </w:rPr>
              <w:t>OZ 745  19 : 50 / 22 : 30</w:t>
            </w:r>
          </w:p>
        </w:tc>
        <w:tc>
          <w:tcPr>
            <w:tcW w:w="2726" w:type="dxa"/>
            <w:gridSpan w:val="4"/>
            <w:vMerge/>
            <w:tcBorders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C1AC7" w:rsidRPr="003B49F8" w:rsidRDefault="003C1AC7" w:rsidP="003C1AC7">
            <w:pPr>
              <w:pStyle w:val="ab"/>
              <w:numPr>
                <w:ilvl w:val="0"/>
                <w:numId w:val="38"/>
              </w:numPr>
              <w:snapToGrid w:val="0"/>
              <w:spacing w:line="180" w:lineRule="auto"/>
              <w:ind w:leftChars="0" w:left="482" w:hanging="482"/>
              <w:jc w:val="both"/>
              <w:rPr>
                <w:rFonts w:ascii="Arial" w:eastAsiaTheme="minorEastAsia" w:hAnsi="Arial" w:cs="Arial"/>
                <w:sz w:val="22"/>
              </w:rPr>
            </w:pPr>
          </w:p>
        </w:tc>
      </w:tr>
      <w:tr w:rsidR="003C1AC7" w:rsidRPr="00A87E37" w:rsidTr="00A87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4" w:type="dxa"/>
        </w:trPr>
        <w:tc>
          <w:tcPr>
            <w:tcW w:w="11272" w:type="dxa"/>
            <w:gridSpan w:val="1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C1AC7" w:rsidRPr="00067605" w:rsidRDefault="003C1AC7" w:rsidP="003C1AC7">
            <w:pPr>
              <w:snapToGrid w:val="0"/>
              <w:ind w:leftChars="50" w:left="120"/>
              <w:jc w:val="center"/>
              <w:rPr>
                <w:rFonts w:ascii="微軟正黑體" w:eastAsia="微軟正黑體" w:hAnsi="微軟正黑體" w:cstheme="minorHAnsi"/>
                <w:w w:val="150"/>
                <w:sz w:val="16"/>
                <w:szCs w:val="16"/>
              </w:rPr>
            </w:pPr>
            <w:r w:rsidRPr="00067605">
              <w:rPr>
                <w:rFonts w:ascii="微軟正黑體" w:eastAsia="微軟正黑體" w:hAnsi="微軟正黑體" w:cstheme="minorHAnsi"/>
                <w:w w:val="150"/>
                <w:sz w:val="16"/>
                <w:szCs w:val="16"/>
              </w:rPr>
              <w:t>*</w:t>
            </w:r>
            <w:proofErr w:type="gramStart"/>
            <w:r w:rsidRPr="00067605">
              <w:rPr>
                <w:rFonts w:ascii="微軟正黑體" w:eastAsia="微軟正黑體" w:hAnsi="微軟正黑體" w:hint="eastAsia"/>
                <w:w w:val="150"/>
                <w:sz w:val="16"/>
                <w:szCs w:val="16"/>
              </w:rPr>
              <w:t>以上航型時間</w:t>
            </w:r>
            <w:proofErr w:type="gramEnd"/>
            <w:r w:rsidRPr="00067605">
              <w:rPr>
                <w:rFonts w:ascii="微軟正黑體" w:eastAsia="微軟正黑體" w:hAnsi="微軟正黑體" w:hint="eastAsia"/>
                <w:w w:val="150"/>
                <w:sz w:val="16"/>
                <w:szCs w:val="16"/>
              </w:rPr>
              <w:t>只提供參考，</w:t>
            </w:r>
            <w:r w:rsidRPr="00067605">
              <w:rPr>
                <w:rFonts w:ascii="微軟正黑體" w:eastAsia="微軟正黑體" w:hAnsi="微軟正黑體" w:cstheme="minorHAnsi"/>
                <w:w w:val="150"/>
                <w:sz w:val="16"/>
                <w:szCs w:val="16"/>
              </w:rPr>
              <w:t>航班時間以航空公司公佈為</w:t>
            </w:r>
            <w:proofErr w:type="gramStart"/>
            <w:r w:rsidRPr="00067605">
              <w:rPr>
                <w:rFonts w:ascii="微軟正黑體" w:eastAsia="微軟正黑體" w:hAnsi="微軟正黑體" w:cstheme="minorHAnsi"/>
                <w:w w:val="150"/>
                <w:sz w:val="16"/>
                <w:szCs w:val="16"/>
              </w:rPr>
              <w:t>準</w:t>
            </w:r>
            <w:proofErr w:type="gramEnd"/>
            <w:r w:rsidR="00067605" w:rsidRPr="00067605">
              <w:rPr>
                <w:rFonts w:ascii="微軟正黑體" w:eastAsia="微軟正黑體" w:hAnsi="微軟正黑體" w:cstheme="minorHAnsi"/>
                <w:w w:val="150"/>
                <w:sz w:val="16"/>
                <w:szCs w:val="16"/>
              </w:rPr>
              <w:t>*</w:t>
            </w:r>
          </w:p>
        </w:tc>
      </w:tr>
      <w:tr w:rsidR="003C1AC7" w:rsidRPr="00A87E37" w:rsidTr="0012231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4" w:type="dxa"/>
        </w:trPr>
        <w:tc>
          <w:tcPr>
            <w:tcW w:w="5636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C1AC7" w:rsidRPr="00C07A14" w:rsidRDefault="003C1AC7" w:rsidP="003C1AC7">
            <w:pPr>
              <w:pStyle w:val="ab"/>
              <w:numPr>
                <w:ilvl w:val="0"/>
                <w:numId w:val="45"/>
              </w:numPr>
              <w:snapToGrid w:val="0"/>
              <w:ind w:leftChars="0" w:left="231" w:hanging="231"/>
              <w:rPr>
                <w:rFonts w:ascii="微軟正黑體" w:eastAsia="微軟正黑體" w:hAnsi="微軟正黑體" w:cstheme="minorHAnsi"/>
                <w:sz w:val="18"/>
                <w:szCs w:val="12"/>
              </w:rPr>
            </w:pP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以下價錢以韓亞航空</w:t>
            </w:r>
            <w:r w:rsidRPr="00C07A14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(OZ</w:t>
            </w: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 xml:space="preserve"> T</w:t>
            </w:r>
            <w:r w:rsidRPr="00C07A14">
              <w:rPr>
                <w:rFonts w:ascii="微軟正黑體" w:eastAsia="微軟正黑體" w:hAnsi="微軟正黑體" w:cstheme="minorHAnsi"/>
                <w:b/>
                <w:sz w:val="18"/>
                <w:szCs w:val="12"/>
              </w:rPr>
              <w:t>-Class)</w:t>
            </w: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 xml:space="preserve"> 機位</w:t>
            </w:r>
            <w:r w:rsidRPr="00C07A14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作</w:t>
            </w: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計算，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45"/>
              </w:numPr>
              <w:snapToGrid w:val="0"/>
              <w:ind w:leftChars="0" w:left="231" w:hanging="231"/>
              <w:rPr>
                <w:rFonts w:ascii="微軟正黑體" w:eastAsia="微軟正黑體" w:hAnsi="微軟正黑體" w:cstheme="minorHAnsi"/>
                <w:sz w:val="18"/>
                <w:szCs w:val="12"/>
              </w:rPr>
            </w:pP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出發日期為</w:t>
            </w:r>
            <w:r w:rsidRPr="00C07A14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 xml:space="preserve"> </w:t>
            </w: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4月</w:t>
            </w:r>
            <w:r w:rsidRPr="00C07A14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0</w:t>
            </w: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2</w:t>
            </w:r>
            <w:r w:rsidRPr="00C07A14">
              <w:rPr>
                <w:rFonts w:ascii="微軟正黑體" w:eastAsia="微軟正黑體" w:hAnsi="微軟正黑體" w:hint="eastAsia"/>
                <w:sz w:val="18"/>
                <w:szCs w:val="12"/>
              </w:rPr>
              <w:t>日</w:t>
            </w: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~10月</w:t>
            </w:r>
            <w:r w:rsidRPr="00C07A14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2</w:t>
            </w: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6</w:t>
            </w:r>
            <w:r w:rsidRPr="00C07A14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日</w:t>
            </w:r>
            <w:r w:rsidR="000E31AB"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。</w:t>
            </w:r>
          </w:p>
          <w:p w:rsidR="003C1AC7" w:rsidRPr="00C07A14" w:rsidRDefault="000E31AB" w:rsidP="003C1AC7">
            <w:pPr>
              <w:pStyle w:val="ab"/>
              <w:numPr>
                <w:ilvl w:val="0"/>
                <w:numId w:val="45"/>
              </w:numPr>
              <w:snapToGrid w:val="0"/>
              <w:ind w:leftChars="0" w:left="231" w:hanging="231"/>
              <w:rPr>
                <w:rFonts w:ascii="微軟正黑體" w:eastAsia="微軟正黑體" w:hAnsi="微軟正黑體" w:cstheme="minorHAnsi"/>
                <w:sz w:val="18"/>
                <w:szCs w:val="12"/>
              </w:rPr>
            </w:pPr>
            <w:r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必須</w:t>
            </w:r>
            <w:r w:rsidRPr="000E31AB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於</w:t>
            </w:r>
            <w:r w:rsidR="003C1AC7" w:rsidRPr="00C07A14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4月3</w:t>
            </w:r>
            <w:r w:rsidR="003C1AC7"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0日前完成交易及</w:t>
            </w:r>
            <w:proofErr w:type="gramStart"/>
            <w:r w:rsidR="003C1AC7"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出機票</w:t>
            </w:r>
            <w:r w:rsidR="003C1AC7" w:rsidRPr="00C07A14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出機票</w:t>
            </w:r>
            <w:proofErr w:type="gramEnd"/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。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45"/>
              </w:numPr>
              <w:snapToGrid w:val="0"/>
              <w:ind w:leftChars="0" w:left="231" w:hanging="231"/>
              <w:rPr>
                <w:rFonts w:ascii="微軟正黑體" w:eastAsia="微軟正黑體" w:hAnsi="微軟正黑體" w:cstheme="minorHAnsi"/>
                <w:sz w:val="18"/>
                <w:szCs w:val="12"/>
              </w:rPr>
            </w:pPr>
            <w:r w:rsidRPr="00C07A14">
              <w:rPr>
                <w:rFonts w:ascii="微軟正黑體" w:eastAsia="微軟正黑體" w:hAnsi="微軟正黑體" w:cstheme="minorHAnsi"/>
                <w:sz w:val="18"/>
                <w:szCs w:val="12"/>
              </w:rPr>
              <w:t>機票有效期為三個月。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45"/>
              </w:numPr>
              <w:snapToGrid w:val="0"/>
              <w:ind w:leftChars="0" w:left="231" w:hanging="231"/>
              <w:rPr>
                <w:rFonts w:ascii="微軟正黑體" w:eastAsia="微軟正黑體" w:hAnsi="微軟正黑體" w:cstheme="minorHAnsi"/>
                <w:sz w:val="18"/>
                <w:szCs w:val="16"/>
              </w:rPr>
            </w:pPr>
            <w:r w:rsidRPr="00C07A14">
              <w:rPr>
                <w:rFonts w:ascii="微軟正黑體" w:eastAsia="微軟正黑體" w:hAnsi="微軟正黑體" w:cstheme="minorHAnsi" w:hint="eastAsia"/>
                <w:sz w:val="18"/>
                <w:szCs w:val="12"/>
              </w:rPr>
              <w:t>機位之訂位情况需按報名為準，個別出發日期價格會有所不同，詳情請與本公司職員查詢，出票後不能有任何更改</w:t>
            </w:r>
            <w:r w:rsidRPr="00C07A14">
              <w:rPr>
                <w:rFonts w:ascii="微軟正黑體" w:eastAsia="微軟正黑體" w:hAnsi="微軟正黑體" w:hint="eastAsia"/>
                <w:sz w:val="18"/>
                <w:szCs w:val="12"/>
              </w:rPr>
              <w:t>。</w:t>
            </w:r>
          </w:p>
        </w:tc>
        <w:tc>
          <w:tcPr>
            <w:tcW w:w="5636" w:type="dxa"/>
            <w:gridSpan w:val="10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3C1AC7" w:rsidRPr="00C07A14" w:rsidRDefault="003C1AC7" w:rsidP="003C1AC7">
            <w:pPr>
              <w:snapToGrid w:val="0"/>
              <w:ind w:leftChars="50" w:left="120"/>
              <w:jc w:val="both"/>
              <w:rPr>
                <w:rFonts w:ascii="微軟正黑體" w:eastAsia="微軟正黑體" w:hAnsi="微軟正黑體" w:cs="Arial"/>
                <w:sz w:val="18"/>
                <w:szCs w:val="16"/>
              </w:rPr>
            </w:pPr>
            <w:r w:rsidRPr="00C07A14">
              <w:rPr>
                <w:rFonts w:ascii="微軟正黑體" w:eastAsia="微軟正黑體" w:hAnsi="微軟正黑體" w:hint="eastAsia"/>
                <w:sz w:val="18"/>
                <w:szCs w:val="16"/>
              </w:rPr>
              <w:t>三</w:t>
            </w:r>
            <w:r w:rsidRPr="00C07A14">
              <w:rPr>
                <w:rFonts w:ascii="微軟正黑體" w:eastAsia="微軟正黑體" w:hAnsi="微軟正黑體" w:cs="Arial" w:hint="eastAsia"/>
                <w:sz w:val="18"/>
                <w:szCs w:val="16"/>
              </w:rPr>
              <w:t>日兩晚</w:t>
            </w:r>
            <w:proofErr w:type="gramStart"/>
            <w:r w:rsidRPr="00C07A14">
              <w:rPr>
                <w:rFonts w:ascii="微軟正黑體" w:eastAsia="微軟正黑體" w:hAnsi="微軟正黑體" w:cs="Arial" w:hint="eastAsia"/>
                <w:sz w:val="18"/>
                <w:szCs w:val="16"/>
              </w:rPr>
              <w:t>自由行</w:t>
            </w:r>
            <w:r w:rsidRPr="00C07A14">
              <w:rPr>
                <w:rFonts w:ascii="微軟正黑體" w:eastAsia="微軟正黑體" w:hAnsi="微軟正黑體" w:cs="Arial"/>
                <w:sz w:val="18"/>
                <w:szCs w:val="16"/>
              </w:rPr>
              <w:t>套票</w:t>
            </w:r>
            <w:proofErr w:type="gramEnd"/>
            <w:r w:rsidRPr="00C07A14">
              <w:rPr>
                <w:rFonts w:ascii="微軟正黑體" w:eastAsia="微軟正黑體" w:hAnsi="微軟正黑體" w:cs="Arial"/>
                <w:sz w:val="18"/>
                <w:szCs w:val="16"/>
              </w:rPr>
              <w:t>費用包括：</w:t>
            </w:r>
          </w:p>
          <w:p w:rsidR="003C1AC7" w:rsidRPr="00974EC6" w:rsidRDefault="003C1AC7" w:rsidP="00974EC6">
            <w:pPr>
              <w:pStyle w:val="ab"/>
              <w:numPr>
                <w:ilvl w:val="0"/>
                <w:numId w:val="47"/>
              </w:numPr>
              <w:snapToGrid w:val="0"/>
              <w:ind w:leftChars="0"/>
              <w:jc w:val="both"/>
              <w:rPr>
                <w:rFonts w:ascii="微軟正黑體" w:eastAsia="微軟正黑體" w:hAnsi="微軟正黑體" w:cs="Arial"/>
                <w:sz w:val="18"/>
                <w:szCs w:val="16"/>
              </w:rPr>
            </w:pPr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香港</w:t>
            </w:r>
            <w:proofErr w:type="gramStart"/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至首爾</w:t>
            </w:r>
            <w:proofErr w:type="gramEnd"/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(仁川機場)來回之經濟客位機票乙張。</w:t>
            </w:r>
          </w:p>
          <w:p w:rsidR="003C1AC7" w:rsidRPr="00974EC6" w:rsidRDefault="003C1AC7" w:rsidP="00974EC6">
            <w:pPr>
              <w:pStyle w:val="ab"/>
              <w:numPr>
                <w:ilvl w:val="0"/>
                <w:numId w:val="47"/>
              </w:numPr>
              <w:snapToGrid w:val="0"/>
              <w:ind w:leftChars="0"/>
              <w:jc w:val="both"/>
              <w:rPr>
                <w:rFonts w:ascii="微軟正黑體" w:eastAsia="微軟正黑體" w:hAnsi="微軟正黑體" w:cs="Arial"/>
                <w:sz w:val="18"/>
                <w:szCs w:val="16"/>
              </w:rPr>
            </w:pPr>
            <w:r w:rsidRPr="00974EC6">
              <w:rPr>
                <w:rFonts w:ascii="微軟正黑體" w:eastAsia="微軟正黑體" w:hAnsi="微軟正黑體" w:cs="Arial" w:hint="eastAsia"/>
                <w:sz w:val="18"/>
                <w:szCs w:val="16"/>
                <w:lang w:eastAsia="zh-HK"/>
              </w:rPr>
              <w:t>兩</w:t>
            </w:r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晚酒店住宿</w:t>
            </w:r>
            <w:r w:rsidRPr="00974EC6">
              <w:rPr>
                <w:rFonts w:ascii="微軟正黑體" w:eastAsia="微軟正黑體" w:hAnsi="微軟正黑體" w:cs="Arial" w:hint="eastAsia"/>
                <w:sz w:val="18"/>
                <w:szCs w:val="16"/>
              </w:rPr>
              <w:t xml:space="preserve"> </w:t>
            </w:r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(以雙人房</w:t>
            </w:r>
            <w:proofErr w:type="gramStart"/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佔半房</w:t>
            </w:r>
            <w:proofErr w:type="gramEnd"/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計算)。</w:t>
            </w:r>
          </w:p>
          <w:p w:rsidR="003C1AC7" w:rsidRDefault="003C1AC7" w:rsidP="00974EC6">
            <w:pPr>
              <w:pStyle w:val="ab"/>
              <w:numPr>
                <w:ilvl w:val="0"/>
                <w:numId w:val="47"/>
              </w:numPr>
              <w:snapToGrid w:val="0"/>
              <w:ind w:leftChars="0"/>
              <w:jc w:val="both"/>
              <w:rPr>
                <w:rFonts w:ascii="微軟正黑體" w:eastAsia="微軟正黑體" w:hAnsi="微軟正黑體" w:cs="Arial"/>
                <w:sz w:val="18"/>
                <w:szCs w:val="16"/>
              </w:rPr>
            </w:pPr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個別酒店包早餐。</w:t>
            </w:r>
          </w:p>
          <w:p w:rsidR="00974EC6" w:rsidRDefault="00974EC6" w:rsidP="00974EC6">
            <w:pPr>
              <w:pStyle w:val="ab"/>
              <w:numPr>
                <w:ilvl w:val="0"/>
                <w:numId w:val="47"/>
              </w:numPr>
              <w:snapToGrid w:val="0"/>
              <w:ind w:leftChars="0"/>
              <w:jc w:val="both"/>
              <w:rPr>
                <w:rFonts w:ascii="微軟正黑體" w:eastAsia="微軟正黑體" w:hAnsi="微軟正黑體" w:cs="Arial"/>
                <w:sz w:val="18"/>
                <w:szCs w:val="16"/>
              </w:rPr>
            </w:pPr>
            <w:r w:rsidRPr="00974EC6">
              <w:rPr>
                <w:rFonts w:ascii="微軟正黑體" w:eastAsia="微軟正黑體" w:hAnsi="微軟正黑體" w:cs="Arial" w:hint="eastAsia"/>
                <w:sz w:val="18"/>
                <w:szCs w:val="16"/>
              </w:rPr>
              <w:t>機票價錢已</w:t>
            </w:r>
            <w:proofErr w:type="gramStart"/>
            <w:r w:rsidRPr="00974EC6">
              <w:rPr>
                <w:rFonts w:ascii="微軟正黑體" w:eastAsia="微軟正黑體" w:hAnsi="微軟正黑體" w:cs="Arial" w:hint="eastAsia"/>
                <w:sz w:val="18"/>
                <w:szCs w:val="16"/>
              </w:rPr>
              <w:t>包寄艙</w:t>
            </w:r>
            <w:proofErr w:type="gramEnd"/>
            <w:r w:rsidRPr="00974EC6">
              <w:rPr>
                <w:rFonts w:ascii="微軟正黑體" w:eastAsia="微軟正黑體" w:hAnsi="微軟正黑體" w:cs="Arial" w:hint="eastAsia"/>
                <w:sz w:val="18"/>
                <w:szCs w:val="16"/>
              </w:rPr>
              <w:t>行李20KG</w:t>
            </w:r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。</w:t>
            </w:r>
          </w:p>
          <w:p w:rsidR="00974EC6" w:rsidRPr="00974EC6" w:rsidRDefault="00974EC6" w:rsidP="00974EC6">
            <w:pPr>
              <w:pStyle w:val="ab"/>
              <w:numPr>
                <w:ilvl w:val="0"/>
                <w:numId w:val="47"/>
              </w:numPr>
              <w:snapToGrid w:val="0"/>
              <w:ind w:leftChars="0"/>
              <w:jc w:val="both"/>
              <w:rPr>
                <w:rFonts w:ascii="微軟正黑體" w:eastAsia="微軟正黑體" w:hAnsi="微軟正黑體" w:cs="Arial"/>
                <w:sz w:val="18"/>
                <w:szCs w:val="16"/>
              </w:rPr>
            </w:pPr>
            <w:r w:rsidRPr="00974EC6">
              <w:rPr>
                <w:rFonts w:ascii="微軟正黑體" w:eastAsia="微軟正黑體" w:hAnsi="微軟正黑體" w:cs="Arial" w:hint="eastAsia"/>
                <w:sz w:val="18"/>
                <w:szCs w:val="16"/>
              </w:rPr>
              <w:t>包手提行李10KG</w:t>
            </w:r>
            <w:r w:rsidRPr="00974EC6">
              <w:rPr>
                <w:rFonts w:ascii="微軟正黑體" w:eastAsia="微軟正黑體" w:hAnsi="微軟正黑體" w:cs="Arial"/>
                <w:sz w:val="18"/>
                <w:szCs w:val="16"/>
              </w:rPr>
              <w:t>。</w:t>
            </w:r>
          </w:p>
        </w:tc>
      </w:tr>
      <w:tr w:rsidR="003C1AC7" w:rsidRPr="00A87E37" w:rsidTr="00A87E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4" w:type="dxa"/>
        </w:trPr>
        <w:tc>
          <w:tcPr>
            <w:tcW w:w="11272" w:type="dxa"/>
            <w:gridSpan w:val="1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74EC6" w:rsidRPr="00974EC6" w:rsidRDefault="00974EC6" w:rsidP="003C1AC7">
            <w:pPr>
              <w:snapToGrid w:val="0"/>
              <w:ind w:leftChars="14" w:left="82" w:hangingChars="80" w:hanging="48"/>
              <w:rPr>
                <w:rFonts w:ascii="微軟正黑體" w:eastAsia="微軟正黑體" w:hAnsi="微軟正黑體"/>
                <w:sz w:val="6"/>
                <w:szCs w:val="6"/>
              </w:rPr>
            </w:pPr>
          </w:p>
          <w:p w:rsidR="003C1AC7" w:rsidRPr="00C07A14" w:rsidRDefault="003C1AC7" w:rsidP="003C1AC7">
            <w:pPr>
              <w:snapToGrid w:val="0"/>
              <w:ind w:leftChars="14" w:left="154" w:hangingChars="80" w:hanging="120"/>
              <w:rPr>
                <w:rFonts w:ascii="微軟正黑體" w:eastAsia="微軟正黑體" w:hAnsi="微軟正黑體"/>
                <w:sz w:val="15"/>
                <w:szCs w:val="13"/>
              </w:rPr>
            </w:pPr>
            <w:r w:rsidRPr="00C07A14">
              <w:rPr>
                <w:rFonts w:ascii="微軟正黑體" w:eastAsia="微軟正黑體" w:hAnsi="微軟正黑體"/>
                <w:sz w:val="15"/>
                <w:szCs w:val="13"/>
              </w:rPr>
              <w:t>小童</w:t>
            </w:r>
            <w:r w:rsidRPr="00C07A14">
              <w:rPr>
                <w:rFonts w:ascii="微軟正黑體" w:eastAsia="微軟正黑體" w:hAnsi="微軟正黑體" w:hint="eastAsia"/>
                <w:sz w:val="15"/>
                <w:szCs w:val="13"/>
              </w:rPr>
              <w:t>及嬰孩</w:t>
            </w:r>
            <w:r w:rsidRPr="00C07A14">
              <w:rPr>
                <w:rFonts w:ascii="微軟正黑體" w:eastAsia="微軟正黑體" w:hAnsi="微軟正黑體"/>
                <w:sz w:val="15"/>
                <w:szCs w:val="13"/>
              </w:rPr>
              <w:t>收費：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46"/>
              </w:numPr>
              <w:adjustRightInd w:val="0"/>
              <w:snapToGrid w:val="0"/>
              <w:ind w:leftChars="0" w:left="161" w:hanging="161"/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</w:pPr>
            <w:r w:rsidRPr="00C07A14">
              <w:rPr>
                <w:rFonts w:ascii="微軟正黑體" w:eastAsia="微軟正黑體" w:hAnsi="微軟正黑體" w:cs="Arial"/>
                <w:color w:val="000000"/>
                <w:kern w:val="0"/>
                <w:sz w:val="15"/>
                <w:szCs w:val="13"/>
              </w:rPr>
              <w:t>小童價格只適用</w:t>
            </w:r>
            <w:r w:rsidRPr="00C07A14">
              <w:rPr>
                <w:rFonts w:ascii="微軟正黑體" w:eastAsia="微軟正黑體" w:hAnsi="微軟正黑體" w:cs="Arial" w:hint="eastAsia"/>
                <w:color w:val="000000"/>
                <w:kern w:val="0"/>
                <w:sz w:val="15"/>
                <w:szCs w:val="13"/>
                <w:lang w:eastAsia="zh-HK"/>
              </w:rPr>
              <w:t>於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來</w:t>
            </w:r>
            <w:proofErr w:type="gramStart"/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回程均為</w:t>
            </w:r>
            <w:r w:rsidRPr="00C07A14">
              <w:rPr>
                <w:rFonts w:ascii="微軟正黑體" w:eastAsia="微軟正黑體" w:hAnsi="微軟正黑體" w:cs="Arial"/>
                <w:color w:val="000000"/>
                <w:kern w:val="0"/>
                <w:sz w:val="15"/>
                <w:szCs w:val="13"/>
              </w:rPr>
              <w:t>11歲</w:t>
            </w:r>
            <w:proofErr w:type="gramEnd"/>
            <w:r w:rsidRPr="00C07A14">
              <w:rPr>
                <w:rFonts w:ascii="微軟正黑體" w:eastAsia="微軟正黑體" w:hAnsi="微軟正黑體" w:cs="Arial" w:hint="eastAsia"/>
                <w:color w:val="000000"/>
                <w:kern w:val="0"/>
                <w:sz w:val="15"/>
                <w:szCs w:val="13"/>
                <w:lang w:eastAsia="zh-HK"/>
              </w:rPr>
              <w:t>以下</w:t>
            </w:r>
            <w:r w:rsidRPr="00C07A14">
              <w:rPr>
                <w:rFonts w:ascii="微軟正黑體" w:eastAsia="微軟正黑體" w:hAnsi="微軟正黑體" w:cs="Arial"/>
                <w:color w:val="000000"/>
                <w:kern w:val="0"/>
                <w:sz w:val="15"/>
                <w:szCs w:val="13"/>
              </w:rPr>
              <w:t>之小童，並必須與</w:t>
            </w:r>
            <w:r w:rsidRPr="00C07A14">
              <w:rPr>
                <w:rFonts w:ascii="微軟正黑體" w:eastAsia="微軟正黑體" w:hAnsi="微軟正黑體" w:cs="Arial" w:hint="eastAsia"/>
                <w:color w:val="000000"/>
                <w:kern w:val="0"/>
                <w:sz w:val="15"/>
                <w:szCs w:val="13"/>
                <w:lang w:eastAsia="zh-HK"/>
              </w:rPr>
              <w:t>兩</w:t>
            </w:r>
            <w:r w:rsidRPr="00C07A14">
              <w:rPr>
                <w:rFonts w:ascii="微軟正黑體" w:eastAsia="微軟正黑體" w:hAnsi="微軟正黑體" w:cs="Arial"/>
                <w:color w:val="000000"/>
                <w:kern w:val="0"/>
                <w:sz w:val="15"/>
                <w:szCs w:val="13"/>
              </w:rPr>
              <w:t>名成人同住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  <w:t>；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46"/>
              </w:numPr>
              <w:adjustRightInd w:val="0"/>
              <w:snapToGrid w:val="0"/>
              <w:ind w:leftChars="0" w:left="161" w:hanging="161"/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</w:pP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小童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</w:rPr>
              <w:t>[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不</w:t>
            </w:r>
            <w:proofErr w:type="gramStart"/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佔</w:t>
            </w:r>
            <w:proofErr w:type="gramEnd"/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床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</w:rPr>
              <w:t>]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收費為每位HKD $1,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  <w:t>400 (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不包括早餐及機票附加費)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  <w:t>；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小童[</w:t>
            </w:r>
            <w:proofErr w:type="gramStart"/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佔</w:t>
            </w:r>
            <w:proofErr w:type="gramEnd"/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床]收費則以成人套票的價錢減收HKD $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  <w:t>2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00。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46"/>
              </w:numPr>
              <w:adjustRightInd w:val="0"/>
              <w:snapToGrid w:val="0"/>
              <w:ind w:leftChars="0" w:left="161" w:hanging="161"/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</w:pP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個別酒店對小童年齡的定義有異，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shd w:val="clear" w:color="auto" w:fill="FFFFFF"/>
                <w:lang w:eastAsia="zh-HK"/>
              </w:rPr>
              <w:t>有機會需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  <w:shd w:val="clear" w:color="auto" w:fill="FFFFFF"/>
              </w:rPr>
              <w:t>以</w:t>
            </w:r>
            <w:proofErr w:type="gramStart"/>
            <w:r w:rsidRPr="00C07A14">
              <w:rPr>
                <w:rFonts w:ascii="微軟正黑體" w:eastAsia="微軟正黑體" w:hAnsi="微軟正黑體" w:cs="Arial"/>
                <w:sz w:val="15"/>
                <w:szCs w:val="13"/>
                <w:shd w:val="clear" w:color="auto" w:fill="FFFFFF"/>
              </w:rPr>
              <w:t>佔</w:t>
            </w:r>
            <w:proofErr w:type="gramEnd"/>
            <w:r w:rsidRPr="00C07A14">
              <w:rPr>
                <w:rFonts w:ascii="微軟正黑體" w:eastAsia="微軟正黑體" w:hAnsi="微軟正黑體" w:cs="Arial"/>
                <w:sz w:val="15"/>
                <w:szCs w:val="13"/>
                <w:shd w:val="clear" w:color="auto" w:fill="FFFFFF"/>
              </w:rPr>
              <w:t>半房價錢收費，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詳情請與本公司職員查詢。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46"/>
              </w:numPr>
              <w:adjustRightInd w:val="0"/>
              <w:snapToGrid w:val="0"/>
              <w:ind w:leftChars="0" w:left="161" w:hanging="161"/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</w:pP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來</w:t>
            </w:r>
            <w:proofErr w:type="gramStart"/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回程均為二十四個</w:t>
            </w:r>
            <w:proofErr w:type="gramEnd"/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月以下的嬰孩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</w:rPr>
              <w:t>(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不</w:t>
            </w:r>
            <w:proofErr w:type="gramStart"/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佔</w:t>
            </w:r>
            <w:proofErr w:type="gramEnd"/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床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</w:rPr>
              <w:t>)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收費為每位HKD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  <w:t xml:space="preserve"> 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$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  <w:t>1,2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00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  <w:t xml:space="preserve"> (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連稅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  <w:t>)。</w:t>
            </w:r>
          </w:p>
          <w:p w:rsidR="00C07A14" w:rsidRPr="00C07A14" w:rsidRDefault="00C07A14" w:rsidP="003C1AC7">
            <w:pPr>
              <w:snapToGrid w:val="0"/>
              <w:ind w:leftChars="14" w:left="82" w:hangingChars="80" w:hanging="48"/>
              <w:rPr>
                <w:rFonts w:ascii="微軟正黑體" w:eastAsia="微軟正黑體" w:hAnsi="微軟正黑體"/>
                <w:sz w:val="6"/>
                <w:szCs w:val="6"/>
              </w:rPr>
            </w:pPr>
          </w:p>
          <w:p w:rsidR="003C1AC7" w:rsidRPr="00C07A14" w:rsidRDefault="003C1AC7" w:rsidP="003C1AC7">
            <w:pPr>
              <w:snapToGrid w:val="0"/>
              <w:ind w:leftChars="14" w:left="154" w:hangingChars="80" w:hanging="120"/>
              <w:rPr>
                <w:rFonts w:ascii="微軟正黑體" w:eastAsia="微軟正黑體" w:hAnsi="微軟正黑體"/>
                <w:sz w:val="15"/>
                <w:szCs w:val="13"/>
              </w:rPr>
            </w:pPr>
            <w:r w:rsidRPr="00C07A14">
              <w:rPr>
                <w:rFonts w:ascii="微軟正黑體" w:eastAsia="微軟正黑體" w:hAnsi="微軟正黑體"/>
                <w:sz w:val="15"/>
                <w:szCs w:val="13"/>
              </w:rPr>
              <w:t>更改或取消費用：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32"/>
              </w:numPr>
              <w:snapToGrid w:val="0"/>
              <w:ind w:leftChars="14" w:left="154" w:hangingChars="80" w:hanging="120"/>
              <w:rPr>
                <w:rFonts w:ascii="微軟正黑體" w:eastAsia="微軟正黑體" w:hAnsi="微軟正黑體" w:cs="Arial"/>
                <w:sz w:val="15"/>
                <w:szCs w:val="13"/>
              </w:rPr>
            </w:pP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</w:rPr>
              <w:t xml:space="preserve"> 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訂金每位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</w:rPr>
              <w:t xml:space="preserve"> HKD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 xml:space="preserve"> $1,000，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待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機位及酒店確認後，餘款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須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三天內繳交，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逾期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當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作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自動取消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論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，訂金恕不退還。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32"/>
              </w:numPr>
              <w:snapToGrid w:val="0"/>
              <w:ind w:leftChars="14" w:left="154" w:hangingChars="80" w:hanging="120"/>
              <w:rPr>
                <w:rFonts w:ascii="微軟正黑體" w:eastAsia="微軟正黑體" w:hAnsi="微軟正黑體" w:cs="Arial"/>
                <w:sz w:val="15"/>
                <w:szCs w:val="13"/>
              </w:rPr>
            </w:pPr>
            <w:r w:rsidRPr="00C07A14">
              <w:rPr>
                <w:rFonts w:ascii="微軟正黑體" w:eastAsia="微軟正黑體" w:hAnsi="微軟正黑體" w:cs="Arial"/>
                <w:sz w:val="15"/>
                <w:szCs w:val="13"/>
                <w:lang w:eastAsia="zh-HK"/>
              </w:rPr>
              <w:t xml:space="preserve"> 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套票一經確定後，恕不接受任何更改</w:t>
            </w:r>
            <w:r w:rsidRPr="00C07A14">
              <w:rPr>
                <w:rFonts w:ascii="微軟正黑體" w:eastAsia="微軟正黑體" w:hAnsi="微軟正黑體" w:cs="Arial"/>
                <w:noProof/>
                <w:sz w:val="15"/>
                <w:szCs w:val="13"/>
              </w:rPr>
              <w:t>、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取消及退款(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包括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所有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稅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項)。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32"/>
              </w:numPr>
              <w:snapToGrid w:val="0"/>
              <w:ind w:leftChars="14" w:left="154" w:hangingChars="80" w:hanging="120"/>
              <w:rPr>
                <w:rFonts w:ascii="微軟正黑體" w:eastAsia="微軟正黑體" w:hAnsi="微軟正黑體" w:cs="Arial"/>
                <w:sz w:val="15"/>
                <w:szCs w:val="13"/>
              </w:rPr>
            </w:pP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</w:rPr>
              <w:t xml:space="preserve"> 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任何未應用之套票項目，恕不予退款，包括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所有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稅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項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及附加</w:t>
            </w:r>
            <w:r w:rsidRPr="00C07A14">
              <w:rPr>
                <w:rFonts w:ascii="微軟正黑體" w:eastAsia="微軟正黑體" w:hAnsi="微軟正黑體" w:cs="Arial" w:hint="eastAsia"/>
                <w:sz w:val="15"/>
                <w:szCs w:val="13"/>
                <w:lang w:eastAsia="zh-HK"/>
              </w:rPr>
              <w:t>費用</w:t>
            </w:r>
            <w:r w:rsidRPr="00C07A14">
              <w:rPr>
                <w:rFonts w:ascii="微軟正黑體" w:eastAsia="微軟正黑體" w:hAnsi="微軟正黑體" w:cs="Arial"/>
                <w:sz w:val="15"/>
                <w:szCs w:val="13"/>
              </w:rPr>
              <w:t>。</w:t>
            </w:r>
          </w:p>
          <w:p w:rsidR="00C07A14" w:rsidRPr="00C07A14" w:rsidRDefault="00C07A14" w:rsidP="003C1AC7">
            <w:pPr>
              <w:snapToGrid w:val="0"/>
              <w:ind w:leftChars="14" w:left="82" w:hangingChars="80" w:hanging="48"/>
              <w:rPr>
                <w:rFonts w:ascii="微軟正黑體" w:eastAsia="微軟正黑體" w:hAnsi="微軟正黑體"/>
                <w:sz w:val="6"/>
                <w:szCs w:val="6"/>
              </w:rPr>
            </w:pPr>
          </w:p>
          <w:p w:rsidR="003C1AC7" w:rsidRPr="00C07A14" w:rsidRDefault="003C1AC7" w:rsidP="003C1AC7">
            <w:pPr>
              <w:snapToGrid w:val="0"/>
              <w:ind w:leftChars="14" w:left="154" w:hangingChars="80" w:hanging="120"/>
              <w:rPr>
                <w:rFonts w:ascii="微軟正黑體" w:eastAsia="微軟正黑體" w:hAnsi="微軟正黑體"/>
                <w:sz w:val="15"/>
                <w:szCs w:val="13"/>
              </w:rPr>
            </w:pPr>
            <w:r w:rsidRPr="00C07A14">
              <w:rPr>
                <w:rFonts w:ascii="微軟正黑體" w:eastAsia="微軟正黑體" w:hAnsi="微軟正黑體"/>
                <w:sz w:val="15"/>
                <w:szCs w:val="13"/>
              </w:rPr>
              <w:t>費用不包括：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28"/>
              </w:numPr>
              <w:snapToGrid w:val="0"/>
              <w:ind w:leftChars="14" w:left="154" w:hangingChars="80" w:hanging="120"/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</w:pPr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 xml:space="preserve"> 酒店早餐</w:t>
            </w:r>
            <w:r w:rsidRPr="00C07A14"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  <w:t>；綜合旅遊保險；</w:t>
            </w:r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>香港機場及保安稅</w:t>
            </w:r>
            <w:r w:rsidRPr="00C07A14"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  <w:t>$175、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28"/>
              </w:numPr>
              <w:snapToGrid w:val="0"/>
              <w:ind w:leftChars="14" w:left="154" w:hangingChars="80" w:hanging="120"/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</w:pPr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 xml:space="preserve"> </w:t>
            </w:r>
            <w:r w:rsidRPr="00C07A14"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  <w:t>香港機建設費HKD $90、</w:t>
            </w:r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>燃油附加費$</w:t>
            </w:r>
            <w:r w:rsidRPr="00C07A14"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  <w:t>415、</w:t>
            </w:r>
            <w:proofErr w:type="gramStart"/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>首爾機場</w:t>
            </w:r>
            <w:proofErr w:type="gramEnd"/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>稅及手續費</w:t>
            </w:r>
            <w:r w:rsidRPr="00C07A14"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  <w:t>$270</w:t>
            </w:r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>。</w:t>
            </w:r>
          </w:p>
          <w:p w:rsidR="003C1AC7" w:rsidRPr="00C07A14" w:rsidRDefault="003C1AC7" w:rsidP="003C1AC7">
            <w:pPr>
              <w:pStyle w:val="ab"/>
              <w:numPr>
                <w:ilvl w:val="0"/>
                <w:numId w:val="28"/>
              </w:numPr>
              <w:snapToGrid w:val="0"/>
              <w:ind w:leftChars="14" w:left="154" w:hangingChars="80" w:hanging="120"/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</w:pPr>
            <w:r w:rsidRPr="00C07A14"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  <w:t xml:space="preserve"> (合共: 成人</w:t>
            </w:r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>每位HKD</w:t>
            </w:r>
            <w:r w:rsidRPr="00C07A14"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  <w:t xml:space="preserve"> $950、小童</w:t>
            </w:r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>每位 HKD</w:t>
            </w:r>
            <w:r w:rsidRPr="00C07A14">
              <w:rPr>
                <w:rFonts w:ascii="微軟正黑體" w:eastAsia="微軟正黑體" w:hAnsi="微軟正黑體"/>
                <w:snapToGrid w:val="0"/>
                <w:sz w:val="15"/>
                <w:szCs w:val="13"/>
              </w:rPr>
              <w:t xml:space="preserve"> $830)</w:t>
            </w:r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 xml:space="preserve"> 。</w:t>
            </w:r>
          </w:p>
          <w:p w:rsidR="003C1AC7" w:rsidRPr="00A87E37" w:rsidRDefault="003C1AC7" w:rsidP="003C1AC7">
            <w:pPr>
              <w:snapToGrid w:val="0"/>
              <w:ind w:leftChars="14" w:left="154" w:hangingChars="80" w:hanging="120"/>
              <w:rPr>
                <w:rFonts w:ascii="微軟正黑體" w:eastAsia="微軟正黑體" w:hAnsi="微軟正黑體" w:cstheme="minorHAnsi"/>
                <w:sz w:val="16"/>
                <w:szCs w:val="16"/>
              </w:rPr>
            </w:pPr>
            <w:r w:rsidRPr="00C07A14">
              <w:rPr>
                <w:rFonts w:ascii="微軟正黑體" w:eastAsia="微軟正黑體" w:hAnsi="微軟正黑體" w:hint="eastAsia"/>
                <w:snapToGrid w:val="0"/>
                <w:sz w:val="15"/>
                <w:szCs w:val="13"/>
              </w:rPr>
              <w:t>若特別情況下，航空公司燃油附加費增加或個別情況，令至增加航空公司保險附加費、回程機場稅及燃油附加費，客人需補回差價。</w:t>
            </w:r>
          </w:p>
        </w:tc>
      </w:tr>
      <w:tr w:rsidR="003C1AC7" w:rsidRPr="00C87461" w:rsidTr="004007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14" w:type="dxa"/>
          <w:trHeight w:val="660"/>
        </w:trPr>
        <w:tc>
          <w:tcPr>
            <w:tcW w:w="5666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C1AC7" w:rsidRPr="007F6BEA" w:rsidRDefault="003C1AC7" w:rsidP="003C1AC7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606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C1AC7" w:rsidRPr="007F6BEA" w:rsidRDefault="003C1AC7" w:rsidP="003C1AC7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3C1AC7" w:rsidRPr="007F6BEA" w:rsidRDefault="003C1AC7" w:rsidP="003C1AC7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18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9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</w:tbl>
    <w:p w:rsidR="00360E3C" w:rsidRPr="008610D1" w:rsidRDefault="00360E3C" w:rsidP="00E77B47">
      <w:pPr>
        <w:snapToGrid w:val="0"/>
        <w:rPr>
          <w:sz w:val="2"/>
          <w:szCs w:val="2"/>
        </w:rPr>
      </w:pPr>
    </w:p>
    <w:sectPr w:rsidR="00360E3C" w:rsidRPr="008610D1" w:rsidSect="00EA4D46">
      <w:headerReference w:type="default" r:id="rId20"/>
      <w:footerReference w:type="even" r:id="rId21"/>
      <w:footerReference w:type="default" r:id="rId22"/>
      <w:footerReference w:type="first" r:id="rId23"/>
      <w:pgSz w:w="11906" w:h="16838"/>
      <w:pgMar w:top="1702" w:right="720" w:bottom="284" w:left="720" w:header="624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0D1E" w:rsidRDefault="00C00D1E" w:rsidP="00D02A9D">
      <w:r>
        <w:separator/>
      </w:r>
    </w:p>
  </w:endnote>
  <w:endnote w:type="continuationSeparator" w:id="0">
    <w:p w:rsidR="00C00D1E" w:rsidRDefault="00C00D1E" w:rsidP="00D0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auto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典匠ＰＯＰ－２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典匠新粗黑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64BF" w:rsidRDefault="00F364BF" w:rsidP="007D422F">
    <w:pPr>
      <w:pStyle w:val="a5"/>
      <w:ind w:leftChars="59" w:left="142"/>
    </w:pPr>
  </w:p>
  <w:p w:rsidR="00F364BF" w:rsidRDefault="00F364BF" w:rsidP="007D422F">
    <w:pPr>
      <w:ind w:leftChars="59" w:left="142"/>
    </w:pPr>
  </w:p>
  <w:p w:rsidR="00F364BF" w:rsidRDefault="00F364BF" w:rsidP="007D422F">
    <w:pPr>
      <w:ind w:leftChars="59" w:left="14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64BF" w:rsidRPr="007F0D7D" w:rsidRDefault="00F364BF" w:rsidP="007F0D7D">
    <w:pPr>
      <w:ind w:leftChars="-354" w:left="-850" w:right="-467" w:firstLineChars="356" w:firstLine="570"/>
      <w:textAlignment w:val="top"/>
      <w:rPr>
        <w:rFonts w:ascii="Arial" w:hAnsi="Arial" w:cs="Arial"/>
        <w:sz w:val="16"/>
        <w:szCs w:val="16"/>
      </w:rPr>
    </w:pPr>
    <w:r>
      <w:rPr>
        <w:rFonts w:ascii="Arial" w:hAnsi="Arial" w:cs="Arial" w:hint="eastAsia"/>
        <w:b/>
        <w:sz w:val="16"/>
        <w:szCs w:val="16"/>
        <w:lang w:eastAsia="zh-HK"/>
      </w:rPr>
      <w:t>以上是參考價錢，</w:t>
    </w:r>
    <w:r w:rsidRPr="00646AEF">
      <w:rPr>
        <w:rFonts w:ascii="Arial" w:hAnsi="Arial" w:cs="Arial" w:hint="eastAsia"/>
        <w:b/>
        <w:sz w:val="16"/>
        <w:szCs w:val="16"/>
        <w:lang w:eastAsia="zh-HK"/>
      </w:rPr>
      <w:t>最終以職員報價為</w:t>
    </w:r>
    <w:proofErr w:type="gramStart"/>
    <w:r w:rsidRPr="00646AEF">
      <w:rPr>
        <w:rFonts w:ascii="Arial" w:hAnsi="Arial" w:cs="Arial" w:hint="eastAsia"/>
        <w:b/>
        <w:sz w:val="16"/>
        <w:szCs w:val="16"/>
        <w:lang w:eastAsia="zh-HK"/>
      </w:rPr>
      <w:t>準</w:t>
    </w:r>
    <w:proofErr w:type="gramEnd"/>
    <w:r w:rsidRPr="00BA4416">
      <w:rPr>
        <w:rFonts w:ascii="Arial" w:hAnsi="Arial" w:cs="Arial"/>
        <w:sz w:val="16"/>
        <w:szCs w:val="16"/>
      </w:rPr>
      <w:t xml:space="preserve">   </w:t>
    </w:r>
    <w:r>
      <w:rPr>
        <w:rFonts w:ascii="Arial" w:hAnsi="Arial" w:cs="Arial"/>
        <w:sz w:val="16"/>
        <w:szCs w:val="16"/>
      </w:rPr>
      <w:t xml:space="preserve">       </w:t>
    </w:r>
    <w:r w:rsidRPr="00BA4416">
      <w:rPr>
        <w:rFonts w:ascii="Arial" w:hAnsi="Arial" w:cs="Arial"/>
        <w:sz w:val="16"/>
        <w:szCs w:val="16"/>
      </w:rPr>
      <w:t xml:space="preserve">   </w:t>
    </w:r>
    <w:r>
      <w:rPr>
        <w:rFonts w:ascii="Arial" w:hAnsi="Arial" w:cs="Arial"/>
        <w:sz w:val="16"/>
        <w:szCs w:val="16"/>
      </w:rPr>
      <w:t xml:space="preserve">     </w:t>
    </w:r>
    <w:r w:rsidRPr="00BA4416">
      <w:rPr>
        <w:rFonts w:ascii="Arial" w:hAnsi="Arial" w:cs="Arial"/>
        <w:sz w:val="16"/>
        <w:szCs w:val="16"/>
      </w:rPr>
      <w:tab/>
      <w:t xml:space="preserve">Page </w:t>
    </w:r>
    <w:r w:rsidRPr="00BA4416">
      <w:rPr>
        <w:rFonts w:ascii="Arial" w:hAnsi="Arial" w:cs="Arial"/>
        <w:sz w:val="16"/>
        <w:szCs w:val="16"/>
      </w:rPr>
      <w:fldChar w:fldCharType="begin"/>
    </w:r>
    <w:r w:rsidRPr="00BA4416">
      <w:rPr>
        <w:rFonts w:ascii="Arial" w:hAnsi="Arial" w:cs="Arial"/>
        <w:sz w:val="16"/>
        <w:szCs w:val="16"/>
      </w:rPr>
      <w:instrText>PAGE   \* MERGEFORMAT</w:instrText>
    </w:r>
    <w:r w:rsidRPr="00BA4416">
      <w:rPr>
        <w:rFonts w:ascii="Arial" w:hAnsi="Arial" w:cs="Arial"/>
        <w:sz w:val="16"/>
        <w:szCs w:val="16"/>
      </w:rPr>
      <w:fldChar w:fldCharType="separate"/>
    </w:r>
    <w:r w:rsidR="00E85CB3" w:rsidRPr="00E85CB3">
      <w:rPr>
        <w:rFonts w:ascii="Arial" w:hAnsi="Arial" w:cs="Arial"/>
        <w:noProof/>
        <w:sz w:val="16"/>
        <w:szCs w:val="16"/>
        <w:lang w:val="zh-TW"/>
      </w:rPr>
      <w:t>6</w:t>
    </w:r>
    <w:r w:rsidRPr="00BA4416">
      <w:rPr>
        <w:rFonts w:ascii="Arial" w:hAnsi="Arial" w:cs="Arial"/>
        <w:sz w:val="16"/>
        <w:szCs w:val="16"/>
      </w:rPr>
      <w:fldChar w:fldCharType="end"/>
    </w:r>
    <w:r w:rsidRPr="00BA4416">
      <w:rPr>
        <w:rFonts w:ascii="Arial" w:hAnsi="Arial" w:cs="Arial"/>
        <w:sz w:val="16"/>
        <w:szCs w:val="16"/>
      </w:rPr>
      <w:t xml:space="preserve"> of </w:t>
    </w:r>
    <w:r>
      <w:rPr>
        <w:rFonts w:ascii="Arial" w:hAnsi="Arial" w:cs="Arial"/>
        <w:sz w:val="16"/>
        <w:szCs w:val="16"/>
      </w:rPr>
      <w:t>6</w:t>
    </w:r>
    <w:r w:rsidRPr="00BA4416">
      <w:rPr>
        <w:rFonts w:ascii="Arial" w:hAnsi="Arial" w:cs="Arial"/>
        <w:sz w:val="16"/>
        <w:szCs w:val="16"/>
      </w:rPr>
      <w:t xml:space="preserve">   </w:t>
    </w:r>
    <w:r>
      <w:rPr>
        <w:rFonts w:ascii="Arial" w:hAnsi="Arial" w:cs="Arial"/>
        <w:sz w:val="16"/>
        <w:szCs w:val="16"/>
      </w:rPr>
      <w:t xml:space="preserve">           </w:t>
    </w:r>
    <w:r w:rsidRPr="00BA4416">
      <w:rPr>
        <w:rFonts w:ascii="Arial" w:hAnsi="Arial" w:cs="Arial"/>
        <w:sz w:val="16"/>
        <w:szCs w:val="16"/>
      </w:rPr>
      <w:t>更新日期</w:t>
    </w:r>
    <w:r w:rsidRPr="00BA4416">
      <w:rPr>
        <w:rFonts w:ascii="Arial" w:hAnsi="Arial" w:cs="Arial"/>
        <w:sz w:val="16"/>
        <w:szCs w:val="16"/>
      </w:rPr>
      <w:t xml:space="preserve">: </w:t>
    </w:r>
    <w:r>
      <w:rPr>
        <w:rFonts w:ascii="Arial" w:hAnsi="Arial" w:cs="Arial" w:hint="eastAsia"/>
        <w:sz w:val="16"/>
        <w:szCs w:val="16"/>
        <w:lang w:eastAsia="zh-HK"/>
      </w:rPr>
      <w:t>2024</w:t>
    </w:r>
    <w:r>
      <w:rPr>
        <w:rFonts w:ascii="Arial" w:hAnsi="Arial" w:cs="Arial" w:hint="eastAsia"/>
        <w:sz w:val="16"/>
        <w:szCs w:val="16"/>
        <w:lang w:eastAsia="zh-HK"/>
      </w:rPr>
      <w:t>年</w:t>
    </w:r>
    <w:r>
      <w:rPr>
        <w:rFonts w:ascii="Arial" w:hAnsi="Arial" w:cs="Arial" w:hint="eastAsia"/>
        <w:sz w:val="16"/>
        <w:szCs w:val="16"/>
        <w:lang w:eastAsia="zh-HK"/>
      </w:rPr>
      <w:t>04</w:t>
    </w:r>
    <w:r>
      <w:rPr>
        <w:rFonts w:ascii="Arial" w:hAnsi="Arial" w:cs="Arial" w:hint="eastAsia"/>
        <w:sz w:val="16"/>
        <w:szCs w:val="16"/>
        <w:lang w:eastAsia="zh-HK"/>
      </w:rPr>
      <w:t>月</w:t>
    </w:r>
    <w:r>
      <w:rPr>
        <w:rFonts w:ascii="Arial" w:hAnsi="Arial" w:cs="Arial" w:hint="eastAsia"/>
        <w:sz w:val="16"/>
        <w:szCs w:val="16"/>
        <w:lang w:eastAsia="zh-HK"/>
      </w:rPr>
      <w:t>0</w:t>
    </w:r>
    <w:r>
      <w:rPr>
        <w:rFonts w:ascii="Arial" w:hAnsi="Arial" w:cs="Arial"/>
        <w:sz w:val="16"/>
        <w:szCs w:val="16"/>
        <w:lang w:eastAsia="zh-HK"/>
      </w:rPr>
      <w:t>5</w:t>
    </w:r>
    <w:r>
      <w:rPr>
        <w:rFonts w:ascii="Arial" w:hAnsi="Arial" w:cs="Arial" w:hint="eastAsia"/>
        <w:sz w:val="16"/>
        <w:szCs w:val="16"/>
        <w:lang w:eastAsia="zh-HK"/>
      </w:rPr>
      <w:t>日</w:t>
    </w:r>
    <w:r>
      <w:rPr>
        <w:rFonts w:ascii="Arial" w:hAnsi="Arial" w:cs="Arial"/>
        <w:sz w:val="16"/>
        <w:szCs w:val="16"/>
      </w:rPr>
      <w:t xml:space="preserve">   </w:t>
    </w:r>
    <w:r w:rsidRPr="00BA4416">
      <w:rPr>
        <w:rFonts w:ascii="Arial" w:hAnsi="Arial" w:cs="Arial"/>
        <w:sz w:val="16"/>
        <w:szCs w:val="16"/>
      </w:rPr>
      <w:t xml:space="preserve"> Code: PKGSE</w:t>
    </w:r>
    <w:r>
      <w:rPr>
        <w:rFonts w:ascii="Arial" w:hAnsi="Arial" w:cs="Arial"/>
        <w:sz w:val="16"/>
        <w:szCs w:val="16"/>
      </w:rPr>
      <w:t>L</w:t>
    </w:r>
    <w:r w:rsidRPr="00BA4416">
      <w:rPr>
        <w:rFonts w:ascii="Arial" w:hAnsi="Arial" w:cs="Arial"/>
        <w:sz w:val="16"/>
        <w:szCs w:val="16"/>
      </w:rPr>
      <w:t>-03</w:t>
    </w:r>
    <w:r>
      <w:rPr>
        <w:rFonts w:ascii="Arial" w:hAnsi="Arial" w:cs="Arial"/>
        <w:sz w:val="16"/>
        <w:szCs w:val="16"/>
      </w:rPr>
      <w:t>OZ / C10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64BF" w:rsidRPr="00BA4416" w:rsidRDefault="00F364BF" w:rsidP="00BA4416">
    <w:pPr>
      <w:ind w:leftChars="-531" w:left="-933" w:right="280" w:hangingChars="213" w:hanging="341"/>
      <w:jc w:val="center"/>
      <w:textAlignment w:val="top"/>
      <w:rPr>
        <w:rFonts w:ascii="Arial" w:hAnsi="Arial" w:cs="Arial"/>
        <w:sz w:val="16"/>
        <w:szCs w:val="16"/>
      </w:rPr>
    </w:pPr>
    <w:r w:rsidRPr="00BA4416">
      <w:rPr>
        <w:rFonts w:ascii="Arial" w:hAnsi="Arial" w:cs="Arial"/>
        <w:b/>
        <w:sz w:val="16"/>
        <w:szCs w:val="16"/>
      </w:rPr>
      <w:t>套票和機票條款</w:t>
    </w:r>
    <w:r w:rsidRPr="00BA4416">
      <w:rPr>
        <w:rFonts w:ascii="Arial" w:hAnsi="Arial" w:cs="Arial"/>
        <w:b/>
        <w:sz w:val="16"/>
        <w:szCs w:val="16"/>
      </w:rPr>
      <w:t>/</w:t>
    </w:r>
    <w:r w:rsidRPr="00BA4416">
      <w:rPr>
        <w:rFonts w:ascii="Arial" w:hAnsi="Arial" w:cs="Arial"/>
        <w:b/>
        <w:sz w:val="16"/>
        <w:szCs w:val="16"/>
      </w:rPr>
      <w:t>備註請參閱單張最後一頁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ab/>
      <w:t xml:space="preserve">Page </w:t>
    </w:r>
    <w:r w:rsidRPr="00BA4416">
      <w:rPr>
        <w:rFonts w:ascii="Arial" w:hAnsi="Arial" w:cs="Arial"/>
        <w:sz w:val="16"/>
        <w:szCs w:val="16"/>
      </w:rPr>
      <w:fldChar w:fldCharType="begin"/>
    </w:r>
    <w:r w:rsidRPr="00BA4416">
      <w:rPr>
        <w:rFonts w:ascii="Arial" w:hAnsi="Arial" w:cs="Arial"/>
        <w:sz w:val="16"/>
        <w:szCs w:val="16"/>
      </w:rPr>
      <w:instrText>PAGE   \* MERGEFORMAT</w:instrText>
    </w:r>
    <w:r w:rsidRPr="00BA4416">
      <w:rPr>
        <w:rFonts w:ascii="Arial" w:hAnsi="Arial" w:cs="Arial"/>
        <w:sz w:val="16"/>
        <w:szCs w:val="16"/>
      </w:rPr>
      <w:fldChar w:fldCharType="separate"/>
    </w:r>
    <w:r w:rsidRPr="00AF5553">
      <w:rPr>
        <w:rFonts w:ascii="Arial" w:hAnsi="Arial" w:cs="Arial"/>
        <w:noProof/>
        <w:sz w:val="16"/>
        <w:szCs w:val="16"/>
        <w:lang w:val="zh-TW"/>
      </w:rPr>
      <w:t>1</w:t>
    </w:r>
    <w:r w:rsidRPr="00BA4416">
      <w:rPr>
        <w:rFonts w:ascii="Arial" w:hAnsi="Arial" w:cs="Arial"/>
        <w:sz w:val="16"/>
        <w:szCs w:val="16"/>
      </w:rPr>
      <w:fldChar w:fldCharType="end"/>
    </w:r>
    <w:r w:rsidRPr="00BA4416">
      <w:rPr>
        <w:rFonts w:ascii="Arial" w:hAnsi="Arial" w:cs="Arial"/>
        <w:sz w:val="16"/>
        <w:szCs w:val="16"/>
      </w:rPr>
      <w:t xml:space="preserve"> of 4</w:t>
    </w:r>
    <w:r>
      <w:rPr>
        <w:rFonts w:ascii="Arial" w:hAnsi="Arial" w:cs="Arial"/>
        <w:sz w:val="16"/>
        <w:szCs w:val="16"/>
      </w:rPr>
      <w:t xml:space="preserve"> 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>更新日期</w:t>
    </w:r>
    <w:r w:rsidRPr="00BA4416">
      <w:rPr>
        <w:rFonts w:ascii="Arial" w:hAnsi="Arial" w:cs="Arial"/>
        <w:sz w:val="16"/>
        <w:szCs w:val="16"/>
      </w:rPr>
      <w:t>:</w:t>
    </w:r>
    <w:r w:rsidRPr="00BA4416">
      <w:rPr>
        <w:rFonts w:ascii="Arial" w:hAnsi="Arial" w:cs="Arial"/>
        <w:sz w:val="16"/>
        <w:szCs w:val="16"/>
        <w:lang w:eastAsia="zh-HK"/>
      </w:rPr>
      <w:t xml:space="preserve"> 201</w:t>
    </w:r>
    <w:r>
      <w:rPr>
        <w:rFonts w:ascii="Arial" w:hAnsi="Arial" w:cs="Arial" w:hint="eastAsia"/>
        <w:sz w:val="16"/>
        <w:szCs w:val="16"/>
      </w:rPr>
      <w:t>7</w:t>
    </w:r>
    <w:r w:rsidRPr="00BA4416">
      <w:rPr>
        <w:rFonts w:ascii="Arial" w:hAnsi="Arial" w:cs="Arial"/>
        <w:sz w:val="16"/>
        <w:szCs w:val="16"/>
        <w:lang w:eastAsia="zh-HK"/>
      </w:rPr>
      <w:t>年</w:t>
    </w:r>
    <w:r>
      <w:rPr>
        <w:rFonts w:ascii="Arial" w:hAnsi="Arial" w:cs="Arial"/>
        <w:sz w:val="16"/>
        <w:szCs w:val="16"/>
      </w:rPr>
      <w:t>03</w:t>
    </w:r>
    <w:r w:rsidRPr="00BA4416">
      <w:rPr>
        <w:rFonts w:ascii="Arial" w:hAnsi="Arial" w:cs="Arial"/>
        <w:sz w:val="16"/>
        <w:szCs w:val="16"/>
        <w:lang w:eastAsia="zh-HK"/>
      </w:rPr>
      <w:t>月</w:t>
    </w:r>
    <w:r>
      <w:rPr>
        <w:rFonts w:ascii="Arial" w:hAnsi="Arial" w:cs="Arial" w:hint="eastAsia"/>
        <w:sz w:val="16"/>
        <w:szCs w:val="16"/>
        <w:lang w:eastAsia="zh-HK"/>
      </w:rPr>
      <w:t>16</w:t>
    </w:r>
    <w:r w:rsidRPr="00BA4416">
      <w:rPr>
        <w:rFonts w:ascii="Arial" w:hAnsi="Arial" w:cs="Arial"/>
        <w:sz w:val="16"/>
        <w:szCs w:val="16"/>
        <w:lang w:eastAsia="zh-HK"/>
      </w:rPr>
      <w:t>日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       </w:t>
    </w:r>
    <w:r w:rsidRPr="00BA4416">
      <w:rPr>
        <w:rFonts w:ascii="Arial" w:hAnsi="Arial" w:cs="Arial"/>
        <w:sz w:val="16"/>
        <w:szCs w:val="16"/>
      </w:rPr>
      <w:t xml:space="preserve"> Code: PKGSE-03OZV / AC100-5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0D1E" w:rsidRDefault="00C00D1E" w:rsidP="00D02A9D">
      <w:r>
        <w:separator/>
      </w:r>
    </w:p>
  </w:footnote>
  <w:footnote w:type="continuationSeparator" w:id="0">
    <w:p w:rsidR="00C00D1E" w:rsidRDefault="00C00D1E" w:rsidP="00D0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64BF" w:rsidRDefault="00F364BF" w:rsidP="00D23001">
    <w:r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8952B4" wp14:editId="3A367392">
              <wp:simplePos x="0" y="0"/>
              <wp:positionH relativeFrom="column">
                <wp:posOffset>-292735</wp:posOffset>
              </wp:positionH>
              <wp:positionV relativeFrom="paragraph">
                <wp:posOffset>-131445</wp:posOffset>
              </wp:positionV>
              <wp:extent cx="1059180" cy="899795"/>
              <wp:effectExtent l="0" t="0" r="0" b="0"/>
              <wp:wrapNone/>
              <wp:docPr id="71" name="群組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59180" cy="899795"/>
                        <a:chOff x="0" y="0"/>
                        <a:chExt cx="1059180" cy="899962"/>
                      </a:xfrm>
                    </wpg:grpSpPr>
                    <pic:pic xmlns:pic="http://schemas.openxmlformats.org/drawingml/2006/picture">
                      <pic:nvPicPr>
                        <pic:cNvPr id="72" name="Picture 11" descr="KTS Logo(1)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lum contrast="2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0737" y="0"/>
                          <a:ext cx="524510" cy="626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73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0" y="625642"/>
                          <a:ext cx="1059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364BF" w:rsidRPr="00F011A6" w:rsidRDefault="00F364BF" w:rsidP="00AF55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011A6">
                              <w:rPr>
                                <w:sz w:val="16"/>
                                <w:szCs w:val="16"/>
                              </w:rPr>
                              <w:t>License</w:t>
                            </w:r>
                            <w:r w:rsidRPr="00F011A6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No.</w:t>
                            </w:r>
                            <w:r w:rsidRPr="00F011A6">
                              <w:rPr>
                                <w:sz w:val="16"/>
                                <w:szCs w:val="16"/>
                              </w:rPr>
                              <w:t>: 35105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8952B4" id="群組 71" o:spid="_x0000_s1026" style="position:absolute;margin-left:-23.05pt;margin-top:-10.35pt;width:83.4pt;height:70.85pt;z-index:251661312" coordsize="10591,89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7" type="#_x0000_t75" alt="KTS Logo(1)" style="position:absolute;left:2807;width:5245;height:6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8M+7DDAAAA2wAAAA8AAABkcnMvZG93bnJldi54bWxEj92KwjAUhO8XfIdwBO/W1F64azWKKIK7&#10;ouLPAxyaY1ttTmqT1fr2Rljwcpj5ZpjRpDGluFHtCssKet0IBHFqdcGZguNh8fkNwnlkjaVlUvAg&#10;B5Nx62OEibZ33tFt7zMRStglqCD3vkqkdGlOBl3XVsTBO9naoA+yzqSu8R7KTSnjKOpLgwWHhRwr&#10;muWUXvZ/RsEXr93OnU8ruZ1ffzbr3/iaDWKlOu1mOgThqfHv8D+91IGL4fUl/AA5fg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wz7sMMAAADbAAAADwAAAAAAAAAAAAAAAACf&#10;AgAAZHJzL2Rvd25yZXYueG1sUEsFBgAAAAAEAAQA9wAAAI8DAAAAAA==&#10;">
                <v:imagedata r:id="rId2" o:title="KTS Logo(1)" gain="1.25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8" type="#_x0000_t202" style="position:absolute;top:6256;width:10591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2uLsQA&#10;AADbAAAADwAAAGRycy9kb3ducmV2LnhtbESPT2sCMRTE7wW/Q3hCb5rUqm23G0UsgqeKVgu9PTZv&#10;/+DmZdmk7vrtG0HocZiZ3zDpsre1uFDrK8cansYKBHHmTMWFhuPXZvQKwgdkg7Vj0nAlD8vF4CHF&#10;xLiO93Q5hEJECPsENZQhNImUPivJoh+7hjh6uWsthijbQpoWuwi3tZwoNZcWK44LJTa0Lik7H36t&#10;htNn/vM9Vbviw86azvVKsn2TWj8O+9U7iEB9+A/f21uj4eUZbl/iD5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GNri7EAAAA2wAAAA8AAAAAAAAAAAAAAAAAmAIAAGRycy9k&#10;b3ducmV2LnhtbFBLBQYAAAAABAAEAPUAAACJAwAAAAA=&#10;" filled="f" stroked="f">
                <v:textbox>
                  <w:txbxContent>
                    <w:p w:rsidR="007313D1" w:rsidRPr="00F011A6" w:rsidRDefault="007313D1" w:rsidP="00AF5553">
                      <w:pPr>
                        <w:rPr>
                          <w:sz w:val="16"/>
                          <w:szCs w:val="16"/>
                        </w:rPr>
                      </w:pPr>
                      <w:r w:rsidRPr="00F011A6">
                        <w:rPr>
                          <w:sz w:val="16"/>
                          <w:szCs w:val="16"/>
                        </w:rPr>
                        <w:t>License</w:t>
                      </w:r>
                      <w:r w:rsidRPr="00F011A6">
                        <w:rPr>
                          <w:rFonts w:hint="eastAsia"/>
                          <w:sz w:val="16"/>
                          <w:szCs w:val="16"/>
                        </w:rPr>
                        <w:t xml:space="preserve"> No.</w:t>
                      </w:r>
                      <w:r w:rsidRPr="00F011A6">
                        <w:rPr>
                          <w:sz w:val="16"/>
                          <w:szCs w:val="16"/>
                        </w:rPr>
                        <w:t>: 351056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F73503" wp14:editId="07B9A7B5">
              <wp:simplePos x="0" y="0"/>
              <wp:positionH relativeFrom="column">
                <wp:posOffset>5418455</wp:posOffset>
              </wp:positionH>
              <wp:positionV relativeFrom="paragraph">
                <wp:posOffset>-69850</wp:posOffset>
              </wp:positionV>
              <wp:extent cx="1087755" cy="753745"/>
              <wp:effectExtent l="0" t="228600" r="10160" b="234950"/>
              <wp:wrapNone/>
              <wp:docPr id="74" name="文字方塊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11864">
                        <a:off x="0" y="0"/>
                        <a:ext cx="1087755" cy="753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F364BF" w:rsidRPr="00932D60" w:rsidRDefault="00F364BF" w:rsidP="00502943">
                          <w:pPr>
                            <w:spacing w:line="180" w:lineRule="auto"/>
                            <w:ind w:leftChars="59" w:left="142"/>
                            <w:jc w:val="center"/>
                            <w:rPr>
                              <w:b/>
                              <w:noProof/>
                              <w:color w:val="4472C4" w:themeColor="accent5"/>
                              <w:sz w:val="52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932D60">
                            <w:rPr>
                              <w:rFonts w:hint="eastAsia"/>
                              <w:b/>
                              <w:noProof/>
                              <w:color w:val="4472C4" w:themeColor="accent5"/>
                              <w:sz w:val="52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$2</w:t>
                          </w:r>
                          <w:r w:rsidRPr="00932D60">
                            <w:rPr>
                              <w:b/>
                              <w:noProof/>
                              <w:color w:val="4472C4" w:themeColor="accent5"/>
                              <w:sz w:val="52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,29</w:t>
                          </w:r>
                          <w:r w:rsidRPr="00932D60">
                            <w:rPr>
                              <w:rFonts w:hint="eastAsia"/>
                              <w:b/>
                              <w:noProof/>
                              <w:color w:val="4472C4" w:themeColor="accent5"/>
                              <w:sz w:val="52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0</w:t>
                          </w:r>
                          <w:r w:rsidRPr="00932D60">
                            <w:rPr>
                              <w:b/>
                              <w:noProof/>
                              <w:color w:val="4472C4" w:themeColor="accent5"/>
                              <w:sz w:val="52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up</w:t>
                          </w:r>
                        </w:p>
                        <w:p w:rsidR="00F364BF" w:rsidRPr="00932D60" w:rsidRDefault="00F364BF" w:rsidP="00502943">
                          <w:pPr>
                            <w:spacing w:line="180" w:lineRule="auto"/>
                            <w:ind w:leftChars="59" w:left="142"/>
                            <w:jc w:val="center"/>
                            <w:rPr>
                              <w:b/>
                              <w:noProof/>
                              <w:color w:val="4472C4" w:themeColor="accent5"/>
                              <w:sz w:val="44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932D60">
                            <w:rPr>
                              <w:b/>
                              <w:noProof/>
                              <w:color w:val="4472C4" w:themeColor="accent5"/>
                              <w:sz w:val="44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23k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F73503" id="文字方塊 74" o:spid="_x0000_s1029" type="#_x0000_t202" style="position:absolute;margin-left:426.65pt;margin-top:-5.5pt;width:85.65pt;height:59.35pt;rotation:1979039fd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" filled="f" stroked="f">
              <v:textbox style="mso-fit-shape-to-text:t">
                <w:txbxContent>
                  <w:p w:rsidR="007313D1" w:rsidRPr="00932D60" w:rsidRDefault="007313D1" w:rsidP="00502943">
                    <w:pPr>
                      <w:spacing w:line="180" w:lineRule="auto"/>
                      <w:ind w:leftChars="59" w:left="142"/>
                      <w:jc w:val="center"/>
                      <w:rPr>
                        <w:b/>
                        <w:noProof/>
                        <w:color w:val="4472C4" w:themeColor="accent5"/>
                        <w:sz w:val="52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</w:pPr>
                    <w:r w:rsidRPr="00932D60">
                      <w:rPr>
                        <w:rFonts w:hint="eastAsia"/>
                        <w:b/>
                        <w:noProof/>
                        <w:color w:val="4472C4" w:themeColor="accent5"/>
                        <w:sz w:val="52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$2</w:t>
                    </w:r>
                    <w:r w:rsidRPr="00932D60">
                      <w:rPr>
                        <w:b/>
                        <w:noProof/>
                        <w:color w:val="4472C4" w:themeColor="accent5"/>
                        <w:sz w:val="52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,</w:t>
                    </w:r>
                    <w:r w:rsidR="009B6278" w:rsidRPr="00932D60">
                      <w:rPr>
                        <w:b/>
                        <w:noProof/>
                        <w:color w:val="4472C4" w:themeColor="accent5"/>
                        <w:sz w:val="52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29</w:t>
                    </w:r>
                    <w:r w:rsidRPr="00932D60">
                      <w:rPr>
                        <w:rFonts w:hint="eastAsia"/>
                        <w:b/>
                        <w:noProof/>
                        <w:color w:val="4472C4" w:themeColor="accent5"/>
                        <w:sz w:val="52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0</w:t>
                    </w:r>
                    <w:r w:rsidRPr="00932D60">
                      <w:rPr>
                        <w:b/>
                        <w:noProof/>
                        <w:color w:val="4472C4" w:themeColor="accent5"/>
                        <w:sz w:val="52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 xml:space="preserve"> up</w:t>
                    </w:r>
                  </w:p>
                  <w:p w:rsidR="007313D1" w:rsidRPr="00932D60" w:rsidRDefault="007313D1" w:rsidP="00502943">
                    <w:pPr>
                      <w:spacing w:line="180" w:lineRule="auto"/>
                      <w:ind w:leftChars="59" w:left="142"/>
                      <w:jc w:val="center"/>
                      <w:rPr>
                        <w:b/>
                        <w:noProof/>
                        <w:color w:val="4472C4" w:themeColor="accent5"/>
                        <w:sz w:val="44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</w:pPr>
                    <w:r w:rsidRPr="00932D60">
                      <w:rPr>
                        <w:b/>
                        <w:noProof/>
                        <w:color w:val="4472C4" w:themeColor="accent5"/>
                        <w:sz w:val="44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23kg</w:t>
                    </w:r>
                  </w:p>
                </w:txbxContent>
              </v:textbox>
            </v:shape>
          </w:pict>
        </mc:Fallback>
      </mc:AlternateContent>
    </w:r>
    <w:r w:rsidRPr="008E196E"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4685AFF" wp14:editId="4277C33A">
              <wp:simplePos x="0" y="0"/>
              <wp:positionH relativeFrom="column">
                <wp:posOffset>593725</wp:posOffset>
              </wp:positionH>
              <wp:positionV relativeFrom="paragraph">
                <wp:posOffset>-184150</wp:posOffset>
              </wp:positionV>
              <wp:extent cx="1183640" cy="685800"/>
              <wp:effectExtent l="0" t="0" r="54610" b="57150"/>
              <wp:wrapNone/>
              <wp:docPr id="67" name="群組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83640" cy="685800"/>
                        <a:chOff x="1848" y="-2140"/>
                        <a:chExt cx="3092" cy="1436"/>
                      </a:xfrm>
                    </wpg:grpSpPr>
                    <wps:wsp>
                      <wps:cNvPr id="68" name="AutoShape 5"/>
                      <wps:cNvSpPr>
                        <a:spLocks noChangeArrowheads="1"/>
                      </wps:cNvSpPr>
                      <wps:spPr bwMode="auto">
                        <a:xfrm>
                          <a:off x="1848" y="-2130"/>
                          <a:ext cx="3092" cy="1426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9" name="WordArt 6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1944" y="-2140"/>
                          <a:ext cx="2786" cy="732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F364BF" w:rsidRPr="008639C7" w:rsidRDefault="00F364BF" w:rsidP="00AF5553">
                            <w:pPr>
                              <w:jc w:val="center"/>
                              <w:rPr>
                                <w:color w:val="000000" w:themeColor="text1"/>
                                <w:sz w:val="56"/>
                                <w:szCs w:val="56"/>
                                <w:lang w:eastAsia="zh-HK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39C7">
                              <w:rPr>
                                <w:rFonts w:ascii="典匠ＰＯＰ－２" w:eastAsia="典匠ＰＯＰ－２" w:hint="eastAsia"/>
                                <w:color w:val="000000" w:themeColor="text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首爾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48963"/>
                          </a:avLst>
                        </a:prstTxWarp>
                        <a:noAutofit/>
                      </wps:bodyPr>
                    </wps:wsp>
                    <wps:wsp>
                      <wps:cNvPr id="70" name="WordArt 7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2104" y="-1372"/>
                          <a:ext cx="2786" cy="574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F364BF" w:rsidRPr="00950448" w:rsidRDefault="00F364BF" w:rsidP="00AF5553">
                            <w:pPr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950448"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SEOU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685AFF" id="群組 67" o:spid="_x0000_s1030" style="position:absolute;margin-left:46.75pt;margin-top:-14.5pt;width:93.2pt;height:54pt;z-index:251660288" coordorigin="1848,-2140" coordsize="3092,1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">
              <v:roundrect id="AutoShape 5" o:spid="_x0000_s1031" style="position:absolute;left:1848;top:-2130;width:3092;height:1426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eubsEA&#10;AADbAAAADwAAAGRycy9kb3ducmV2LnhtbERPzW6CQBC+N/EdNmPirS56QENdjZJgPbRGsQ8wYadA&#10;ZWcJuwX69u6hiccv3/9mN5pG9NS52rKCxTwCQVxYXXOp4OuWva5BOI+ssbFMCv7IwW47edlgou3A&#10;V+pzX4oQwi5BBZX3bSKlKyoy6Oa2JQ7ct+0M+gC7UuoOhxBuGrmMolgarDk0VNhSWlFxz3+Nglq+&#10;x5mJ1h8/h9YtzCrdH8+fF6Vm03H/BsLT6J/if/dJK4jD2PAl/AC5f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9nrm7BAAAA2wAAAA8AAAAAAAAAAAAAAAAAmAIAAGRycy9kb3du&#10;cmV2LnhtbFBLBQYAAAAABAAEAPUAAACGAwAAAAA=&#10;" strokeweight="1pt">
                <v:shadow on="t"/>
              </v:roundrect>
              <v:shape id="WordArt 6" o:spid="_x0000_s1032" type="#_x0000_t202" style="position:absolute;left:1944;top:-2140;width:2786;height:7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wPGcIA&#10;AADbAAAADwAAAGRycy9kb3ducmV2LnhtbESPQYvCMBSE74L/ITzBmybKKmvXKKIseFJ0dwVvj+bZ&#10;lm1eShNt/fdGEDwOM/MNM1+2thQ3qn3hWMNoqEAQp84UnGn4/fkefILwAdlg6Zg03MnDctHtzDEx&#10;ruED3Y4hExHCPkENeQhVIqVPc7Loh64ijt7F1RZDlHUmTY1NhNtSjpWaSosFx4UcK1rnlP4fr1bD&#10;3+5yPn2ofbaxk6pxrZJsZ1Lrfq9dfYEI1IZ3+NXeGg3TG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vA8ZwgAAANsAAAAPAAAAAAAAAAAAAAAAAJgCAABkcnMvZG93&#10;bnJldi54bWxQSwUGAAAAAAQABAD1AAAAhwMAAAAA&#10;" filled="f" stroked="f">
                <v:stroke joinstyle="round"/>
                <o:lock v:ext="edit" shapetype="t"/>
                <v:textbox>
                  <w:txbxContent>
                    <w:p w:rsidR="007313D1" w:rsidRPr="008639C7" w:rsidRDefault="007313D1" w:rsidP="00AF5553">
                      <w:pPr>
                        <w:jc w:val="center"/>
                        <w:rPr>
                          <w:color w:val="000000" w:themeColor="text1"/>
                          <w:sz w:val="56"/>
                          <w:szCs w:val="56"/>
                          <w:lang w:eastAsia="zh-HK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639C7">
                        <w:rPr>
                          <w:rFonts w:ascii="典匠ＰＯＰ－２" w:eastAsia="典匠ＰＯＰ－２" w:hint="eastAsia"/>
                          <w:color w:val="000000" w:themeColor="text1"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首爾</w:t>
                      </w:r>
                    </w:p>
                  </w:txbxContent>
                </v:textbox>
              </v:shape>
              <v:shape id="WordArt 7" o:spid="_x0000_s1033" type="#_x0000_t202" style="position:absolute;left:2104;top:-1372;width:2786;height:5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8wWcEA&#10;AADbAAAADwAAAGRycy9kb3ducmV2LnhtbERPz2vCMBS+D/Y/hCfstiaKbrMzylAGOyl2U/D2aJ5t&#10;WfMSmszW/94chB0/vt+L1WBbcaEuNI41jDMFgrh0puFKw8/35/MbiBCRDbaOScOVAqyWjw8LzI3r&#10;eU+XIlYihXDIUUMdo8+lDGVNFkPmPHHizq6zGBPsKmk67FO4beVEqRdpseHUUKOndU3lb/FnNRy2&#10;59NxqnbVxs587wYl2c6l1k+j4eMdRKQh/ovv7i+j4TWtT1/SD5DLG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FfMFnBAAAA2wAAAA8AAAAAAAAAAAAAAAAAmAIAAGRycy9kb3du&#10;cmV2LnhtbFBLBQYAAAAABAAEAPUAAACGAwAAAAA=&#10;" filled="f" stroked="f">
                <o:lock v:ext="edit" shapetype="t"/>
                <v:textbox>
                  <w:txbxContent>
                    <w:p w:rsidR="007313D1" w:rsidRPr="00950448" w:rsidRDefault="007313D1" w:rsidP="00AF5553">
                      <w:pPr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 w:rsidRPr="00950448"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SEOUL</w:t>
                      </w:r>
                    </w:p>
                  </w:txbxContent>
                </v:textbox>
              </v:shape>
            </v:group>
          </w:pict>
        </mc:Fallback>
      </mc:AlternateContent>
    </w:r>
    <w:r w:rsidRPr="008E196E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FC7A02" wp14:editId="51E193FD">
              <wp:simplePos x="0" y="0"/>
              <wp:positionH relativeFrom="column">
                <wp:posOffset>1856105</wp:posOffset>
              </wp:positionH>
              <wp:positionV relativeFrom="paragraph">
                <wp:posOffset>-151765</wp:posOffset>
              </wp:positionV>
              <wp:extent cx="3609975" cy="781685"/>
              <wp:effectExtent l="0" t="0" r="28575" b="18415"/>
              <wp:wrapNone/>
              <wp:docPr id="66" name="文字方塊 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09975" cy="781685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364BF" w:rsidRDefault="00F364BF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3</w:t>
                          </w: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ays Seoul Package</w:t>
                          </w:r>
                        </w:p>
                        <w:p w:rsidR="00F364BF" w:rsidRPr="00AF0683" w:rsidRDefault="00F364BF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36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AF0683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6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韓國</w:t>
                          </w:r>
                          <w:proofErr w:type="gramStart"/>
                          <w:r w:rsidRPr="00AF0683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6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首</w:t>
                          </w:r>
                          <w:r w:rsidRPr="00AF0683">
                            <w:rPr>
                              <w:rFonts w:ascii="Franklin Gothic Demi" w:hAnsi="Franklin Gothic Demi"/>
                              <w:color w:val="000000" w:themeColor="text1"/>
                              <w:sz w:val="36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爾自由</w:t>
                          </w:r>
                          <w:proofErr w:type="gramEnd"/>
                          <w:r w:rsidRPr="00AF0683">
                            <w:rPr>
                              <w:rFonts w:ascii="Franklin Gothic Demi" w:hAnsi="Franklin Gothic Demi"/>
                              <w:color w:val="000000" w:themeColor="text1"/>
                              <w:sz w:val="36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行</w:t>
                          </w:r>
                        </w:p>
                        <w:p w:rsidR="00F364BF" w:rsidRDefault="00F364BF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F364BF" w:rsidRDefault="00F364BF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F364BF" w:rsidRDefault="00F364BF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F364BF" w:rsidRDefault="00F364BF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F364BF" w:rsidRPr="000C5FC6" w:rsidRDefault="00F364BF" w:rsidP="0068540C">
                          <w:pPr>
                            <w:snapToGrid w:val="0"/>
                            <w:jc w:val="center"/>
                            <w:rPr>
                              <w:rFonts w:ascii="Arial" w:eastAsia="微軟正黑體" w:hAnsi="Arial" w:cs="微軟正黑體"/>
                              <w:bCs/>
                              <w:i/>
                              <w:color w:val="FF0000"/>
                              <w:sz w:val="40"/>
                              <w:szCs w:val="52"/>
                              <w:u w:val="single" w:color="C4581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0C5FC6">
                            <w:rPr>
                              <w:rFonts w:ascii="Arial" w:eastAsia="微軟正黑體" w:hAnsi="Arial" w:cs="微軟正黑體"/>
                              <w:bCs/>
                              <w:i/>
                              <w:color w:val="FF0000"/>
                              <w:sz w:val="40"/>
                              <w:szCs w:val="52"/>
                              <w:u w:val="single" w:color="C4581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Promotion </w:t>
                          </w:r>
                          <w:proofErr w:type="spellStart"/>
                          <w:r>
                            <w:rPr>
                              <w:rFonts w:ascii="Arial" w:eastAsia="微軟正黑體" w:hAnsi="Arial" w:cs="微軟正黑體"/>
                              <w:bCs/>
                              <w:i/>
                              <w:color w:val="FF0000"/>
                              <w:sz w:val="40"/>
                              <w:szCs w:val="52"/>
                              <w:u w:val="single" w:color="C4581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ep~Nov</w:t>
                          </w:r>
                          <w:proofErr w:type="spellEnd"/>
                          <w:r w:rsidRPr="000C5FC6">
                            <w:rPr>
                              <w:rFonts w:ascii="Arial" w:eastAsia="微軟正黑體" w:hAnsi="Arial" w:cs="微軟正黑體" w:hint="eastAsia"/>
                              <w:bCs/>
                              <w:i/>
                              <w:color w:val="FF0000"/>
                              <w:sz w:val="40"/>
                              <w:szCs w:val="52"/>
                              <w:u w:val="single" w:color="C4581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>
                            <w:rPr>
                              <w:rFonts w:ascii="Arial" w:eastAsia="微軟正黑體" w:hAnsi="Arial" w:cs="微軟正黑體"/>
                              <w:bCs/>
                              <w:i/>
                              <w:color w:val="FF0000"/>
                              <w:sz w:val="40"/>
                              <w:szCs w:val="52"/>
                              <w:u w:val="single" w:color="C4581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0</w:t>
                          </w:r>
                          <w:r w:rsidRPr="000C5FC6">
                            <w:rPr>
                              <w:rFonts w:ascii="Arial" w:eastAsia="微軟正黑體" w:hAnsi="Arial" w:cs="微軟正黑體" w:hint="eastAsia"/>
                              <w:bCs/>
                              <w:i/>
                              <w:color w:val="FF0000"/>
                              <w:sz w:val="40"/>
                              <w:szCs w:val="52"/>
                              <w:u w:val="single" w:color="C4581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3</w:t>
                          </w:r>
                        </w:p>
                        <w:p w:rsidR="00F364BF" w:rsidRPr="00183486" w:rsidRDefault="00F364BF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FC7A02" id="文字方塊 66" o:spid="_x0000_s1034" type="#_x0000_t202" style="position:absolute;margin-left:146.15pt;margin-top:-11.95pt;width:284.25pt;height:61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" fillcolor="white [3201]" strokecolor="black [3200]" strokeweight="1pt">
              <v:textbox>
                <w:txbxContent>
                  <w:p w:rsidR="007313D1" w:rsidRDefault="007313D1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Franklin Gothic Demi" w:hAnsi="Franklin Gothic Demi" w:hint="eastAsia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3</w:t>
                    </w:r>
                    <w:r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ays Seoul Package</w:t>
                    </w:r>
                  </w:p>
                  <w:p w:rsidR="007313D1" w:rsidRPr="00AF0683" w:rsidRDefault="007313D1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36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AF0683">
                      <w:rPr>
                        <w:rFonts w:ascii="Franklin Gothic Demi" w:hAnsi="Franklin Gothic Demi" w:hint="eastAsia"/>
                        <w:color w:val="000000" w:themeColor="text1"/>
                        <w:sz w:val="36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韓國</w:t>
                    </w:r>
                    <w:proofErr w:type="gramStart"/>
                    <w:r w:rsidRPr="00AF0683">
                      <w:rPr>
                        <w:rFonts w:ascii="Franklin Gothic Demi" w:hAnsi="Franklin Gothic Demi" w:hint="eastAsia"/>
                        <w:color w:val="000000" w:themeColor="text1"/>
                        <w:sz w:val="36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首</w:t>
                    </w:r>
                    <w:r w:rsidRPr="00AF0683">
                      <w:rPr>
                        <w:rFonts w:ascii="Franklin Gothic Demi" w:hAnsi="Franklin Gothic Demi"/>
                        <w:color w:val="000000" w:themeColor="text1"/>
                        <w:sz w:val="36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爾自由</w:t>
                    </w:r>
                    <w:proofErr w:type="gramEnd"/>
                    <w:r w:rsidRPr="00AF0683">
                      <w:rPr>
                        <w:rFonts w:ascii="Franklin Gothic Demi" w:hAnsi="Franklin Gothic Demi"/>
                        <w:color w:val="000000" w:themeColor="text1"/>
                        <w:sz w:val="36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行</w:t>
                    </w:r>
                  </w:p>
                  <w:p w:rsidR="007313D1" w:rsidRDefault="007313D1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8"/>
                        <w:szCs w:val="4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:rsidR="007313D1" w:rsidRDefault="007313D1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8"/>
                        <w:szCs w:val="4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:rsidR="007313D1" w:rsidRDefault="007313D1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8"/>
                        <w:szCs w:val="4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:rsidR="007313D1" w:rsidRDefault="007313D1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8"/>
                        <w:szCs w:val="4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:rsidR="007313D1" w:rsidRPr="000C5FC6" w:rsidRDefault="007313D1" w:rsidP="0068540C">
                    <w:pPr>
                      <w:snapToGrid w:val="0"/>
                      <w:jc w:val="center"/>
                      <w:rPr>
                        <w:rFonts w:ascii="Arial" w:eastAsia="微軟正黑體" w:hAnsi="Arial" w:cs="微軟正黑體"/>
                        <w:bCs/>
                        <w:i/>
                        <w:color w:val="FF0000"/>
                        <w:sz w:val="40"/>
                        <w:szCs w:val="52"/>
                        <w:u w:val="single" w:color="C45811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0C5FC6">
                      <w:rPr>
                        <w:rFonts w:ascii="Arial" w:eastAsia="微軟正黑體" w:hAnsi="Arial" w:cs="微軟正黑體"/>
                        <w:bCs/>
                        <w:i/>
                        <w:color w:val="FF0000"/>
                        <w:sz w:val="40"/>
                        <w:szCs w:val="52"/>
                        <w:u w:val="single" w:color="C45811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Promotion </w:t>
                    </w:r>
                    <w:proofErr w:type="spellStart"/>
                    <w:r>
                      <w:rPr>
                        <w:rFonts w:ascii="Arial" w:eastAsia="微軟正黑體" w:hAnsi="Arial" w:cs="微軟正黑體"/>
                        <w:bCs/>
                        <w:i/>
                        <w:color w:val="FF0000"/>
                        <w:sz w:val="40"/>
                        <w:szCs w:val="52"/>
                        <w:u w:val="single" w:color="C45811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Sep~Nov</w:t>
                    </w:r>
                    <w:proofErr w:type="spellEnd"/>
                    <w:r w:rsidRPr="000C5FC6">
                      <w:rPr>
                        <w:rFonts w:ascii="Arial" w:eastAsia="微軟正黑體" w:hAnsi="Arial" w:cs="微軟正黑體" w:hint="eastAsia"/>
                        <w:bCs/>
                        <w:i/>
                        <w:color w:val="FF0000"/>
                        <w:sz w:val="40"/>
                        <w:szCs w:val="52"/>
                        <w:u w:val="single" w:color="C45811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>
                      <w:rPr>
                        <w:rFonts w:ascii="Arial" w:eastAsia="微軟正黑體" w:hAnsi="Arial" w:cs="微軟正黑體"/>
                        <w:bCs/>
                        <w:i/>
                        <w:color w:val="FF0000"/>
                        <w:sz w:val="40"/>
                        <w:szCs w:val="52"/>
                        <w:u w:val="single" w:color="C45811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0</w:t>
                    </w:r>
                    <w:r w:rsidRPr="000C5FC6">
                      <w:rPr>
                        <w:rFonts w:ascii="Arial" w:eastAsia="微軟正黑體" w:hAnsi="Arial" w:cs="微軟正黑體" w:hint="eastAsia"/>
                        <w:bCs/>
                        <w:i/>
                        <w:color w:val="FF0000"/>
                        <w:sz w:val="40"/>
                        <w:szCs w:val="52"/>
                        <w:u w:val="single" w:color="C45811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3</w:t>
                    </w:r>
                  </w:p>
                  <w:p w:rsidR="007313D1" w:rsidRPr="00183486" w:rsidRDefault="007313D1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8"/>
                        <w:szCs w:val="4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3" behindDoc="0" locked="0" layoutInCell="1" allowOverlap="1">
              <wp:simplePos x="0" y="0"/>
              <wp:positionH relativeFrom="column">
                <wp:posOffset>5667135</wp:posOffset>
              </wp:positionH>
              <wp:positionV relativeFrom="paragraph">
                <wp:posOffset>-214356</wp:posOffset>
              </wp:positionV>
              <wp:extent cx="1206500" cy="897044"/>
              <wp:effectExtent l="19050" t="19050" r="50800" b="36830"/>
              <wp:wrapNone/>
              <wp:docPr id="4" name="爆炸 2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06500" cy="897044"/>
                      </a:xfrm>
                      <a:prstGeom prst="irregularSeal2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2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A7A57" id="_x0000_t72" coordsize="21600,21600" o:spt="72" path="m11462,4342l9722,1887,8550,6382,4502,3625r870,4192l1172,8270r2763,3322l,12877r3330,2493l1285,17825r3520,415l4917,21600,7527,18125r1173,1587l9872,17370r1740,1472l12180,15935r2762,1435l14640,14350r4237,1282l16380,12310r1890,-1020l16985,9402,21600,6645,16380,6532,18007,3172,14525,5777,14790,xe">
              <v:stroke joinstyle="miter"/>
              <v:path gradientshapeok="t" o:connecttype="custom" o:connectlocs="9722,1887;0,12877;11612,18842;21600,6645" o:connectangles="270,180,90,0" textboxrect="5372,6382,14640,15935"/>
            </v:shapetype>
            <v:shape id="爆炸 2 4" o:spid="_x0000_s1026" type="#_x0000_t72" style="position:absolute;margin-left:446.25pt;margin-top:-16.9pt;width:95pt;height:70.65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" fillcolor="#91bce3 [2164]" strokecolor="#5b9bd5 [3204]" strokeweight=".5pt">
              <v:fill color2="#7aaddd [2612]" rotate="t" colors="0 #b1cbe9;.5 #a3c1e5;1 #92b9e4" focus="100%" type="gradient">
                <o:fill v:ext="view" type="gradientUnscaled"/>
              </v:fill>
            </v:shape>
          </w:pict>
        </mc:Fallback>
      </mc:AlternateContent>
    </w:r>
  </w:p>
  <w:p w:rsidR="00F364BF" w:rsidRDefault="00F364BF" w:rsidP="00D23001"/>
  <w:p w:rsidR="00F364BF" w:rsidRDefault="00F364BF" w:rsidP="00D23001"/>
  <w:p w:rsidR="00F364BF" w:rsidRDefault="00F364BF" w:rsidP="00D23001"/>
  <w:p w:rsidR="00F364BF" w:rsidRPr="00740197" w:rsidRDefault="00F364BF" w:rsidP="0068540C">
    <w:pPr>
      <w:snapToGrid w:val="0"/>
      <w:ind w:rightChars="-187" w:right="-449"/>
      <w:jc w:val="center"/>
      <w:rPr>
        <w:rFonts w:ascii="Arial" w:eastAsia="微軟正黑體" w:hAnsi="Arial" w:cs="微軟正黑體"/>
        <w:bCs/>
        <w:i/>
        <w:color w:val="FF0000"/>
        <w:sz w:val="28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rFonts w:ascii="Arial" w:eastAsia="微軟正黑體" w:hAnsi="Arial" w:cs="微軟正黑體"/>
        <w:bCs/>
        <w:i/>
        <w:color w:val="FF0000"/>
        <w:sz w:val="40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OZ Roundtr</w:t>
    </w:r>
    <w:r w:rsidR="009A34E8">
      <w:rPr>
        <w:rFonts w:ascii="Arial" w:eastAsia="微軟正黑體" w:hAnsi="Arial" w:cs="微軟正黑體"/>
        <w:bCs/>
        <w:i/>
        <w:color w:val="FF0000"/>
        <w:sz w:val="40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ip</w:t>
    </w:r>
    <w:r>
      <w:rPr>
        <w:rFonts w:ascii="Arial" w:eastAsia="微軟正黑體" w:hAnsi="Arial" w:cs="微軟正黑體"/>
        <w:bCs/>
        <w:i/>
        <w:color w:val="FF0000"/>
        <w:sz w:val="40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</w:t>
    </w:r>
    <w:r w:rsidRPr="000C5FC6">
      <w:rPr>
        <w:rFonts w:ascii="Arial" w:eastAsia="微軟正黑體" w:hAnsi="Arial" w:cs="微軟正黑體"/>
        <w:bCs/>
        <w:i/>
        <w:color w:val="FF0000"/>
        <w:sz w:val="40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Promotion </w:t>
    </w:r>
    <w:proofErr w:type="spellStart"/>
    <w:r>
      <w:rPr>
        <w:rFonts w:ascii="Arial" w:eastAsia="微軟正黑體" w:hAnsi="Arial" w:cs="微軟正黑體"/>
        <w:bCs/>
        <w:i/>
        <w:color w:val="FF0000"/>
        <w:sz w:val="40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Apr~Oct</w:t>
    </w:r>
    <w:proofErr w:type="spellEnd"/>
    <w:r w:rsidRPr="000C5FC6">
      <w:rPr>
        <w:rFonts w:ascii="Arial" w:eastAsia="微軟正黑體" w:hAnsi="Arial" w:cs="微軟正黑體" w:hint="eastAsia"/>
        <w:bCs/>
        <w:i/>
        <w:color w:val="FF0000"/>
        <w:sz w:val="40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</w:t>
    </w:r>
    <w:r>
      <w:rPr>
        <w:rFonts w:ascii="Arial" w:eastAsia="微軟正黑體" w:hAnsi="Arial" w:cs="微軟正黑體"/>
        <w:bCs/>
        <w:i/>
        <w:color w:val="FF0000"/>
        <w:sz w:val="40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20</w:t>
    </w:r>
    <w:r w:rsidRPr="000C5FC6">
      <w:rPr>
        <w:rFonts w:ascii="Arial" w:eastAsia="微軟正黑體" w:hAnsi="Arial" w:cs="微軟正黑體" w:hint="eastAsia"/>
        <w:bCs/>
        <w:i/>
        <w:color w:val="FF0000"/>
        <w:sz w:val="40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2</w:t>
    </w:r>
    <w:r>
      <w:rPr>
        <w:rFonts w:ascii="Arial" w:eastAsia="微軟正黑體" w:hAnsi="Arial" w:cs="微軟正黑體"/>
        <w:bCs/>
        <w:i/>
        <w:color w:val="FF0000"/>
        <w:sz w:val="40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4 </w:t>
    </w:r>
    <w:r w:rsidRPr="00740197">
      <w:rPr>
        <w:rFonts w:ascii="Arial" w:eastAsia="微軟正黑體" w:hAnsi="Arial" w:cs="微軟正黑體"/>
        <w:bCs/>
        <w:i/>
        <w:color w:val="FF0000"/>
        <w:sz w:val="28"/>
        <w:szCs w:val="52"/>
        <w:u w:val="single" w:color="C4581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(LOW Season onl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65E8A"/>
    <w:multiLevelType w:val="hybridMultilevel"/>
    <w:tmpl w:val="1758FDEC"/>
    <w:lvl w:ilvl="0" w:tplc="0409000B">
      <w:start w:val="1"/>
      <w:numFmt w:val="bullet"/>
      <w:lvlText w:val=""/>
      <w:lvlJc w:val="left"/>
      <w:pPr>
        <w:ind w:left="37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2" w:hanging="480"/>
      </w:pPr>
      <w:rPr>
        <w:rFonts w:ascii="Wingdings" w:hAnsi="Wingdings" w:hint="default"/>
      </w:rPr>
    </w:lvl>
  </w:abstractNum>
  <w:abstractNum w:abstractNumId="1" w15:restartNumberingAfterBreak="0">
    <w:nsid w:val="05FE1C21"/>
    <w:multiLevelType w:val="hybridMultilevel"/>
    <w:tmpl w:val="97586E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B043EA"/>
    <w:multiLevelType w:val="hybridMultilevel"/>
    <w:tmpl w:val="C26887F4"/>
    <w:lvl w:ilvl="0" w:tplc="ACFE05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3C0122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D3A1B98"/>
    <w:multiLevelType w:val="hybridMultilevel"/>
    <w:tmpl w:val="9D646C5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D8855F6"/>
    <w:multiLevelType w:val="hybridMultilevel"/>
    <w:tmpl w:val="E31C6F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3E906D2"/>
    <w:multiLevelType w:val="hybridMultilevel"/>
    <w:tmpl w:val="CA189E1C"/>
    <w:lvl w:ilvl="0" w:tplc="0409000B">
      <w:start w:val="1"/>
      <w:numFmt w:val="bullet"/>
      <w:lvlText w:val=""/>
      <w:lvlJc w:val="left"/>
      <w:pPr>
        <w:ind w:left="63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75" w:hanging="480"/>
      </w:pPr>
      <w:rPr>
        <w:rFonts w:ascii="Wingdings" w:hAnsi="Wingdings" w:hint="default"/>
      </w:rPr>
    </w:lvl>
  </w:abstractNum>
  <w:abstractNum w:abstractNumId="7" w15:restartNumberingAfterBreak="0">
    <w:nsid w:val="162E171D"/>
    <w:multiLevelType w:val="hybridMultilevel"/>
    <w:tmpl w:val="BC44241A"/>
    <w:lvl w:ilvl="0" w:tplc="AF0E43C2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8" w15:restartNumberingAfterBreak="0">
    <w:nsid w:val="1F9846CB"/>
    <w:multiLevelType w:val="hybridMultilevel"/>
    <w:tmpl w:val="6232A2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43E0D0E"/>
    <w:multiLevelType w:val="hybridMultilevel"/>
    <w:tmpl w:val="0722EA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4D24FA8"/>
    <w:multiLevelType w:val="hybridMultilevel"/>
    <w:tmpl w:val="4EE04D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7005F55"/>
    <w:multiLevelType w:val="hybridMultilevel"/>
    <w:tmpl w:val="04EE89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89B038F"/>
    <w:multiLevelType w:val="hybridMultilevel"/>
    <w:tmpl w:val="441423E4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03C25DB"/>
    <w:multiLevelType w:val="hybridMultilevel"/>
    <w:tmpl w:val="DEB427D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1390789"/>
    <w:multiLevelType w:val="hybridMultilevel"/>
    <w:tmpl w:val="6330AB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2871F4E"/>
    <w:multiLevelType w:val="hybridMultilevel"/>
    <w:tmpl w:val="3202F4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7C53B10"/>
    <w:multiLevelType w:val="hybridMultilevel"/>
    <w:tmpl w:val="3E9C700A"/>
    <w:lvl w:ilvl="0" w:tplc="A8623700">
      <w:start w:val="1"/>
      <w:numFmt w:val="decimal"/>
      <w:lvlText w:val="%1."/>
      <w:lvlJc w:val="left"/>
      <w:pPr>
        <w:ind w:left="480" w:hanging="480"/>
      </w:pPr>
      <w:rPr>
        <w:sz w:val="1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98315DD"/>
    <w:multiLevelType w:val="hybridMultilevel"/>
    <w:tmpl w:val="C820050C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AD6E27"/>
    <w:multiLevelType w:val="hybridMultilevel"/>
    <w:tmpl w:val="151E9A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B0F7ECB"/>
    <w:multiLevelType w:val="hybridMultilevel"/>
    <w:tmpl w:val="E68642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1813424"/>
    <w:multiLevelType w:val="hybridMultilevel"/>
    <w:tmpl w:val="BA6064C2"/>
    <w:lvl w:ilvl="0" w:tplc="88A6A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36A6CFE"/>
    <w:multiLevelType w:val="hybridMultilevel"/>
    <w:tmpl w:val="D526B52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95462F0"/>
    <w:multiLevelType w:val="hybridMultilevel"/>
    <w:tmpl w:val="84DEC158"/>
    <w:lvl w:ilvl="0" w:tplc="D666AE98">
      <w:start w:val="1"/>
      <w:numFmt w:val="decimal"/>
      <w:lvlText w:val="%1."/>
      <w:lvlJc w:val="left"/>
      <w:pPr>
        <w:ind w:left="37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77" w:hanging="480"/>
      </w:pPr>
    </w:lvl>
    <w:lvl w:ilvl="2" w:tplc="0409001B" w:tentative="1">
      <w:start w:val="1"/>
      <w:numFmt w:val="lowerRoman"/>
      <w:lvlText w:val="%3."/>
      <w:lvlJc w:val="right"/>
      <w:pPr>
        <w:ind w:left="1457" w:hanging="480"/>
      </w:pPr>
    </w:lvl>
    <w:lvl w:ilvl="3" w:tplc="0409000F" w:tentative="1">
      <w:start w:val="1"/>
      <w:numFmt w:val="decimal"/>
      <w:lvlText w:val="%4."/>
      <w:lvlJc w:val="left"/>
      <w:pPr>
        <w:ind w:left="19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7" w:hanging="480"/>
      </w:pPr>
    </w:lvl>
    <w:lvl w:ilvl="5" w:tplc="0409001B" w:tentative="1">
      <w:start w:val="1"/>
      <w:numFmt w:val="lowerRoman"/>
      <w:lvlText w:val="%6."/>
      <w:lvlJc w:val="right"/>
      <w:pPr>
        <w:ind w:left="2897" w:hanging="480"/>
      </w:pPr>
    </w:lvl>
    <w:lvl w:ilvl="6" w:tplc="0409000F" w:tentative="1">
      <w:start w:val="1"/>
      <w:numFmt w:val="decimal"/>
      <w:lvlText w:val="%7."/>
      <w:lvlJc w:val="left"/>
      <w:pPr>
        <w:ind w:left="33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7" w:hanging="480"/>
      </w:pPr>
    </w:lvl>
    <w:lvl w:ilvl="8" w:tplc="0409001B" w:tentative="1">
      <w:start w:val="1"/>
      <w:numFmt w:val="lowerRoman"/>
      <w:lvlText w:val="%9."/>
      <w:lvlJc w:val="right"/>
      <w:pPr>
        <w:ind w:left="4337" w:hanging="480"/>
      </w:pPr>
    </w:lvl>
  </w:abstractNum>
  <w:abstractNum w:abstractNumId="23" w15:restartNumberingAfterBreak="0">
    <w:nsid w:val="497E1DFE"/>
    <w:multiLevelType w:val="hybridMultilevel"/>
    <w:tmpl w:val="B21C8D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CAA4B3A"/>
    <w:multiLevelType w:val="hybridMultilevel"/>
    <w:tmpl w:val="7CB8107E"/>
    <w:lvl w:ilvl="0" w:tplc="04090009">
      <w:start w:val="1"/>
      <w:numFmt w:val="bullet"/>
      <w:lvlText w:val=""/>
      <w:lvlJc w:val="left"/>
      <w:pPr>
        <w:ind w:left="6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25" w15:restartNumberingAfterBreak="0">
    <w:nsid w:val="4E9F670D"/>
    <w:multiLevelType w:val="hybridMultilevel"/>
    <w:tmpl w:val="7292B9A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0691445"/>
    <w:multiLevelType w:val="hybridMultilevel"/>
    <w:tmpl w:val="B554EA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912062"/>
    <w:multiLevelType w:val="hybridMultilevel"/>
    <w:tmpl w:val="31029CDE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8701458"/>
    <w:multiLevelType w:val="hybridMultilevel"/>
    <w:tmpl w:val="5D4C8C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9DD35E9"/>
    <w:multiLevelType w:val="hybridMultilevel"/>
    <w:tmpl w:val="F3489E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DDA3C79"/>
    <w:multiLevelType w:val="hybridMultilevel"/>
    <w:tmpl w:val="944A7682"/>
    <w:lvl w:ilvl="0" w:tplc="F9BEA374">
      <w:start w:val="8"/>
      <w:numFmt w:val="decimal"/>
      <w:lvlText w:val="%1."/>
      <w:lvlJc w:val="left"/>
      <w:pPr>
        <w:ind w:left="480" w:hanging="480"/>
      </w:pPr>
      <w:rPr>
        <w:rFonts w:hint="eastAsia"/>
        <w:sz w:val="16"/>
        <w:szCs w:val="1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E9F4745"/>
    <w:multiLevelType w:val="hybridMultilevel"/>
    <w:tmpl w:val="D1565A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7A44EB5"/>
    <w:multiLevelType w:val="hybridMultilevel"/>
    <w:tmpl w:val="8D823AE2"/>
    <w:lvl w:ilvl="0" w:tplc="E82689DA">
      <w:start w:val="1"/>
      <w:numFmt w:val="decimal"/>
      <w:lvlText w:val="%1."/>
      <w:lvlJc w:val="left"/>
      <w:pPr>
        <w:ind w:left="480" w:hanging="480"/>
      </w:pPr>
      <w:rPr>
        <w:b w:val="0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980158E"/>
    <w:multiLevelType w:val="hybridMultilevel"/>
    <w:tmpl w:val="33328C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9814950"/>
    <w:multiLevelType w:val="hybridMultilevel"/>
    <w:tmpl w:val="6FC65DD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9DE3C87"/>
    <w:multiLevelType w:val="hybridMultilevel"/>
    <w:tmpl w:val="9BC67B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D8A280B"/>
    <w:multiLevelType w:val="hybridMultilevel"/>
    <w:tmpl w:val="20D25F9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DDF5E5B"/>
    <w:multiLevelType w:val="hybridMultilevel"/>
    <w:tmpl w:val="D4F8CA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F8C0C7A"/>
    <w:multiLevelType w:val="hybridMultilevel"/>
    <w:tmpl w:val="CE32F4C6"/>
    <w:lvl w:ilvl="0" w:tplc="0409000F">
      <w:start w:val="1"/>
      <w:numFmt w:val="decimal"/>
      <w:lvlText w:val="%1."/>
      <w:lvlJc w:val="left"/>
      <w:pPr>
        <w:ind w:left="3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52" w:hanging="480"/>
      </w:pPr>
    </w:lvl>
    <w:lvl w:ilvl="2" w:tplc="0409001B" w:tentative="1">
      <w:start w:val="1"/>
      <w:numFmt w:val="lowerRoman"/>
      <w:lvlText w:val="%3."/>
      <w:lvlJc w:val="right"/>
      <w:pPr>
        <w:ind w:left="1332" w:hanging="480"/>
      </w:pPr>
    </w:lvl>
    <w:lvl w:ilvl="3" w:tplc="0409000F" w:tentative="1">
      <w:start w:val="1"/>
      <w:numFmt w:val="decimal"/>
      <w:lvlText w:val="%4."/>
      <w:lvlJc w:val="left"/>
      <w:pPr>
        <w:ind w:left="18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2" w:hanging="480"/>
      </w:pPr>
    </w:lvl>
    <w:lvl w:ilvl="5" w:tplc="0409001B" w:tentative="1">
      <w:start w:val="1"/>
      <w:numFmt w:val="lowerRoman"/>
      <w:lvlText w:val="%6."/>
      <w:lvlJc w:val="right"/>
      <w:pPr>
        <w:ind w:left="2772" w:hanging="480"/>
      </w:pPr>
    </w:lvl>
    <w:lvl w:ilvl="6" w:tplc="0409000F" w:tentative="1">
      <w:start w:val="1"/>
      <w:numFmt w:val="decimal"/>
      <w:lvlText w:val="%7."/>
      <w:lvlJc w:val="left"/>
      <w:pPr>
        <w:ind w:left="32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2" w:hanging="480"/>
      </w:pPr>
    </w:lvl>
    <w:lvl w:ilvl="8" w:tplc="0409001B" w:tentative="1">
      <w:start w:val="1"/>
      <w:numFmt w:val="lowerRoman"/>
      <w:lvlText w:val="%9."/>
      <w:lvlJc w:val="right"/>
      <w:pPr>
        <w:ind w:left="4212" w:hanging="480"/>
      </w:pPr>
    </w:lvl>
  </w:abstractNum>
  <w:abstractNum w:abstractNumId="39" w15:restartNumberingAfterBreak="0">
    <w:nsid w:val="732F29D0"/>
    <w:multiLevelType w:val="hybridMultilevel"/>
    <w:tmpl w:val="98C8DF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37C224A"/>
    <w:multiLevelType w:val="hybridMultilevel"/>
    <w:tmpl w:val="327669D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77D48B8"/>
    <w:multiLevelType w:val="hybridMultilevel"/>
    <w:tmpl w:val="DD2A39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81F02B8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99811D3"/>
    <w:multiLevelType w:val="hybridMultilevel"/>
    <w:tmpl w:val="1D628CF2"/>
    <w:lvl w:ilvl="0" w:tplc="0409000D">
      <w:start w:val="1"/>
      <w:numFmt w:val="bullet"/>
      <w:lvlText w:val="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C1F1685"/>
    <w:multiLevelType w:val="hybridMultilevel"/>
    <w:tmpl w:val="635894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C83119B"/>
    <w:multiLevelType w:val="hybridMultilevel"/>
    <w:tmpl w:val="95DECB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7F663CA2"/>
    <w:multiLevelType w:val="hybridMultilevel"/>
    <w:tmpl w:val="A7F884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7F936BDA"/>
    <w:multiLevelType w:val="hybridMultilevel"/>
    <w:tmpl w:val="28B6368A"/>
    <w:lvl w:ilvl="0" w:tplc="35F2DF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0"/>
  </w:num>
  <w:num w:numId="2">
    <w:abstractNumId w:val="18"/>
  </w:num>
  <w:num w:numId="3">
    <w:abstractNumId w:val="23"/>
  </w:num>
  <w:num w:numId="4">
    <w:abstractNumId w:val="8"/>
  </w:num>
  <w:num w:numId="5">
    <w:abstractNumId w:val="9"/>
  </w:num>
  <w:num w:numId="6">
    <w:abstractNumId w:val="32"/>
  </w:num>
  <w:num w:numId="7">
    <w:abstractNumId w:val="40"/>
  </w:num>
  <w:num w:numId="8">
    <w:abstractNumId w:val="41"/>
  </w:num>
  <w:num w:numId="9">
    <w:abstractNumId w:val="35"/>
  </w:num>
  <w:num w:numId="10">
    <w:abstractNumId w:val="28"/>
  </w:num>
  <w:num w:numId="11">
    <w:abstractNumId w:val="19"/>
  </w:num>
  <w:num w:numId="12">
    <w:abstractNumId w:val="31"/>
  </w:num>
  <w:num w:numId="13">
    <w:abstractNumId w:val="5"/>
  </w:num>
  <w:num w:numId="14">
    <w:abstractNumId w:val="42"/>
  </w:num>
  <w:num w:numId="15">
    <w:abstractNumId w:val="21"/>
  </w:num>
  <w:num w:numId="16">
    <w:abstractNumId w:val="36"/>
  </w:num>
  <w:num w:numId="17">
    <w:abstractNumId w:val="3"/>
  </w:num>
  <w:num w:numId="18">
    <w:abstractNumId w:val="25"/>
  </w:num>
  <w:num w:numId="19">
    <w:abstractNumId w:val="4"/>
  </w:num>
  <w:num w:numId="20">
    <w:abstractNumId w:val="37"/>
  </w:num>
  <w:num w:numId="21">
    <w:abstractNumId w:val="44"/>
  </w:num>
  <w:num w:numId="22">
    <w:abstractNumId w:val="30"/>
  </w:num>
  <w:num w:numId="23">
    <w:abstractNumId w:val="26"/>
  </w:num>
  <w:num w:numId="24">
    <w:abstractNumId w:val="45"/>
  </w:num>
  <w:num w:numId="25">
    <w:abstractNumId w:val="0"/>
  </w:num>
  <w:num w:numId="26">
    <w:abstractNumId w:val="38"/>
  </w:num>
  <w:num w:numId="27">
    <w:abstractNumId w:val="33"/>
  </w:num>
  <w:num w:numId="28">
    <w:abstractNumId w:val="39"/>
  </w:num>
  <w:num w:numId="29">
    <w:abstractNumId w:val="2"/>
  </w:num>
  <w:num w:numId="30">
    <w:abstractNumId w:val="15"/>
  </w:num>
  <w:num w:numId="31">
    <w:abstractNumId w:val="47"/>
  </w:num>
  <w:num w:numId="32">
    <w:abstractNumId w:val="13"/>
  </w:num>
  <w:num w:numId="33">
    <w:abstractNumId w:val="22"/>
  </w:num>
  <w:num w:numId="34">
    <w:abstractNumId w:val="43"/>
  </w:num>
  <w:num w:numId="35">
    <w:abstractNumId w:val="11"/>
  </w:num>
  <w:num w:numId="36">
    <w:abstractNumId w:val="16"/>
  </w:num>
  <w:num w:numId="37">
    <w:abstractNumId w:val="1"/>
  </w:num>
  <w:num w:numId="38">
    <w:abstractNumId w:val="12"/>
  </w:num>
  <w:num w:numId="39">
    <w:abstractNumId w:val="46"/>
  </w:num>
  <w:num w:numId="40">
    <w:abstractNumId w:val="10"/>
  </w:num>
  <w:num w:numId="41">
    <w:abstractNumId w:val="34"/>
  </w:num>
  <w:num w:numId="42">
    <w:abstractNumId w:val="29"/>
  </w:num>
  <w:num w:numId="43">
    <w:abstractNumId w:val="14"/>
  </w:num>
  <w:num w:numId="44">
    <w:abstractNumId w:val="27"/>
  </w:num>
  <w:num w:numId="45">
    <w:abstractNumId w:val="6"/>
  </w:num>
  <w:num w:numId="46">
    <w:abstractNumId w:val="17"/>
  </w:num>
  <w:num w:numId="47">
    <w:abstractNumId w:val="24"/>
  </w:num>
  <w:num w:numId="4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jI0M7Q0MzU3NDJU0lEKTi0uzszPAykwNqgFAKvL9v0tAAAA"/>
  </w:docVars>
  <w:rsids>
    <w:rsidRoot w:val="00D02A9D"/>
    <w:rsid w:val="000000DB"/>
    <w:rsid w:val="00000A29"/>
    <w:rsid w:val="00000F25"/>
    <w:rsid w:val="0000162D"/>
    <w:rsid w:val="00001B2F"/>
    <w:rsid w:val="000034FB"/>
    <w:rsid w:val="000038BD"/>
    <w:rsid w:val="00003D54"/>
    <w:rsid w:val="00003E55"/>
    <w:rsid w:val="00005797"/>
    <w:rsid w:val="000059F6"/>
    <w:rsid w:val="0000765A"/>
    <w:rsid w:val="0000770C"/>
    <w:rsid w:val="000079A5"/>
    <w:rsid w:val="00010ABF"/>
    <w:rsid w:val="00011433"/>
    <w:rsid w:val="00011754"/>
    <w:rsid w:val="000145AA"/>
    <w:rsid w:val="00014FA2"/>
    <w:rsid w:val="000174B1"/>
    <w:rsid w:val="00017BA7"/>
    <w:rsid w:val="00021D76"/>
    <w:rsid w:val="00023FE7"/>
    <w:rsid w:val="000243E5"/>
    <w:rsid w:val="00025F4B"/>
    <w:rsid w:val="00026B56"/>
    <w:rsid w:val="00027728"/>
    <w:rsid w:val="000313BA"/>
    <w:rsid w:val="00032425"/>
    <w:rsid w:val="000329CC"/>
    <w:rsid w:val="00034369"/>
    <w:rsid w:val="000348FC"/>
    <w:rsid w:val="0003521A"/>
    <w:rsid w:val="00036F44"/>
    <w:rsid w:val="00036F7F"/>
    <w:rsid w:val="00040023"/>
    <w:rsid w:val="000407F4"/>
    <w:rsid w:val="00040816"/>
    <w:rsid w:val="00040F05"/>
    <w:rsid w:val="00041BC3"/>
    <w:rsid w:val="00041D82"/>
    <w:rsid w:val="00043ABC"/>
    <w:rsid w:val="00043F01"/>
    <w:rsid w:val="00046DD7"/>
    <w:rsid w:val="00047D89"/>
    <w:rsid w:val="00050134"/>
    <w:rsid w:val="00050646"/>
    <w:rsid w:val="00051DD1"/>
    <w:rsid w:val="00053092"/>
    <w:rsid w:val="000546DD"/>
    <w:rsid w:val="0005566D"/>
    <w:rsid w:val="000569DF"/>
    <w:rsid w:val="0005729F"/>
    <w:rsid w:val="00060AD3"/>
    <w:rsid w:val="00061315"/>
    <w:rsid w:val="00062765"/>
    <w:rsid w:val="0006410A"/>
    <w:rsid w:val="000643AC"/>
    <w:rsid w:val="00064B70"/>
    <w:rsid w:val="00064E85"/>
    <w:rsid w:val="000657EB"/>
    <w:rsid w:val="00066005"/>
    <w:rsid w:val="00066C16"/>
    <w:rsid w:val="00067605"/>
    <w:rsid w:val="00067C02"/>
    <w:rsid w:val="0007405F"/>
    <w:rsid w:val="000774AF"/>
    <w:rsid w:val="00077F37"/>
    <w:rsid w:val="00080CF5"/>
    <w:rsid w:val="0008185D"/>
    <w:rsid w:val="00083C9A"/>
    <w:rsid w:val="00085C8E"/>
    <w:rsid w:val="0008638E"/>
    <w:rsid w:val="00086C8B"/>
    <w:rsid w:val="00086FEF"/>
    <w:rsid w:val="00091F7E"/>
    <w:rsid w:val="0009224B"/>
    <w:rsid w:val="0009446C"/>
    <w:rsid w:val="000944AB"/>
    <w:rsid w:val="0009593B"/>
    <w:rsid w:val="00095F67"/>
    <w:rsid w:val="00096659"/>
    <w:rsid w:val="00097046"/>
    <w:rsid w:val="000A048F"/>
    <w:rsid w:val="000A0BEE"/>
    <w:rsid w:val="000A132F"/>
    <w:rsid w:val="000A244A"/>
    <w:rsid w:val="000A4FB1"/>
    <w:rsid w:val="000A5661"/>
    <w:rsid w:val="000A5A9A"/>
    <w:rsid w:val="000A69EE"/>
    <w:rsid w:val="000A7085"/>
    <w:rsid w:val="000A7116"/>
    <w:rsid w:val="000A7EDF"/>
    <w:rsid w:val="000B1943"/>
    <w:rsid w:val="000B1C2E"/>
    <w:rsid w:val="000B2D88"/>
    <w:rsid w:val="000B4443"/>
    <w:rsid w:val="000B4DF7"/>
    <w:rsid w:val="000B567A"/>
    <w:rsid w:val="000B5E94"/>
    <w:rsid w:val="000B5F9B"/>
    <w:rsid w:val="000B7302"/>
    <w:rsid w:val="000B7FFC"/>
    <w:rsid w:val="000C08E1"/>
    <w:rsid w:val="000C19BC"/>
    <w:rsid w:val="000C31F6"/>
    <w:rsid w:val="000C3597"/>
    <w:rsid w:val="000C3B9A"/>
    <w:rsid w:val="000C5FC6"/>
    <w:rsid w:val="000C6838"/>
    <w:rsid w:val="000C691F"/>
    <w:rsid w:val="000C707D"/>
    <w:rsid w:val="000C7AFA"/>
    <w:rsid w:val="000D1DC3"/>
    <w:rsid w:val="000D1E77"/>
    <w:rsid w:val="000D1F37"/>
    <w:rsid w:val="000D4736"/>
    <w:rsid w:val="000D5095"/>
    <w:rsid w:val="000D5D3C"/>
    <w:rsid w:val="000E18E6"/>
    <w:rsid w:val="000E1BE2"/>
    <w:rsid w:val="000E31AB"/>
    <w:rsid w:val="000E3492"/>
    <w:rsid w:val="000E38D9"/>
    <w:rsid w:val="000E3BFB"/>
    <w:rsid w:val="000E410D"/>
    <w:rsid w:val="000E57BA"/>
    <w:rsid w:val="000E5FFD"/>
    <w:rsid w:val="000E605E"/>
    <w:rsid w:val="000E7603"/>
    <w:rsid w:val="000E7C5B"/>
    <w:rsid w:val="000F087D"/>
    <w:rsid w:val="000F0F90"/>
    <w:rsid w:val="000F1B4A"/>
    <w:rsid w:val="000F2276"/>
    <w:rsid w:val="000F24DA"/>
    <w:rsid w:val="000F2F89"/>
    <w:rsid w:val="000F334A"/>
    <w:rsid w:val="000F3429"/>
    <w:rsid w:val="000F4E24"/>
    <w:rsid w:val="000F5E2E"/>
    <w:rsid w:val="000F60F0"/>
    <w:rsid w:val="000F6C1F"/>
    <w:rsid w:val="000F74BF"/>
    <w:rsid w:val="001008FF"/>
    <w:rsid w:val="00100AA3"/>
    <w:rsid w:val="00100BC8"/>
    <w:rsid w:val="00101757"/>
    <w:rsid w:val="001041A9"/>
    <w:rsid w:val="00104D53"/>
    <w:rsid w:val="001065D6"/>
    <w:rsid w:val="00106DC7"/>
    <w:rsid w:val="00107663"/>
    <w:rsid w:val="001076E9"/>
    <w:rsid w:val="00107840"/>
    <w:rsid w:val="001078A9"/>
    <w:rsid w:val="0011036A"/>
    <w:rsid w:val="0011074E"/>
    <w:rsid w:val="00111DB7"/>
    <w:rsid w:val="00112234"/>
    <w:rsid w:val="00112274"/>
    <w:rsid w:val="00112439"/>
    <w:rsid w:val="00112AB2"/>
    <w:rsid w:val="001148C8"/>
    <w:rsid w:val="00115E5B"/>
    <w:rsid w:val="00116D4E"/>
    <w:rsid w:val="00117288"/>
    <w:rsid w:val="00117797"/>
    <w:rsid w:val="00121BC8"/>
    <w:rsid w:val="00121EB2"/>
    <w:rsid w:val="00122313"/>
    <w:rsid w:val="0012265E"/>
    <w:rsid w:val="001229A6"/>
    <w:rsid w:val="001231A3"/>
    <w:rsid w:val="00123FC2"/>
    <w:rsid w:val="001243F6"/>
    <w:rsid w:val="001252F8"/>
    <w:rsid w:val="00125A23"/>
    <w:rsid w:val="00126523"/>
    <w:rsid w:val="001267F0"/>
    <w:rsid w:val="0012790D"/>
    <w:rsid w:val="0013068B"/>
    <w:rsid w:val="001320F5"/>
    <w:rsid w:val="001325DC"/>
    <w:rsid w:val="00132D0F"/>
    <w:rsid w:val="00133ABD"/>
    <w:rsid w:val="00133DF2"/>
    <w:rsid w:val="00133F3F"/>
    <w:rsid w:val="001344F5"/>
    <w:rsid w:val="00134840"/>
    <w:rsid w:val="001350E8"/>
    <w:rsid w:val="00135179"/>
    <w:rsid w:val="0013530B"/>
    <w:rsid w:val="00135E32"/>
    <w:rsid w:val="00135FE1"/>
    <w:rsid w:val="00136520"/>
    <w:rsid w:val="0013690F"/>
    <w:rsid w:val="0014086B"/>
    <w:rsid w:val="00140EB1"/>
    <w:rsid w:val="00141DA8"/>
    <w:rsid w:val="00142F90"/>
    <w:rsid w:val="0014347B"/>
    <w:rsid w:val="001434C5"/>
    <w:rsid w:val="0014382F"/>
    <w:rsid w:val="00143C76"/>
    <w:rsid w:val="001452CC"/>
    <w:rsid w:val="00145C6E"/>
    <w:rsid w:val="00146BE6"/>
    <w:rsid w:val="00146C98"/>
    <w:rsid w:val="00147425"/>
    <w:rsid w:val="00147CE2"/>
    <w:rsid w:val="00150E8E"/>
    <w:rsid w:val="001511D8"/>
    <w:rsid w:val="00151485"/>
    <w:rsid w:val="00152674"/>
    <w:rsid w:val="00152B59"/>
    <w:rsid w:val="0015318D"/>
    <w:rsid w:val="00153E7B"/>
    <w:rsid w:val="00153E83"/>
    <w:rsid w:val="00154BA4"/>
    <w:rsid w:val="00157E9F"/>
    <w:rsid w:val="00160EAE"/>
    <w:rsid w:val="001620D0"/>
    <w:rsid w:val="001623B0"/>
    <w:rsid w:val="0016280A"/>
    <w:rsid w:val="001631CA"/>
    <w:rsid w:val="0016364C"/>
    <w:rsid w:val="001636AD"/>
    <w:rsid w:val="001636E6"/>
    <w:rsid w:val="00164BB1"/>
    <w:rsid w:val="00164E6C"/>
    <w:rsid w:val="00167302"/>
    <w:rsid w:val="00167DF8"/>
    <w:rsid w:val="001701B3"/>
    <w:rsid w:val="00170D06"/>
    <w:rsid w:val="00171180"/>
    <w:rsid w:val="00173603"/>
    <w:rsid w:val="0017396D"/>
    <w:rsid w:val="00175BCB"/>
    <w:rsid w:val="00176CC6"/>
    <w:rsid w:val="00182124"/>
    <w:rsid w:val="001823BC"/>
    <w:rsid w:val="00182E29"/>
    <w:rsid w:val="001837F8"/>
    <w:rsid w:val="0018480D"/>
    <w:rsid w:val="00186466"/>
    <w:rsid w:val="00187A38"/>
    <w:rsid w:val="001918E5"/>
    <w:rsid w:val="00191F6E"/>
    <w:rsid w:val="001924EB"/>
    <w:rsid w:val="0019279D"/>
    <w:rsid w:val="00193B88"/>
    <w:rsid w:val="00194464"/>
    <w:rsid w:val="001969C2"/>
    <w:rsid w:val="0019730A"/>
    <w:rsid w:val="001A0711"/>
    <w:rsid w:val="001A131D"/>
    <w:rsid w:val="001A282F"/>
    <w:rsid w:val="001A3F8C"/>
    <w:rsid w:val="001A45C0"/>
    <w:rsid w:val="001A4D2D"/>
    <w:rsid w:val="001A5046"/>
    <w:rsid w:val="001A53B0"/>
    <w:rsid w:val="001A58A8"/>
    <w:rsid w:val="001A6647"/>
    <w:rsid w:val="001A671E"/>
    <w:rsid w:val="001B07C8"/>
    <w:rsid w:val="001B0C72"/>
    <w:rsid w:val="001B208F"/>
    <w:rsid w:val="001B2846"/>
    <w:rsid w:val="001B2A0C"/>
    <w:rsid w:val="001B3CCA"/>
    <w:rsid w:val="001B4051"/>
    <w:rsid w:val="001B4A9B"/>
    <w:rsid w:val="001B5F14"/>
    <w:rsid w:val="001B6DE4"/>
    <w:rsid w:val="001B76BD"/>
    <w:rsid w:val="001B775F"/>
    <w:rsid w:val="001B7CD4"/>
    <w:rsid w:val="001C0064"/>
    <w:rsid w:val="001C0693"/>
    <w:rsid w:val="001C1784"/>
    <w:rsid w:val="001C3350"/>
    <w:rsid w:val="001C5163"/>
    <w:rsid w:val="001C59CC"/>
    <w:rsid w:val="001C67B2"/>
    <w:rsid w:val="001C68E4"/>
    <w:rsid w:val="001D017C"/>
    <w:rsid w:val="001D0ECD"/>
    <w:rsid w:val="001D168C"/>
    <w:rsid w:val="001D1705"/>
    <w:rsid w:val="001D2EF6"/>
    <w:rsid w:val="001D2F08"/>
    <w:rsid w:val="001D78E2"/>
    <w:rsid w:val="001E02DE"/>
    <w:rsid w:val="001E05BD"/>
    <w:rsid w:val="001E0C9B"/>
    <w:rsid w:val="001E2D21"/>
    <w:rsid w:val="001E2FA2"/>
    <w:rsid w:val="001E4358"/>
    <w:rsid w:val="001E450A"/>
    <w:rsid w:val="001E4C3F"/>
    <w:rsid w:val="001E4FD9"/>
    <w:rsid w:val="001E4FFE"/>
    <w:rsid w:val="001E54C4"/>
    <w:rsid w:val="001E5CA4"/>
    <w:rsid w:val="001E6EF4"/>
    <w:rsid w:val="001E7AD8"/>
    <w:rsid w:val="001F0B6A"/>
    <w:rsid w:val="001F0E13"/>
    <w:rsid w:val="001F0E32"/>
    <w:rsid w:val="001F1705"/>
    <w:rsid w:val="001F19CC"/>
    <w:rsid w:val="001F2288"/>
    <w:rsid w:val="001F349F"/>
    <w:rsid w:val="001F37D4"/>
    <w:rsid w:val="001F44A5"/>
    <w:rsid w:val="001F6629"/>
    <w:rsid w:val="001F725F"/>
    <w:rsid w:val="001F77B2"/>
    <w:rsid w:val="0020220F"/>
    <w:rsid w:val="0020245E"/>
    <w:rsid w:val="00203093"/>
    <w:rsid w:val="0020339E"/>
    <w:rsid w:val="002040A3"/>
    <w:rsid w:val="00204434"/>
    <w:rsid w:val="00205C08"/>
    <w:rsid w:val="00206922"/>
    <w:rsid w:val="00207A59"/>
    <w:rsid w:val="00211068"/>
    <w:rsid w:val="00212E3E"/>
    <w:rsid w:val="002137BA"/>
    <w:rsid w:val="002139B2"/>
    <w:rsid w:val="00213BFB"/>
    <w:rsid w:val="00214F8A"/>
    <w:rsid w:val="002157A0"/>
    <w:rsid w:val="0021582B"/>
    <w:rsid w:val="00216AD7"/>
    <w:rsid w:val="0022035E"/>
    <w:rsid w:val="002207BA"/>
    <w:rsid w:val="002214B9"/>
    <w:rsid w:val="00222EE0"/>
    <w:rsid w:val="00223CAB"/>
    <w:rsid w:val="002240C3"/>
    <w:rsid w:val="00224D09"/>
    <w:rsid w:val="00225EAF"/>
    <w:rsid w:val="00227511"/>
    <w:rsid w:val="0023056F"/>
    <w:rsid w:val="0023057A"/>
    <w:rsid w:val="002332EE"/>
    <w:rsid w:val="00234494"/>
    <w:rsid w:val="00235A57"/>
    <w:rsid w:val="00235A81"/>
    <w:rsid w:val="00236429"/>
    <w:rsid w:val="00240EB6"/>
    <w:rsid w:val="00241FF6"/>
    <w:rsid w:val="002427CE"/>
    <w:rsid w:val="00242828"/>
    <w:rsid w:val="00242A7F"/>
    <w:rsid w:val="00243232"/>
    <w:rsid w:val="002437D7"/>
    <w:rsid w:val="00244DD6"/>
    <w:rsid w:val="0024633B"/>
    <w:rsid w:val="00246B50"/>
    <w:rsid w:val="00246FB6"/>
    <w:rsid w:val="00247032"/>
    <w:rsid w:val="00251429"/>
    <w:rsid w:val="00253C76"/>
    <w:rsid w:val="002544E5"/>
    <w:rsid w:val="00255142"/>
    <w:rsid w:val="00255609"/>
    <w:rsid w:val="00255B32"/>
    <w:rsid w:val="00255CCE"/>
    <w:rsid w:val="00257249"/>
    <w:rsid w:val="002575A5"/>
    <w:rsid w:val="00257B0F"/>
    <w:rsid w:val="00260237"/>
    <w:rsid w:val="00260751"/>
    <w:rsid w:val="00260E8D"/>
    <w:rsid w:val="002614C5"/>
    <w:rsid w:val="00261655"/>
    <w:rsid w:val="00261C11"/>
    <w:rsid w:val="00261F08"/>
    <w:rsid w:val="0026320B"/>
    <w:rsid w:val="00263741"/>
    <w:rsid w:val="00264751"/>
    <w:rsid w:val="002659AB"/>
    <w:rsid w:val="00267420"/>
    <w:rsid w:val="00267C0A"/>
    <w:rsid w:val="002705FC"/>
    <w:rsid w:val="002706BB"/>
    <w:rsid w:val="0027351F"/>
    <w:rsid w:val="00275061"/>
    <w:rsid w:val="00275DA0"/>
    <w:rsid w:val="00276D4D"/>
    <w:rsid w:val="00277203"/>
    <w:rsid w:val="002808A0"/>
    <w:rsid w:val="00280F1E"/>
    <w:rsid w:val="00281C5B"/>
    <w:rsid w:val="002825BE"/>
    <w:rsid w:val="0028269C"/>
    <w:rsid w:val="002833E3"/>
    <w:rsid w:val="002834A7"/>
    <w:rsid w:val="0028462F"/>
    <w:rsid w:val="00284A82"/>
    <w:rsid w:val="00286389"/>
    <w:rsid w:val="00286A03"/>
    <w:rsid w:val="002874AE"/>
    <w:rsid w:val="00290835"/>
    <w:rsid w:val="002930ED"/>
    <w:rsid w:val="0029405C"/>
    <w:rsid w:val="002941F3"/>
    <w:rsid w:val="002948C6"/>
    <w:rsid w:val="0029520A"/>
    <w:rsid w:val="00295741"/>
    <w:rsid w:val="00296302"/>
    <w:rsid w:val="002978C1"/>
    <w:rsid w:val="00297B13"/>
    <w:rsid w:val="00297BAF"/>
    <w:rsid w:val="00297E24"/>
    <w:rsid w:val="002A0383"/>
    <w:rsid w:val="002A0ED3"/>
    <w:rsid w:val="002A1FC6"/>
    <w:rsid w:val="002A27DA"/>
    <w:rsid w:val="002A28F1"/>
    <w:rsid w:val="002A4386"/>
    <w:rsid w:val="002A539B"/>
    <w:rsid w:val="002A60D8"/>
    <w:rsid w:val="002A67F7"/>
    <w:rsid w:val="002B0006"/>
    <w:rsid w:val="002B03BA"/>
    <w:rsid w:val="002B06E5"/>
    <w:rsid w:val="002B1392"/>
    <w:rsid w:val="002B4C32"/>
    <w:rsid w:val="002B501C"/>
    <w:rsid w:val="002B5CA2"/>
    <w:rsid w:val="002B634A"/>
    <w:rsid w:val="002B6A0E"/>
    <w:rsid w:val="002B7BEA"/>
    <w:rsid w:val="002C33AA"/>
    <w:rsid w:val="002C421A"/>
    <w:rsid w:val="002C56F4"/>
    <w:rsid w:val="002C64F4"/>
    <w:rsid w:val="002C6953"/>
    <w:rsid w:val="002C77C1"/>
    <w:rsid w:val="002C78D0"/>
    <w:rsid w:val="002D6685"/>
    <w:rsid w:val="002D69FB"/>
    <w:rsid w:val="002E134D"/>
    <w:rsid w:val="002E2B94"/>
    <w:rsid w:val="002E2F17"/>
    <w:rsid w:val="002E3EA7"/>
    <w:rsid w:val="002E52F1"/>
    <w:rsid w:val="002E6A20"/>
    <w:rsid w:val="002E6B6E"/>
    <w:rsid w:val="002E7259"/>
    <w:rsid w:val="002E7344"/>
    <w:rsid w:val="002E7F5F"/>
    <w:rsid w:val="002F1072"/>
    <w:rsid w:val="002F14A2"/>
    <w:rsid w:val="002F1F54"/>
    <w:rsid w:val="002F33E4"/>
    <w:rsid w:val="002F3F60"/>
    <w:rsid w:val="002F4E53"/>
    <w:rsid w:val="002F4E6F"/>
    <w:rsid w:val="002F51E3"/>
    <w:rsid w:val="002F7036"/>
    <w:rsid w:val="00300E78"/>
    <w:rsid w:val="0030226E"/>
    <w:rsid w:val="00303ADD"/>
    <w:rsid w:val="00303B20"/>
    <w:rsid w:val="0030425C"/>
    <w:rsid w:val="0030426B"/>
    <w:rsid w:val="003043F3"/>
    <w:rsid w:val="003047FD"/>
    <w:rsid w:val="00305E7E"/>
    <w:rsid w:val="003064D5"/>
    <w:rsid w:val="00306BDF"/>
    <w:rsid w:val="003123CE"/>
    <w:rsid w:val="00313241"/>
    <w:rsid w:val="003133A8"/>
    <w:rsid w:val="003134BE"/>
    <w:rsid w:val="0031365C"/>
    <w:rsid w:val="0031450E"/>
    <w:rsid w:val="003153CA"/>
    <w:rsid w:val="0031592C"/>
    <w:rsid w:val="0031595F"/>
    <w:rsid w:val="0031618E"/>
    <w:rsid w:val="003162AD"/>
    <w:rsid w:val="00317D90"/>
    <w:rsid w:val="00320174"/>
    <w:rsid w:val="0032036D"/>
    <w:rsid w:val="003205F8"/>
    <w:rsid w:val="00320EE6"/>
    <w:rsid w:val="00321676"/>
    <w:rsid w:val="003249E8"/>
    <w:rsid w:val="00324CAE"/>
    <w:rsid w:val="00325899"/>
    <w:rsid w:val="0032610A"/>
    <w:rsid w:val="00326E2A"/>
    <w:rsid w:val="003275EA"/>
    <w:rsid w:val="0033079D"/>
    <w:rsid w:val="00330C8E"/>
    <w:rsid w:val="00332D3C"/>
    <w:rsid w:val="00333386"/>
    <w:rsid w:val="003336F2"/>
    <w:rsid w:val="00333E96"/>
    <w:rsid w:val="003358B1"/>
    <w:rsid w:val="0033593D"/>
    <w:rsid w:val="00335992"/>
    <w:rsid w:val="00335B90"/>
    <w:rsid w:val="00335D3C"/>
    <w:rsid w:val="00337C37"/>
    <w:rsid w:val="003400C5"/>
    <w:rsid w:val="0034030F"/>
    <w:rsid w:val="003407E0"/>
    <w:rsid w:val="003408BE"/>
    <w:rsid w:val="00340D65"/>
    <w:rsid w:val="00340DF1"/>
    <w:rsid w:val="00340E09"/>
    <w:rsid w:val="00341033"/>
    <w:rsid w:val="0034181F"/>
    <w:rsid w:val="00341CFE"/>
    <w:rsid w:val="003435E5"/>
    <w:rsid w:val="00345036"/>
    <w:rsid w:val="003454F9"/>
    <w:rsid w:val="003464F2"/>
    <w:rsid w:val="00350709"/>
    <w:rsid w:val="00351092"/>
    <w:rsid w:val="003542A7"/>
    <w:rsid w:val="00354E1A"/>
    <w:rsid w:val="00356079"/>
    <w:rsid w:val="003562BB"/>
    <w:rsid w:val="00360B7D"/>
    <w:rsid w:val="00360E3C"/>
    <w:rsid w:val="0036215A"/>
    <w:rsid w:val="00362395"/>
    <w:rsid w:val="003642C5"/>
    <w:rsid w:val="0036515E"/>
    <w:rsid w:val="00370169"/>
    <w:rsid w:val="00371E2D"/>
    <w:rsid w:val="003732E2"/>
    <w:rsid w:val="003733D6"/>
    <w:rsid w:val="003736A1"/>
    <w:rsid w:val="0037400F"/>
    <w:rsid w:val="0037461E"/>
    <w:rsid w:val="00376D02"/>
    <w:rsid w:val="00377419"/>
    <w:rsid w:val="003802CD"/>
    <w:rsid w:val="00382005"/>
    <w:rsid w:val="00382701"/>
    <w:rsid w:val="003846E5"/>
    <w:rsid w:val="0038540F"/>
    <w:rsid w:val="003855DD"/>
    <w:rsid w:val="00385E51"/>
    <w:rsid w:val="00386ACD"/>
    <w:rsid w:val="0038788F"/>
    <w:rsid w:val="00390404"/>
    <w:rsid w:val="00390F0E"/>
    <w:rsid w:val="003921A5"/>
    <w:rsid w:val="00392F62"/>
    <w:rsid w:val="00394440"/>
    <w:rsid w:val="00394C30"/>
    <w:rsid w:val="00395975"/>
    <w:rsid w:val="003973CD"/>
    <w:rsid w:val="003973E9"/>
    <w:rsid w:val="003A0192"/>
    <w:rsid w:val="003A0C18"/>
    <w:rsid w:val="003A0C87"/>
    <w:rsid w:val="003A1A44"/>
    <w:rsid w:val="003A1DCB"/>
    <w:rsid w:val="003A209A"/>
    <w:rsid w:val="003A2AE6"/>
    <w:rsid w:val="003A30F3"/>
    <w:rsid w:val="003A366A"/>
    <w:rsid w:val="003A554D"/>
    <w:rsid w:val="003A5CDD"/>
    <w:rsid w:val="003A6C43"/>
    <w:rsid w:val="003A75C9"/>
    <w:rsid w:val="003A7C24"/>
    <w:rsid w:val="003B03C8"/>
    <w:rsid w:val="003B1C94"/>
    <w:rsid w:val="003B237D"/>
    <w:rsid w:val="003B248D"/>
    <w:rsid w:val="003B37FA"/>
    <w:rsid w:val="003B44BE"/>
    <w:rsid w:val="003B4999"/>
    <w:rsid w:val="003B49F8"/>
    <w:rsid w:val="003B5E81"/>
    <w:rsid w:val="003B6FDE"/>
    <w:rsid w:val="003B73DB"/>
    <w:rsid w:val="003C00AF"/>
    <w:rsid w:val="003C06E3"/>
    <w:rsid w:val="003C1440"/>
    <w:rsid w:val="003C1AC7"/>
    <w:rsid w:val="003C21DC"/>
    <w:rsid w:val="003C2EF6"/>
    <w:rsid w:val="003C3655"/>
    <w:rsid w:val="003C5071"/>
    <w:rsid w:val="003C5511"/>
    <w:rsid w:val="003C57CB"/>
    <w:rsid w:val="003C5BF2"/>
    <w:rsid w:val="003C7A8A"/>
    <w:rsid w:val="003D01C3"/>
    <w:rsid w:val="003D0CD9"/>
    <w:rsid w:val="003D0E78"/>
    <w:rsid w:val="003D1B62"/>
    <w:rsid w:val="003D2C34"/>
    <w:rsid w:val="003D3F0A"/>
    <w:rsid w:val="003D474B"/>
    <w:rsid w:val="003D4F81"/>
    <w:rsid w:val="003D589F"/>
    <w:rsid w:val="003D5A94"/>
    <w:rsid w:val="003E3FE6"/>
    <w:rsid w:val="003E4279"/>
    <w:rsid w:val="003E57C2"/>
    <w:rsid w:val="003E61BA"/>
    <w:rsid w:val="003F006E"/>
    <w:rsid w:val="003F02F1"/>
    <w:rsid w:val="003F080D"/>
    <w:rsid w:val="003F0AAB"/>
    <w:rsid w:val="003F1279"/>
    <w:rsid w:val="003F1BCD"/>
    <w:rsid w:val="003F21C9"/>
    <w:rsid w:val="003F22BE"/>
    <w:rsid w:val="003F36C8"/>
    <w:rsid w:val="003F3D55"/>
    <w:rsid w:val="003F54FB"/>
    <w:rsid w:val="003F560C"/>
    <w:rsid w:val="003F6100"/>
    <w:rsid w:val="003F6CA5"/>
    <w:rsid w:val="003F7878"/>
    <w:rsid w:val="003F7E6B"/>
    <w:rsid w:val="003F7F50"/>
    <w:rsid w:val="004001D6"/>
    <w:rsid w:val="004004D7"/>
    <w:rsid w:val="004007D6"/>
    <w:rsid w:val="004007F3"/>
    <w:rsid w:val="00407A19"/>
    <w:rsid w:val="00407B18"/>
    <w:rsid w:val="00410784"/>
    <w:rsid w:val="004111E3"/>
    <w:rsid w:val="00413F8E"/>
    <w:rsid w:val="00416F09"/>
    <w:rsid w:val="004173AF"/>
    <w:rsid w:val="00420BFE"/>
    <w:rsid w:val="004217A9"/>
    <w:rsid w:val="004220AA"/>
    <w:rsid w:val="00423148"/>
    <w:rsid w:val="00426E63"/>
    <w:rsid w:val="004310EF"/>
    <w:rsid w:val="00431EFE"/>
    <w:rsid w:val="00432D29"/>
    <w:rsid w:val="00432F1C"/>
    <w:rsid w:val="0043311B"/>
    <w:rsid w:val="00433351"/>
    <w:rsid w:val="004337DB"/>
    <w:rsid w:val="00435705"/>
    <w:rsid w:val="00436A71"/>
    <w:rsid w:val="00437CEB"/>
    <w:rsid w:val="004401D8"/>
    <w:rsid w:val="00440937"/>
    <w:rsid w:val="00440F8D"/>
    <w:rsid w:val="004416CC"/>
    <w:rsid w:val="004462DE"/>
    <w:rsid w:val="00446B52"/>
    <w:rsid w:val="0044726A"/>
    <w:rsid w:val="00450261"/>
    <w:rsid w:val="00450412"/>
    <w:rsid w:val="00450598"/>
    <w:rsid w:val="00450EDC"/>
    <w:rsid w:val="00451880"/>
    <w:rsid w:val="00452455"/>
    <w:rsid w:val="004526EB"/>
    <w:rsid w:val="00452CB1"/>
    <w:rsid w:val="004534A0"/>
    <w:rsid w:val="0045357A"/>
    <w:rsid w:val="00453A79"/>
    <w:rsid w:val="00455B33"/>
    <w:rsid w:val="00456AAE"/>
    <w:rsid w:val="00457CF8"/>
    <w:rsid w:val="00457DEB"/>
    <w:rsid w:val="004605D5"/>
    <w:rsid w:val="004610C3"/>
    <w:rsid w:val="00461827"/>
    <w:rsid w:val="004622A8"/>
    <w:rsid w:val="004627D6"/>
    <w:rsid w:val="00462C5A"/>
    <w:rsid w:val="00464DDB"/>
    <w:rsid w:val="004663AE"/>
    <w:rsid w:val="00466BCC"/>
    <w:rsid w:val="00466DF6"/>
    <w:rsid w:val="0046759A"/>
    <w:rsid w:val="0047020E"/>
    <w:rsid w:val="00470DEF"/>
    <w:rsid w:val="00473843"/>
    <w:rsid w:val="004738AB"/>
    <w:rsid w:val="00473940"/>
    <w:rsid w:val="00475154"/>
    <w:rsid w:val="0047588E"/>
    <w:rsid w:val="00480F52"/>
    <w:rsid w:val="004832FC"/>
    <w:rsid w:val="0048375C"/>
    <w:rsid w:val="00490C9A"/>
    <w:rsid w:val="004920CB"/>
    <w:rsid w:val="004967C8"/>
    <w:rsid w:val="004A0BE5"/>
    <w:rsid w:val="004A1162"/>
    <w:rsid w:val="004A169F"/>
    <w:rsid w:val="004A2544"/>
    <w:rsid w:val="004A2C7B"/>
    <w:rsid w:val="004A321B"/>
    <w:rsid w:val="004A3252"/>
    <w:rsid w:val="004A394D"/>
    <w:rsid w:val="004A626E"/>
    <w:rsid w:val="004A7810"/>
    <w:rsid w:val="004B0219"/>
    <w:rsid w:val="004B1E20"/>
    <w:rsid w:val="004B53EF"/>
    <w:rsid w:val="004B66A7"/>
    <w:rsid w:val="004B6A92"/>
    <w:rsid w:val="004B6C68"/>
    <w:rsid w:val="004B71F1"/>
    <w:rsid w:val="004B753F"/>
    <w:rsid w:val="004C04B3"/>
    <w:rsid w:val="004C0544"/>
    <w:rsid w:val="004C109E"/>
    <w:rsid w:val="004C20A9"/>
    <w:rsid w:val="004C3614"/>
    <w:rsid w:val="004C4D3C"/>
    <w:rsid w:val="004C7572"/>
    <w:rsid w:val="004C790F"/>
    <w:rsid w:val="004C7D47"/>
    <w:rsid w:val="004D016C"/>
    <w:rsid w:val="004D0DDF"/>
    <w:rsid w:val="004D14D4"/>
    <w:rsid w:val="004D3427"/>
    <w:rsid w:val="004D389D"/>
    <w:rsid w:val="004D6B56"/>
    <w:rsid w:val="004D6EAC"/>
    <w:rsid w:val="004D71C1"/>
    <w:rsid w:val="004D75E3"/>
    <w:rsid w:val="004E04DE"/>
    <w:rsid w:val="004E26F9"/>
    <w:rsid w:val="004E461B"/>
    <w:rsid w:val="004E48D0"/>
    <w:rsid w:val="004E5212"/>
    <w:rsid w:val="004E602F"/>
    <w:rsid w:val="004F0065"/>
    <w:rsid w:val="004F0B6B"/>
    <w:rsid w:val="004F23D5"/>
    <w:rsid w:val="004F27E9"/>
    <w:rsid w:val="004F2D7B"/>
    <w:rsid w:val="004F2EAE"/>
    <w:rsid w:val="004F3D0A"/>
    <w:rsid w:val="004F4470"/>
    <w:rsid w:val="004F4AE5"/>
    <w:rsid w:val="004F4CA2"/>
    <w:rsid w:val="004F7D99"/>
    <w:rsid w:val="005025EB"/>
    <w:rsid w:val="00502943"/>
    <w:rsid w:val="00502B37"/>
    <w:rsid w:val="00510A8C"/>
    <w:rsid w:val="00511E9B"/>
    <w:rsid w:val="005129B0"/>
    <w:rsid w:val="00512B25"/>
    <w:rsid w:val="005144B5"/>
    <w:rsid w:val="00515AD5"/>
    <w:rsid w:val="00515BFD"/>
    <w:rsid w:val="00515D5B"/>
    <w:rsid w:val="00517A26"/>
    <w:rsid w:val="0052078C"/>
    <w:rsid w:val="0052135D"/>
    <w:rsid w:val="005213EA"/>
    <w:rsid w:val="00522568"/>
    <w:rsid w:val="0052380F"/>
    <w:rsid w:val="005253F4"/>
    <w:rsid w:val="00525833"/>
    <w:rsid w:val="0052622F"/>
    <w:rsid w:val="005267F9"/>
    <w:rsid w:val="00526A30"/>
    <w:rsid w:val="00527744"/>
    <w:rsid w:val="005278AD"/>
    <w:rsid w:val="00532F28"/>
    <w:rsid w:val="005330B7"/>
    <w:rsid w:val="00533B84"/>
    <w:rsid w:val="00533F90"/>
    <w:rsid w:val="0053446B"/>
    <w:rsid w:val="005344D3"/>
    <w:rsid w:val="005346AA"/>
    <w:rsid w:val="005353F1"/>
    <w:rsid w:val="00535BC4"/>
    <w:rsid w:val="005368CA"/>
    <w:rsid w:val="00536FBE"/>
    <w:rsid w:val="005378F9"/>
    <w:rsid w:val="005414E1"/>
    <w:rsid w:val="00542614"/>
    <w:rsid w:val="00546D8D"/>
    <w:rsid w:val="005515A7"/>
    <w:rsid w:val="005529C1"/>
    <w:rsid w:val="00552DDE"/>
    <w:rsid w:val="00553E62"/>
    <w:rsid w:val="0055508C"/>
    <w:rsid w:val="005557F3"/>
    <w:rsid w:val="005566D9"/>
    <w:rsid w:val="005571E3"/>
    <w:rsid w:val="00557829"/>
    <w:rsid w:val="00560CEF"/>
    <w:rsid w:val="00561843"/>
    <w:rsid w:val="00563B49"/>
    <w:rsid w:val="005645A4"/>
    <w:rsid w:val="00565421"/>
    <w:rsid w:val="00566E76"/>
    <w:rsid w:val="00567702"/>
    <w:rsid w:val="00571D55"/>
    <w:rsid w:val="00572030"/>
    <w:rsid w:val="005726C2"/>
    <w:rsid w:val="00572C2F"/>
    <w:rsid w:val="00572E38"/>
    <w:rsid w:val="00573093"/>
    <w:rsid w:val="0057353B"/>
    <w:rsid w:val="005747CE"/>
    <w:rsid w:val="00575117"/>
    <w:rsid w:val="00575146"/>
    <w:rsid w:val="005764C2"/>
    <w:rsid w:val="00576602"/>
    <w:rsid w:val="00576B27"/>
    <w:rsid w:val="005773D2"/>
    <w:rsid w:val="00582C9A"/>
    <w:rsid w:val="005835E3"/>
    <w:rsid w:val="00584171"/>
    <w:rsid w:val="00584951"/>
    <w:rsid w:val="00585569"/>
    <w:rsid w:val="00585B39"/>
    <w:rsid w:val="00590931"/>
    <w:rsid w:val="005946CE"/>
    <w:rsid w:val="00594805"/>
    <w:rsid w:val="00594851"/>
    <w:rsid w:val="005951F4"/>
    <w:rsid w:val="00595E7F"/>
    <w:rsid w:val="00596CC2"/>
    <w:rsid w:val="00597D4C"/>
    <w:rsid w:val="005A01C2"/>
    <w:rsid w:val="005A16CF"/>
    <w:rsid w:val="005A2682"/>
    <w:rsid w:val="005A32DA"/>
    <w:rsid w:val="005A33E6"/>
    <w:rsid w:val="005A3AA8"/>
    <w:rsid w:val="005A4490"/>
    <w:rsid w:val="005A4987"/>
    <w:rsid w:val="005A4DC8"/>
    <w:rsid w:val="005A50E6"/>
    <w:rsid w:val="005A6CD1"/>
    <w:rsid w:val="005A6FB9"/>
    <w:rsid w:val="005A7630"/>
    <w:rsid w:val="005B04B3"/>
    <w:rsid w:val="005B06E6"/>
    <w:rsid w:val="005B1A4F"/>
    <w:rsid w:val="005B4E5E"/>
    <w:rsid w:val="005B6598"/>
    <w:rsid w:val="005B6E47"/>
    <w:rsid w:val="005C0C69"/>
    <w:rsid w:val="005C0F2A"/>
    <w:rsid w:val="005C1735"/>
    <w:rsid w:val="005C17AA"/>
    <w:rsid w:val="005C2EA5"/>
    <w:rsid w:val="005C4122"/>
    <w:rsid w:val="005C50BC"/>
    <w:rsid w:val="005C6242"/>
    <w:rsid w:val="005C69C7"/>
    <w:rsid w:val="005C69CD"/>
    <w:rsid w:val="005C71C0"/>
    <w:rsid w:val="005C77C0"/>
    <w:rsid w:val="005C79F5"/>
    <w:rsid w:val="005D128F"/>
    <w:rsid w:val="005D157D"/>
    <w:rsid w:val="005D182F"/>
    <w:rsid w:val="005D25C5"/>
    <w:rsid w:val="005D2A63"/>
    <w:rsid w:val="005D3F20"/>
    <w:rsid w:val="005D3F73"/>
    <w:rsid w:val="005D4AC9"/>
    <w:rsid w:val="005D4F53"/>
    <w:rsid w:val="005D60BA"/>
    <w:rsid w:val="005D6D55"/>
    <w:rsid w:val="005D7BAA"/>
    <w:rsid w:val="005D7DB1"/>
    <w:rsid w:val="005E1E22"/>
    <w:rsid w:val="005E3010"/>
    <w:rsid w:val="005E4BC2"/>
    <w:rsid w:val="005E53E4"/>
    <w:rsid w:val="005E585D"/>
    <w:rsid w:val="005E5D88"/>
    <w:rsid w:val="005E6804"/>
    <w:rsid w:val="005E6E63"/>
    <w:rsid w:val="005E728D"/>
    <w:rsid w:val="005F0086"/>
    <w:rsid w:val="005F0972"/>
    <w:rsid w:val="005F172A"/>
    <w:rsid w:val="005F1A8D"/>
    <w:rsid w:val="005F356C"/>
    <w:rsid w:val="005F3AB9"/>
    <w:rsid w:val="005F3BA2"/>
    <w:rsid w:val="005F3D66"/>
    <w:rsid w:val="005F4B4A"/>
    <w:rsid w:val="005F5CDB"/>
    <w:rsid w:val="005F6469"/>
    <w:rsid w:val="005F64D3"/>
    <w:rsid w:val="005F65F8"/>
    <w:rsid w:val="005F6DAC"/>
    <w:rsid w:val="00603711"/>
    <w:rsid w:val="00604E16"/>
    <w:rsid w:val="006068E8"/>
    <w:rsid w:val="00607192"/>
    <w:rsid w:val="006074AF"/>
    <w:rsid w:val="00607A18"/>
    <w:rsid w:val="006104DC"/>
    <w:rsid w:val="006129F1"/>
    <w:rsid w:val="00612CA1"/>
    <w:rsid w:val="00614E47"/>
    <w:rsid w:val="00615530"/>
    <w:rsid w:val="006205C2"/>
    <w:rsid w:val="0062067E"/>
    <w:rsid w:val="006210DA"/>
    <w:rsid w:val="00621E0C"/>
    <w:rsid w:val="0062501C"/>
    <w:rsid w:val="006255B8"/>
    <w:rsid w:val="0062702D"/>
    <w:rsid w:val="00627D8B"/>
    <w:rsid w:val="006303D5"/>
    <w:rsid w:val="0063135C"/>
    <w:rsid w:val="00631ADB"/>
    <w:rsid w:val="0063222C"/>
    <w:rsid w:val="00633051"/>
    <w:rsid w:val="00633747"/>
    <w:rsid w:val="00635488"/>
    <w:rsid w:val="0063555B"/>
    <w:rsid w:val="0063586E"/>
    <w:rsid w:val="006359E2"/>
    <w:rsid w:val="00636272"/>
    <w:rsid w:val="006369A4"/>
    <w:rsid w:val="00640579"/>
    <w:rsid w:val="00640F79"/>
    <w:rsid w:val="00641824"/>
    <w:rsid w:val="00641962"/>
    <w:rsid w:val="00642719"/>
    <w:rsid w:val="00642C00"/>
    <w:rsid w:val="00643308"/>
    <w:rsid w:val="006434EB"/>
    <w:rsid w:val="00644053"/>
    <w:rsid w:val="0064424E"/>
    <w:rsid w:val="00645F2B"/>
    <w:rsid w:val="0065116D"/>
    <w:rsid w:val="006518DB"/>
    <w:rsid w:val="00653A93"/>
    <w:rsid w:val="00653E8C"/>
    <w:rsid w:val="00654132"/>
    <w:rsid w:val="00655328"/>
    <w:rsid w:val="006575EF"/>
    <w:rsid w:val="00661EF7"/>
    <w:rsid w:val="00663389"/>
    <w:rsid w:val="0066368D"/>
    <w:rsid w:val="00664158"/>
    <w:rsid w:val="0066458D"/>
    <w:rsid w:val="00664A2C"/>
    <w:rsid w:val="00664C2F"/>
    <w:rsid w:val="00666E98"/>
    <w:rsid w:val="00671D63"/>
    <w:rsid w:val="006722E0"/>
    <w:rsid w:val="0067235A"/>
    <w:rsid w:val="00672566"/>
    <w:rsid w:val="00673535"/>
    <w:rsid w:val="00674BC8"/>
    <w:rsid w:val="00676A00"/>
    <w:rsid w:val="00676EB9"/>
    <w:rsid w:val="006770B1"/>
    <w:rsid w:val="0067787F"/>
    <w:rsid w:val="0068053E"/>
    <w:rsid w:val="00680810"/>
    <w:rsid w:val="00680C3F"/>
    <w:rsid w:val="00681218"/>
    <w:rsid w:val="00681F25"/>
    <w:rsid w:val="00682120"/>
    <w:rsid w:val="0068281E"/>
    <w:rsid w:val="00683C4F"/>
    <w:rsid w:val="00683C61"/>
    <w:rsid w:val="006845C1"/>
    <w:rsid w:val="00685049"/>
    <w:rsid w:val="0068540C"/>
    <w:rsid w:val="00685C45"/>
    <w:rsid w:val="0069066F"/>
    <w:rsid w:val="00691320"/>
    <w:rsid w:val="00692CA1"/>
    <w:rsid w:val="00694511"/>
    <w:rsid w:val="00695D69"/>
    <w:rsid w:val="00695F89"/>
    <w:rsid w:val="00696576"/>
    <w:rsid w:val="006977DB"/>
    <w:rsid w:val="006A08FA"/>
    <w:rsid w:val="006A0FF2"/>
    <w:rsid w:val="006A14D8"/>
    <w:rsid w:val="006A224F"/>
    <w:rsid w:val="006A2F28"/>
    <w:rsid w:val="006A6236"/>
    <w:rsid w:val="006A6A30"/>
    <w:rsid w:val="006A788F"/>
    <w:rsid w:val="006B072F"/>
    <w:rsid w:val="006B1E7B"/>
    <w:rsid w:val="006B2EDB"/>
    <w:rsid w:val="006B41B7"/>
    <w:rsid w:val="006B51FA"/>
    <w:rsid w:val="006B53B4"/>
    <w:rsid w:val="006B540C"/>
    <w:rsid w:val="006B58D4"/>
    <w:rsid w:val="006B6409"/>
    <w:rsid w:val="006B7066"/>
    <w:rsid w:val="006C1326"/>
    <w:rsid w:val="006C1DD6"/>
    <w:rsid w:val="006C2710"/>
    <w:rsid w:val="006C4205"/>
    <w:rsid w:val="006C4D24"/>
    <w:rsid w:val="006C578A"/>
    <w:rsid w:val="006C6134"/>
    <w:rsid w:val="006C6689"/>
    <w:rsid w:val="006C6790"/>
    <w:rsid w:val="006C68E9"/>
    <w:rsid w:val="006C6D80"/>
    <w:rsid w:val="006C6EBA"/>
    <w:rsid w:val="006D0399"/>
    <w:rsid w:val="006D129E"/>
    <w:rsid w:val="006D2095"/>
    <w:rsid w:val="006D3C77"/>
    <w:rsid w:val="006D4B7E"/>
    <w:rsid w:val="006D5621"/>
    <w:rsid w:val="006D5D3B"/>
    <w:rsid w:val="006D6C0B"/>
    <w:rsid w:val="006D6FC4"/>
    <w:rsid w:val="006E1FF9"/>
    <w:rsid w:val="006E288F"/>
    <w:rsid w:val="006E34D1"/>
    <w:rsid w:val="006E4393"/>
    <w:rsid w:val="006E4FAB"/>
    <w:rsid w:val="006E5D16"/>
    <w:rsid w:val="006E77D3"/>
    <w:rsid w:val="006E7D36"/>
    <w:rsid w:val="006F416A"/>
    <w:rsid w:val="006F53B8"/>
    <w:rsid w:val="006F72D6"/>
    <w:rsid w:val="006F7D67"/>
    <w:rsid w:val="007000BB"/>
    <w:rsid w:val="00703645"/>
    <w:rsid w:val="00703F5C"/>
    <w:rsid w:val="00705138"/>
    <w:rsid w:val="00705F76"/>
    <w:rsid w:val="007062D3"/>
    <w:rsid w:val="00706774"/>
    <w:rsid w:val="00707F70"/>
    <w:rsid w:val="00710B01"/>
    <w:rsid w:val="00711146"/>
    <w:rsid w:val="00712373"/>
    <w:rsid w:val="007123F3"/>
    <w:rsid w:val="00712DFD"/>
    <w:rsid w:val="00712F6B"/>
    <w:rsid w:val="007163B8"/>
    <w:rsid w:val="00720412"/>
    <w:rsid w:val="00720E32"/>
    <w:rsid w:val="00722FAD"/>
    <w:rsid w:val="00724C6B"/>
    <w:rsid w:val="00725316"/>
    <w:rsid w:val="00726555"/>
    <w:rsid w:val="00726DD3"/>
    <w:rsid w:val="0073036E"/>
    <w:rsid w:val="007313D1"/>
    <w:rsid w:val="00731758"/>
    <w:rsid w:val="007347F3"/>
    <w:rsid w:val="0073510F"/>
    <w:rsid w:val="00735FD0"/>
    <w:rsid w:val="00736548"/>
    <w:rsid w:val="00737380"/>
    <w:rsid w:val="00737E21"/>
    <w:rsid w:val="00740197"/>
    <w:rsid w:val="0074082B"/>
    <w:rsid w:val="007411AA"/>
    <w:rsid w:val="00743951"/>
    <w:rsid w:val="007470DA"/>
    <w:rsid w:val="007504AF"/>
    <w:rsid w:val="00751628"/>
    <w:rsid w:val="007524B0"/>
    <w:rsid w:val="007533E3"/>
    <w:rsid w:val="007545D3"/>
    <w:rsid w:val="00754635"/>
    <w:rsid w:val="00755B76"/>
    <w:rsid w:val="007568E2"/>
    <w:rsid w:val="007568F3"/>
    <w:rsid w:val="0075703D"/>
    <w:rsid w:val="007570BE"/>
    <w:rsid w:val="00757E01"/>
    <w:rsid w:val="00760CAB"/>
    <w:rsid w:val="00760D9A"/>
    <w:rsid w:val="00761016"/>
    <w:rsid w:val="007612E1"/>
    <w:rsid w:val="00762528"/>
    <w:rsid w:val="007632D9"/>
    <w:rsid w:val="0076364B"/>
    <w:rsid w:val="00763A20"/>
    <w:rsid w:val="0076458F"/>
    <w:rsid w:val="00764B01"/>
    <w:rsid w:val="00765850"/>
    <w:rsid w:val="00765C59"/>
    <w:rsid w:val="00766391"/>
    <w:rsid w:val="00767AB4"/>
    <w:rsid w:val="00770045"/>
    <w:rsid w:val="007702FF"/>
    <w:rsid w:val="007709D8"/>
    <w:rsid w:val="007718CF"/>
    <w:rsid w:val="007728EF"/>
    <w:rsid w:val="00774280"/>
    <w:rsid w:val="00774C45"/>
    <w:rsid w:val="00775AB5"/>
    <w:rsid w:val="00775D9D"/>
    <w:rsid w:val="00775F97"/>
    <w:rsid w:val="00776262"/>
    <w:rsid w:val="00777F66"/>
    <w:rsid w:val="00780486"/>
    <w:rsid w:val="0078086C"/>
    <w:rsid w:val="0078331C"/>
    <w:rsid w:val="00784B6F"/>
    <w:rsid w:val="00785A34"/>
    <w:rsid w:val="00790497"/>
    <w:rsid w:val="00790E2F"/>
    <w:rsid w:val="00791347"/>
    <w:rsid w:val="0079459C"/>
    <w:rsid w:val="00795EE4"/>
    <w:rsid w:val="00796A1C"/>
    <w:rsid w:val="00796C1F"/>
    <w:rsid w:val="00797173"/>
    <w:rsid w:val="00797199"/>
    <w:rsid w:val="007A3832"/>
    <w:rsid w:val="007A416C"/>
    <w:rsid w:val="007A5830"/>
    <w:rsid w:val="007B04F7"/>
    <w:rsid w:val="007B1046"/>
    <w:rsid w:val="007B1593"/>
    <w:rsid w:val="007B3149"/>
    <w:rsid w:val="007B3DE6"/>
    <w:rsid w:val="007B4578"/>
    <w:rsid w:val="007B4B63"/>
    <w:rsid w:val="007B6B8A"/>
    <w:rsid w:val="007B733C"/>
    <w:rsid w:val="007C0B5F"/>
    <w:rsid w:val="007C0BB8"/>
    <w:rsid w:val="007C1497"/>
    <w:rsid w:val="007C1E7A"/>
    <w:rsid w:val="007C301A"/>
    <w:rsid w:val="007C4465"/>
    <w:rsid w:val="007C4FF8"/>
    <w:rsid w:val="007C76AC"/>
    <w:rsid w:val="007C7830"/>
    <w:rsid w:val="007C7852"/>
    <w:rsid w:val="007D01C2"/>
    <w:rsid w:val="007D14F0"/>
    <w:rsid w:val="007D232E"/>
    <w:rsid w:val="007D2654"/>
    <w:rsid w:val="007D2AED"/>
    <w:rsid w:val="007D2DB3"/>
    <w:rsid w:val="007D40BD"/>
    <w:rsid w:val="007D422F"/>
    <w:rsid w:val="007D62A1"/>
    <w:rsid w:val="007D688E"/>
    <w:rsid w:val="007D7283"/>
    <w:rsid w:val="007D7A9A"/>
    <w:rsid w:val="007E03E1"/>
    <w:rsid w:val="007E07D9"/>
    <w:rsid w:val="007E0D6E"/>
    <w:rsid w:val="007E0D88"/>
    <w:rsid w:val="007E0E04"/>
    <w:rsid w:val="007E114C"/>
    <w:rsid w:val="007E1FFD"/>
    <w:rsid w:val="007E2F4C"/>
    <w:rsid w:val="007E321E"/>
    <w:rsid w:val="007E43E1"/>
    <w:rsid w:val="007E4A54"/>
    <w:rsid w:val="007E57DD"/>
    <w:rsid w:val="007E643E"/>
    <w:rsid w:val="007F0987"/>
    <w:rsid w:val="007F0D7D"/>
    <w:rsid w:val="007F1076"/>
    <w:rsid w:val="007F15D3"/>
    <w:rsid w:val="007F1D67"/>
    <w:rsid w:val="007F3C76"/>
    <w:rsid w:val="007F6BEA"/>
    <w:rsid w:val="007F6C16"/>
    <w:rsid w:val="00801A23"/>
    <w:rsid w:val="00802622"/>
    <w:rsid w:val="008030D0"/>
    <w:rsid w:val="00803ACF"/>
    <w:rsid w:val="00803E17"/>
    <w:rsid w:val="00805F0B"/>
    <w:rsid w:val="008111FD"/>
    <w:rsid w:val="008115E0"/>
    <w:rsid w:val="008121E1"/>
    <w:rsid w:val="00812ABA"/>
    <w:rsid w:val="00813916"/>
    <w:rsid w:val="00813CC0"/>
    <w:rsid w:val="00814196"/>
    <w:rsid w:val="008149A6"/>
    <w:rsid w:val="008150A6"/>
    <w:rsid w:val="00815317"/>
    <w:rsid w:val="00815AC0"/>
    <w:rsid w:val="00816642"/>
    <w:rsid w:val="00816BA8"/>
    <w:rsid w:val="00817986"/>
    <w:rsid w:val="00817B2F"/>
    <w:rsid w:val="00817BCF"/>
    <w:rsid w:val="008201EF"/>
    <w:rsid w:val="00820464"/>
    <w:rsid w:val="00820B46"/>
    <w:rsid w:val="00821D0E"/>
    <w:rsid w:val="00822AD0"/>
    <w:rsid w:val="00822CB3"/>
    <w:rsid w:val="008240BA"/>
    <w:rsid w:val="008253A2"/>
    <w:rsid w:val="00826465"/>
    <w:rsid w:val="00831899"/>
    <w:rsid w:val="00831A3F"/>
    <w:rsid w:val="00831B1F"/>
    <w:rsid w:val="00831E88"/>
    <w:rsid w:val="00832854"/>
    <w:rsid w:val="008339B8"/>
    <w:rsid w:val="00834012"/>
    <w:rsid w:val="00835301"/>
    <w:rsid w:val="008358B6"/>
    <w:rsid w:val="00835B83"/>
    <w:rsid w:val="00841F3C"/>
    <w:rsid w:val="008426FB"/>
    <w:rsid w:val="008429FB"/>
    <w:rsid w:val="00843ED3"/>
    <w:rsid w:val="00844545"/>
    <w:rsid w:val="00845CA5"/>
    <w:rsid w:val="00850CA0"/>
    <w:rsid w:val="00851416"/>
    <w:rsid w:val="0085274B"/>
    <w:rsid w:val="0085497F"/>
    <w:rsid w:val="00855C67"/>
    <w:rsid w:val="00856035"/>
    <w:rsid w:val="00860492"/>
    <w:rsid w:val="008610D1"/>
    <w:rsid w:val="00862DDD"/>
    <w:rsid w:val="00864AB5"/>
    <w:rsid w:val="0086558D"/>
    <w:rsid w:val="00865E7D"/>
    <w:rsid w:val="00866C32"/>
    <w:rsid w:val="00866E6A"/>
    <w:rsid w:val="00870A83"/>
    <w:rsid w:val="00871B64"/>
    <w:rsid w:val="00872059"/>
    <w:rsid w:val="0087316C"/>
    <w:rsid w:val="00874010"/>
    <w:rsid w:val="00874251"/>
    <w:rsid w:val="00875621"/>
    <w:rsid w:val="0087582A"/>
    <w:rsid w:val="008758DA"/>
    <w:rsid w:val="00875B82"/>
    <w:rsid w:val="00875C47"/>
    <w:rsid w:val="0087653C"/>
    <w:rsid w:val="00877874"/>
    <w:rsid w:val="00880803"/>
    <w:rsid w:val="00880C7F"/>
    <w:rsid w:val="00881A5D"/>
    <w:rsid w:val="00881D3B"/>
    <w:rsid w:val="00882632"/>
    <w:rsid w:val="00882D96"/>
    <w:rsid w:val="0088350C"/>
    <w:rsid w:val="00884668"/>
    <w:rsid w:val="00885E18"/>
    <w:rsid w:val="0088679D"/>
    <w:rsid w:val="00886A5B"/>
    <w:rsid w:val="00887451"/>
    <w:rsid w:val="00892575"/>
    <w:rsid w:val="008931E9"/>
    <w:rsid w:val="008938E1"/>
    <w:rsid w:val="0089703D"/>
    <w:rsid w:val="008A1B5B"/>
    <w:rsid w:val="008A1E11"/>
    <w:rsid w:val="008A2772"/>
    <w:rsid w:val="008A2C3C"/>
    <w:rsid w:val="008A33F5"/>
    <w:rsid w:val="008A42D0"/>
    <w:rsid w:val="008A46DE"/>
    <w:rsid w:val="008A486C"/>
    <w:rsid w:val="008A494D"/>
    <w:rsid w:val="008A5985"/>
    <w:rsid w:val="008A6F3F"/>
    <w:rsid w:val="008B5B47"/>
    <w:rsid w:val="008B7C35"/>
    <w:rsid w:val="008C03AA"/>
    <w:rsid w:val="008C23AA"/>
    <w:rsid w:val="008C4BE0"/>
    <w:rsid w:val="008C51A6"/>
    <w:rsid w:val="008C7D1A"/>
    <w:rsid w:val="008C7F5C"/>
    <w:rsid w:val="008D0496"/>
    <w:rsid w:val="008D1D7A"/>
    <w:rsid w:val="008D1F61"/>
    <w:rsid w:val="008D2400"/>
    <w:rsid w:val="008D3B81"/>
    <w:rsid w:val="008D630E"/>
    <w:rsid w:val="008E0214"/>
    <w:rsid w:val="008E1A4B"/>
    <w:rsid w:val="008E2763"/>
    <w:rsid w:val="008E3317"/>
    <w:rsid w:val="008E4015"/>
    <w:rsid w:val="008E562D"/>
    <w:rsid w:val="008E5E82"/>
    <w:rsid w:val="008F120B"/>
    <w:rsid w:val="008F15DE"/>
    <w:rsid w:val="008F18AC"/>
    <w:rsid w:val="008F2248"/>
    <w:rsid w:val="008F277D"/>
    <w:rsid w:val="008F2A03"/>
    <w:rsid w:val="008F352C"/>
    <w:rsid w:val="008F3A29"/>
    <w:rsid w:val="008F70F8"/>
    <w:rsid w:val="008F7107"/>
    <w:rsid w:val="0090055F"/>
    <w:rsid w:val="0090096D"/>
    <w:rsid w:val="00901320"/>
    <w:rsid w:val="009017CE"/>
    <w:rsid w:val="0090339C"/>
    <w:rsid w:val="00903A2D"/>
    <w:rsid w:val="00903AFB"/>
    <w:rsid w:val="00904EB0"/>
    <w:rsid w:val="009063FE"/>
    <w:rsid w:val="00906C44"/>
    <w:rsid w:val="0090736F"/>
    <w:rsid w:val="00907E86"/>
    <w:rsid w:val="00910325"/>
    <w:rsid w:val="009105B6"/>
    <w:rsid w:val="00910D43"/>
    <w:rsid w:val="00910E99"/>
    <w:rsid w:val="00911EBB"/>
    <w:rsid w:val="0091243D"/>
    <w:rsid w:val="00912B99"/>
    <w:rsid w:val="00915F92"/>
    <w:rsid w:val="0091621A"/>
    <w:rsid w:val="009168F3"/>
    <w:rsid w:val="00916F96"/>
    <w:rsid w:val="00920A54"/>
    <w:rsid w:val="009219B7"/>
    <w:rsid w:val="00923D63"/>
    <w:rsid w:val="00923D81"/>
    <w:rsid w:val="009262A0"/>
    <w:rsid w:val="00926E27"/>
    <w:rsid w:val="00926EA9"/>
    <w:rsid w:val="009273D8"/>
    <w:rsid w:val="0092745F"/>
    <w:rsid w:val="009317DB"/>
    <w:rsid w:val="00931AF8"/>
    <w:rsid w:val="009328B1"/>
    <w:rsid w:val="00932D60"/>
    <w:rsid w:val="009334A3"/>
    <w:rsid w:val="009335CE"/>
    <w:rsid w:val="009343AD"/>
    <w:rsid w:val="00934893"/>
    <w:rsid w:val="009349AC"/>
    <w:rsid w:val="009349E3"/>
    <w:rsid w:val="00935DFF"/>
    <w:rsid w:val="00937D38"/>
    <w:rsid w:val="0094196A"/>
    <w:rsid w:val="00941BF7"/>
    <w:rsid w:val="00943FC5"/>
    <w:rsid w:val="009449FA"/>
    <w:rsid w:val="00944A40"/>
    <w:rsid w:val="009454BE"/>
    <w:rsid w:val="00950448"/>
    <w:rsid w:val="00951873"/>
    <w:rsid w:val="00951DFB"/>
    <w:rsid w:val="00954A28"/>
    <w:rsid w:val="00956188"/>
    <w:rsid w:val="0095652A"/>
    <w:rsid w:val="009625BE"/>
    <w:rsid w:val="00962A6E"/>
    <w:rsid w:val="00962A98"/>
    <w:rsid w:val="009641F5"/>
    <w:rsid w:val="00964812"/>
    <w:rsid w:val="009651BE"/>
    <w:rsid w:val="00965E1F"/>
    <w:rsid w:val="00965F17"/>
    <w:rsid w:val="00966541"/>
    <w:rsid w:val="009668F3"/>
    <w:rsid w:val="00966E7C"/>
    <w:rsid w:val="00967139"/>
    <w:rsid w:val="009671BF"/>
    <w:rsid w:val="00967A25"/>
    <w:rsid w:val="00970094"/>
    <w:rsid w:val="009703FD"/>
    <w:rsid w:val="00972738"/>
    <w:rsid w:val="00973C52"/>
    <w:rsid w:val="00973CE7"/>
    <w:rsid w:val="00974EC6"/>
    <w:rsid w:val="009759F2"/>
    <w:rsid w:val="009770AF"/>
    <w:rsid w:val="00977246"/>
    <w:rsid w:val="00977451"/>
    <w:rsid w:val="00977A72"/>
    <w:rsid w:val="0098023D"/>
    <w:rsid w:val="00980499"/>
    <w:rsid w:val="00980C81"/>
    <w:rsid w:val="00981E5F"/>
    <w:rsid w:val="0098232C"/>
    <w:rsid w:val="00983525"/>
    <w:rsid w:val="009839C1"/>
    <w:rsid w:val="00984675"/>
    <w:rsid w:val="00985C60"/>
    <w:rsid w:val="009864C4"/>
    <w:rsid w:val="009903DB"/>
    <w:rsid w:val="00991042"/>
    <w:rsid w:val="0099299A"/>
    <w:rsid w:val="00992C85"/>
    <w:rsid w:val="00994518"/>
    <w:rsid w:val="0099473E"/>
    <w:rsid w:val="00994741"/>
    <w:rsid w:val="0099562C"/>
    <w:rsid w:val="009964AF"/>
    <w:rsid w:val="00996DF0"/>
    <w:rsid w:val="009A0834"/>
    <w:rsid w:val="009A0D4C"/>
    <w:rsid w:val="009A120B"/>
    <w:rsid w:val="009A25CB"/>
    <w:rsid w:val="009A26C2"/>
    <w:rsid w:val="009A334A"/>
    <w:rsid w:val="009A34E8"/>
    <w:rsid w:val="009A4D9C"/>
    <w:rsid w:val="009A66CA"/>
    <w:rsid w:val="009A6AC0"/>
    <w:rsid w:val="009A6D85"/>
    <w:rsid w:val="009A7C67"/>
    <w:rsid w:val="009B015A"/>
    <w:rsid w:val="009B093D"/>
    <w:rsid w:val="009B10AD"/>
    <w:rsid w:val="009B10BD"/>
    <w:rsid w:val="009B1372"/>
    <w:rsid w:val="009B2937"/>
    <w:rsid w:val="009B334B"/>
    <w:rsid w:val="009B3D3E"/>
    <w:rsid w:val="009B4DE4"/>
    <w:rsid w:val="009B5ECD"/>
    <w:rsid w:val="009B6278"/>
    <w:rsid w:val="009B664A"/>
    <w:rsid w:val="009B6B7C"/>
    <w:rsid w:val="009B73A3"/>
    <w:rsid w:val="009B7C3C"/>
    <w:rsid w:val="009C04F9"/>
    <w:rsid w:val="009C1A36"/>
    <w:rsid w:val="009C23B0"/>
    <w:rsid w:val="009C2BB3"/>
    <w:rsid w:val="009C4639"/>
    <w:rsid w:val="009C51C8"/>
    <w:rsid w:val="009C5F8F"/>
    <w:rsid w:val="009C6118"/>
    <w:rsid w:val="009D2686"/>
    <w:rsid w:val="009D3BA5"/>
    <w:rsid w:val="009D4080"/>
    <w:rsid w:val="009D4624"/>
    <w:rsid w:val="009D602D"/>
    <w:rsid w:val="009D6266"/>
    <w:rsid w:val="009D7736"/>
    <w:rsid w:val="009E04D8"/>
    <w:rsid w:val="009E2411"/>
    <w:rsid w:val="009E302D"/>
    <w:rsid w:val="009E30C6"/>
    <w:rsid w:val="009E35F7"/>
    <w:rsid w:val="009E413B"/>
    <w:rsid w:val="009E4524"/>
    <w:rsid w:val="009E53CB"/>
    <w:rsid w:val="009E761E"/>
    <w:rsid w:val="009F0BEF"/>
    <w:rsid w:val="009F13E9"/>
    <w:rsid w:val="009F1F11"/>
    <w:rsid w:val="009F2D40"/>
    <w:rsid w:val="009F2FD8"/>
    <w:rsid w:val="009F5258"/>
    <w:rsid w:val="009F645B"/>
    <w:rsid w:val="009F679E"/>
    <w:rsid w:val="009F7224"/>
    <w:rsid w:val="009F7E1C"/>
    <w:rsid w:val="00A0041C"/>
    <w:rsid w:val="00A00D06"/>
    <w:rsid w:val="00A02AFA"/>
    <w:rsid w:val="00A0449E"/>
    <w:rsid w:val="00A049AE"/>
    <w:rsid w:val="00A0699E"/>
    <w:rsid w:val="00A100F4"/>
    <w:rsid w:val="00A12D1E"/>
    <w:rsid w:val="00A1312C"/>
    <w:rsid w:val="00A1451B"/>
    <w:rsid w:val="00A15C87"/>
    <w:rsid w:val="00A163CB"/>
    <w:rsid w:val="00A21702"/>
    <w:rsid w:val="00A220A4"/>
    <w:rsid w:val="00A237C8"/>
    <w:rsid w:val="00A24067"/>
    <w:rsid w:val="00A25901"/>
    <w:rsid w:val="00A26AFC"/>
    <w:rsid w:val="00A26B34"/>
    <w:rsid w:val="00A27445"/>
    <w:rsid w:val="00A304D3"/>
    <w:rsid w:val="00A308BA"/>
    <w:rsid w:val="00A30DAC"/>
    <w:rsid w:val="00A323BA"/>
    <w:rsid w:val="00A333C2"/>
    <w:rsid w:val="00A3367D"/>
    <w:rsid w:val="00A34137"/>
    <w:rsid w:val="00A34C6B"/>
    <w:rsid w:val="00A34E20"/>
    <w:rsid w:val="00A35587"/>
    <w:rsid w:val="00A35DB1"/>
    <w:rsid w:val="00A371F5"/>
    <w:rsid w:val="00A4063E"/>
    <w:rsid w:val="00A40717"/>
    <w:rsid w:val="00A40CF8"/>
    <w:rsid w:val="00A41CCC"/>
    <w:rsid w:val="00A42F80"/>
    <w:rsid w:val="00A43FAB"/>
    <w:rsid w:val="00A44E90"/>
    <w:rsid w:val="00A46746"/>
    <w:rsid w:val="00A51DED"/>
    <w:rsid w:val="00A53241"/>
    <w:rsid w:val="00A532C6"/>
    <w:rsid w:val="00A534C3"/>
    <w:rsid w:val="00A57AE0"/>
    <w:rsid w:val="00A57FA2"/>
    <w:rsid w:val="00A61123"/>
    <w:rsid w:val="00A6258C"/>
    <w:rsid w:val="00A6270D"/>
    <w:rsid w:val="00A62FE6"/>
    <w:rsid w:val="00A64C18"/>
    <w:rsid w:val="00A65AAC"/>
    <w:rsid w:val="00A66652"/>
    <w:rsid w:val="00A66F93"/>
    <w:rsid w:val="00A67904"/>
    <w:rsid w:val="00A67BF7"/>
    <w:rsid w:val="00A67E6F"/>
    <w:rsid w:val="00A70268"/>
    <w:rsid w:val="00A711C1"/>
    <w:rsid w:val="00A71440"/>
    <w:rsid w:val="00A718EB"/>
    <w:rsid w:val="00A71A9B"/>
    <w:rsid w:val="00A7228E"/>
    <w:rsid w:val="00A72325"/>
    <w:rsid w:val="00A758CE"/>
    <w:rsid w:val="00A75F65"/>
    <w:rsid w:val="00A77571"/>
    <w:rsid w:val="00A778C1"/>
    <w:rsid w:val="00A800F0"/>
    <w:rsid w:val="00A81343"/>
    <w:rsid w:val="00A81C33"/>
    <w:rsid w:val="00A821A9"/>
    <w:rsid w:val="00A8285B"/>
    <w:rsid w:val="00A831BE"/>
    <w:rsid w:val="00A83988"/>
    <w:rsid w:val="00A83F6F"/>
    <w:rsid w:val="00A8539D"/>
    <w:rsid w:val="00A85914"/>
    <w:rsid w:val="00A85E05"/>
    <w:rsid w:val="00A8615D"/>
    <w:rsid w:val="00A86391"/>
    <w:rsid w:val="00A86EF9"/>
    <w:rsid w:val="00A870BB"/>
    <w:rsid w:val="00A8732D"/>
    <w:rsid w:val="00A873F2"/>
    <w:rsid w:val="00A8758E"/>
    <w:rsid w:val="00A87E37"/>
    <w:rsid w:val="00A901A7"/>
    <w:rsid w:val="00A91C2C"/>
    <w:rsid w:val="00A924D4"/>
    <w:rsid w:val="00A95AFE"/>
    <w:rsid w:val="00A967CB"/>
    <w:rsid w:val="00AA1687"/>
    <w:rsid w:val="00AA39C5"/>
    <w:rsid w:val="00AA3A05"/>
    <w:rsid w:val="00AA4340"/>
    <w:rsid w:val="00AA53E5"/>
    <w:rsid w:val="00AA54DD"/>
    <w:rsid w:val="00AA5B5C"/>
    <w:rsid w:val="00AA7E80"/>
    <w:rsid w:val="00AB11BE"/>
    <w:rsid w:val="00AB1CE0"/>
    <w:rsid w:val="00AB1DEE"/>
    <w:rsid w:val="00AB333D"/>
    <w:rsid w:val="00AB44ED"/>
    <w:rsid w:val="00AB5883"/>
    <w:rsid w:val="00AB5CCD"/>
    <w:rsid w:val="00AB7EC7"/>
    <w:rsid w:val="00AC013A"/>
    <w:rsid w:val="00AC0FE0"/>
    <w:rsid w:val="00AC1027"/>
    <w:rsid w:val="00AC19E2"/>
    <w:rsid w:val="00AC35F7"/>
    <w:rsid w:val="00AC3E66"/>
    <w:rsid w:val="00AC41D9"/>
    <w:rsid w:val="00AC4283"/>
    <w:rsid w:val="00AC46DA"/>
    <w:rsid w:val="00AC79A8"/>
    <w:rsid w:val="00AD0FB9"/>
    <w:rsid w:val="00AD17DE"/>
    <w:rsid w:val="00AD3309"/>
    <w:rsid w:val="00AD3BC6"/>
    <w:rsid w:val="00AD69BD"/>
    <w:rsid w:val="00AE0594"/>
    <w:rsid w:val="00AE08FF"/>
    <w:rsid w:val="00AE1754"/>
    <w:rsid w:val="00AE37E2"/>
    <w:rsid w:val="00AE3B67"/>
    <w:rsid w:val="00AE3E9B"/>
    <w:rsid w:val="00AE414F"/>
    <w:rsid w:val="00AE4199"/>
    <w:rsid w:val="00AE5592"/>
    <w:rsid w:val="00AE635E"/>
    <w:rsid w:val="00AE6EE4"/>
    <w:rsid w:val="00AE779B"/>
    <w:rsid w:val="00AE7B30"/>
    <w:rsid w:val="00AF0683"/>
    <w:rsid w:val="00AF180C"/>
    <w:rsid w:val="00AF1D59"/>
    <w:rsid w:val="00AF2E70"/>
    <w:rsid w:val="00AF49F7"/>
    <w:rsid w:val="00AF5476"/>
    <w:rsid w:val="00AF5553"/>
    <w:rsid w:val="00AF6B24"/>
    <w:rsid w:val="00AF6DC2"/>
    <w:rsid w:val="00AF7C6A"/>
    <w:rsid w:val="00B00411"/>
    <w:rsid w:val="00B02986"/>
    <w:rsid w:val="00B03F0B"/>
    <w:rsid w:val="00B03F9F"/>
    <w:rsid w:val="00B04929"/>
    <w:rsid w:val="00B05120"/>
    <w:rsid w:val="00B0688F"/>
    <w:rsid w:val="00B06EDF"/>
    <w:rsid w:val="00B07F02"/>
    <w:rsid w:val="00B07FDF"/>
    <w:rsid w:val="00B11A01"/>
    <w:rsid w:val="00B11F51"/>
    <w:rsid w:val="00B14772"/>
    <w:rsid w:val="00B152E8"/>
    <w:rsid w:val="00B158D5"/>
    <w:rsid w:val="00B173E5"/>
    <w:rsid w:val="00B21E82"/>
    <w:rsid w:val="00B2234C"/>
    <w:rsid w:val="00B2246B"/>
    <w:rsid w:val="00B228C9"/>
    <w:rsid w:val="00B233D3"/>
    <w:rsid w:val="00B23F10"/>
    <w:rsid w:val="00B24C13"/>
    <w:rsid w:val="00B24F83"/>
    <w:rsid w:val="00B25742"/>
    <w:rsid w:val="00B3013E"/>
    <w:rsid w:val="00B30636"/>
    <w:rsid w:val="00B30AD2"/>
    <w:rsid w:val="00B30BED"/>
    <w:rsid w:val="00B31DB8"/>
    <w:rsid w:val="00B32714"/>
    <w:rsid w:val="00B32CED"/>
    <w:rsid w:val="00B351FF"/>
    <w:rsid w:val="00B35248"/>
    <w:rsid w:val="00B35346"/>
    <w:rsid w:val="00B37224"/>
    <w:rsid w:val="00B377A3"/>
    <w:rsid w:val="00B37BBD"/>
    <w:rsid w:val="00B37BD2"/>
    <w:rsid w:val="00B43022"/>
    <w:rsid w:val="00B44B2A"/>
    <w:rsid w:val="00B45145"/>
    <w:rsid w:val="00B456AE"/>
    <w:rsid w:val="00B45EAE"/>
    <w:rsid w:val="00B4646C"/>
    <w:rsid w:val="00B51EDB"/>
    <w:rsid w:val="00B5278C"/>
    <w:rsid w:val="00B53677"/>
    <w:rsid w:val="00B55BE5"/>
    <w:rsid w:val="00B564C1"/>
    <w:rsid w:val="00B579CC"/>
    <w:rsid w:val="00B61D12"/>
    <w:rsid w:val="00B61F56"/>
    <w:rsid w:val="00B62326"/>
    <w:rsid w:val="00B63CC2"/>
    <w:rsid w:val="00B64D21"/>
    <w:rsid w:val="00B670A7"/>
    <w:rsid w:val="00B70E2D"/>
    <w:rsid w:val="00B70EDC"/>
    <w:rsid w:val="00B71166"/>
    <w:rsid w:val="00B717ED"/>
    <w:rsid w:val="00B727FB"/>
    <w:rsid w:val="00B7310D"/>
    <w:rsid w:val="00B73177"/>
    <w:rsid w:val="00B737B3"/>
    <w:rsid w:val="00B74640"/>
    <w:rsid w:val="00B74BA4"/>
    <w:rsid w:val="00B761BB"/>
    <w:rsid w:val="00B768DA"/>
    <w:rsid w:val="00B77501"/>
    <w:rsid w:val="00B80088"/>
    <w:rsid w:val="00B808B2"/>
    <w:rsid w:val="00B80C4E"/>
    <w:rsid w:val="00B81FA1"/>
    <w:rsid w:val="00B82007"/>
    <w:rsid w:val="00B83CB7"/>
    <w:rsid w:val="00B84577"/>
    <w:rsid w:val="00B851BA"/>
    <w:rsid w:val="00B8644E"/>
    <w:rsid w:val="00B92452"/>
    <w:rsid w:val="00B92A7D"/>
    <w:rsid w:val="00B92C6F"/>
    <w:rsid w:val="00B92CDA"/>
    <w:rsid w:val="00B939D8"/>
    <w:rsid w:val="00B942DA"/>
    <w:rsid w:val="00B94A12"/>
    <w:rsid w:val="00B958C7"/>
    <w:rsid w:val="00B96663"/>
    <w:rsid w:val="00BA0CA4"/>
    <w:rsid w:val="00BA0D8B"/>
    <w:rsid w:val="00BA1D2B"/>
    <w:rsid w:val="00BA1DF3"/>
    <w:rsid w:val="00BA1EC5"/>
    <w:rsid w:val="00BA212D"/>
    <w:rsid w:val="00BA2AFB"/>
    <w:rsid w:val="00BA2BBE"/>
    <w:rsid w:val="00BA4416"/>
    <w:rsid w:val="00BA5360"/>
    <w:rsid w:val="00BA6D7D"/>
    <w:rsid w:val="00BA7F46"/>
    <w:rsid w:val="00BB0584"/>
    <w:rsid w:val="00BB1AE8"/>
    <w:rsid w:val="00BB1F86"/>
    <w:rsid w:val="00BB3942"/>
    <w:rsid w:val="00BB3FF6"/>
    <w:rsid w:val="00BB43FC"/>
    <w:rsid w:val="00BB7ABF"/>
    <w:rsid w:val="00BB7AD4"/>
    <w:rsid w:val="00BB7EAD"/>
    <w:rsid w:val="00BC249B"/>
    <w:rsid w:val="00BC29B3"/>
    <w:rsid w:val="00BC3328"/>
    <w:rsid w:val="00BC33CC"/>
    <w:rsid w:val="00BC3FFC"/>
    <w:rsid w:val="00BC4D3C"/>
    <w:rsid w:val="00BC55C7"/>
    <w:rsid w:val="00BC5CB2"/>
    <w:rsid w:val="00BC7552"/>
    <w:rsid w:val="00BC7A62"/>
    <w:rsid w:val="00BC7FAF"/>
    <w:rsid w:val="00BD0092"/>
    <w:rsid w:val="00BD02F7"/>
    <w:rsid w:val="00BD10A2"/>
    <w:rsid w:val="00BD130E"/>
    <w:rsid w:val="00BD315A"/>
    <w:rsid w:val="00BD356E"/>
    <w:rsid w:val="00BD45FB"/>
    <w:rsid w:val="00BD48C8"/>
    <w:rsid w:val="00BD4DD0"/>
    <w:rsid w:val="00BD64EA"/>
    <w:rsid w:val="00BD7460"/>
    <w:rsid w:val="00BE0928"/>
    <w:rsid w:val="00BE1B32"/>
    <w:rsid w:val="00BE2188"/>
    <w:rsid w:val="00BE2575"/>
    <w:rsid w:val="00BE2CE8"/>
    <w:rsid w:val="00BE322B"/>
    <w:rsid w:val="00BE32FB"/>
    <w:rsid w:val="00BE43C2"/>
    <w:rsid w:val="00BE5AB9"/>
    <w:rsid w:val="00BE672B"/>
    <w:rsid w:val="00BE77F5"/>
    <w:rsid w:val="00BE7867"/>
    <w:rsid w:val="00BF0E37"/>
    <w:rsid w:val="00BF3072"/>
    <w:rsid w:val="00BF40A8"/>
    <w:rsid w:val="00BF415A"/>
    <w:rsid w:val="00BF6CF2"/>
    <w:rsid w:val="00C00107"/>
    <w:rsid w:val="00C00D1E"/>
    <w:rsid w:val="00C00E23"/>
    <w:rsid w:val="00C00FC6"/>
    <w:rsid w:val="00C03841"/>
    <w:rsid w:val="00C04480"/>
    <w:rsid w:val="00C04BA5"/>
    <w:rsid w:val="00C072F0"/>
    <w:rsid w:val="00C0777A"/>
    <w:rsid w:val="00C07A14"/>
    <w:rsid w:val="00C07F75"/>
    <w:rsid w:val="00C13F5C"/>
    <w:rsid w:val="00C156DE"/>
    <w:rsid w:val="00C15F59"/>
    <w:rsid w:val="00C173B2"/>
    <w:rsid w:val="00C17438"/>
    <w:rsid w:val="00C23F03"/>
    <w:rsid w:val="00C2476F"/>
    <w:rsid w:val="00C26486"/>
    <w:rsid w:val="00C2656C"/>
    <w:rsid w:val="00C271A8"/>
    <w:rsid w:val="00C2733F"/>
    <w:rsid w:val="00C31811"/>
    <w:rsid w:val="00C31BC1"/>
    <w:rsid w:val="00C33D5D"/>
    <w:rsid w:val="00C360FC"/>
    <w:rsid w:val="00C36F45"/>
    <w:rsid w:val="00C4317A"/>
    <w:rsid w:val="00C44999"/>
    <w:rsid w:val="00C450FC"/>
    <w:rsid w:val="00C45A3C"/>
    <w:rsid w:val="00C46A16"/>
    <w:rsid w:val="00C46D02"/>
    <w:rsid w:val="00C472ED"/>
    <w:rsid w:val="00C47351"/>
    <w:rsid w:val="00C50BBC"/>
    <w:rsid w:val="00C50CD7"/>
    <w:rsid w:val="00C50D36"/>
    <w:rsid w:val="00C50D5F"/>
    <w:rsid w:val="00C50DA4"/>
    <w:rsid w:val="00C51615"/>
    <w:rsid w:val="00C517C7"/>
    <w:rsid w:val="00C529AA"/>
    <w:rsid w:val="00C5350E"/>
    <w:rsid w:val="00C53C8C"/>
    <w:rsid w:val="00C542E2"/>
    <w:rsid w:val="00C547E3"/>
    <w:rsid w:val="00C54824"/>
    <w:rsid w:val="00C55AC1"/>
    <w:rsid w:val="00C57F41"/>
    <w:rsid w:val="00C61DC5"/>
    <w:rsid w:val="00C621A6"/>
    <w:rsid w:val="00C63767"/>
    <w:rsid w:val="00C64847"/>
    <w:rsid w:val="00C65C3C"/>
    <w:rsid w:val="00C65FDE"/>
    <w:rsid w:val="00C66F41"/>
    <w:rsid w:val="00C70273"/>
    <w:rsid w:val="00C71DD2"/>
    <w:rsid w:val="00C75DD0"/>
    <w:rsid w:val="00C75F7E"/>
    <w:rsid w:val="00C76724"/>
    <w:rsid w:val="00C77669"/>
    <w:rsid w:val="00C7791D"/>
    <w:rsid w:val="00C77D7D"/>
    <w:rsid w:val="00C81591"/>
    <w:rsid w:val="00C81777"/>
    <w:rsid w:val="00C819D5"/>
    <w:rsid w:val="00C81BEE"/>
    <w:rsid w:val="00C83183"/>
    <w:rsid w:val="00C839C4"/>
    <w:rsid w:val="00C83D51"/>
    <w:rsid w:val="00C84A54"/>
    <w:rsid w:val="00C85002"/>
    <w:rsid w:val="00C85D3F"/>
    <w:rsid w:val="00C86D22"/>
    <w:rsid w:val="00C87461"/>
    <w:rsid w:val="00C902A3"/>
    <w:rsid w:val="00C92086"/>
    <w:rsid w:val="00C9246C"/>
    <w:rsid w:val="00C9452D"/>
    <w:rsid w:val="00C94983"/>
    <w:rsid w:val="00C94FD6"/>
    <w:rsid w:val="00C95324"/>
    <w:rsid w:val="00C9540B"/>
    <w:rsid w:val="00C95E28"/>
    <w:rsid w:val="00C95E37"/>
    <w:rsid w:val="00C96E89"/>
    <w:rsid w:val="00C975E6"/>
    <w:rsid w:val="00C97A4C"/>
    <w:rsid w:val="00CA0BA1"/>
    <w:rsid w:val="00CA20A5"/>
    <w:rsid w:val="00CA3BA9"/>
    <w:rsid w:val="00CA3FFC"/>
    <w:rsid w:val="00CA6004"/>
    <w:rsid w:val="00CA656A"/>
    <w:rsid w:val="00CA73AB"/>
    <w:rsid w:val="00CB2018"/>
    <w:rsid w:val="00CB3B2D"/>
    <w:rsid w:val="00CB5048"/>
    <w:rsid w:val="00CB7436"/>
    <w:rsid w:val="00CB75B5"/>
    <w:rsid w:val="00CB77F5"/>
    <w:rsid w:val="00CB7E82"/>
    <w:rsid w:val="00CC05BE"/>
    <w:rsid w:val="00CC1689"/>
    <w:rsid w:val="00CC1D71"/>
    <w:rsid w:val="00CC2497"/>
    <w:rsid w:val="00CC27A1"/>
    <w:rsid w:val="00CC320F"/>
    <w:rsid w:val="00CC372F"/>
    <w:rsid w:val="00CC41B5"/>
    <w:rsid w:val="00CC47F8"/>
    <w:rsid w:val="00CC4E0D"/>
    <w:rsid w:val="00CC4FBD"/>
    <w:rsid w:val="00CC5285"/>
    <w:rsid w:val="00CC71C1"/>
    <w:rsid w:val="00CC7518"/>
    <w:rsid w:val="00CD0CD5"/>
    <w:rsid w:val="00CD2980"/>
    <w:rsid w:val="00CD3165"/>
    <w:rsid w:val="00CD33C7"/>
    <w:rsid w:val="00CD4D20"/>
    <w:rsid w:val="00CD5EB5"/>
    <w:rsid w:val="00CD6C7A"/>
    <w:rsid w:val="00CE174B"/>
    <w:rsid w:val="00CE2716"/>
    <w:rsid w:val="00CE2D73"/>
    <w:rsid w:val="00CE319B"/>
    <w:rsid w:val="00CE339E"/>
    <w:rsid w:val="00CE3B86"/>
    <w:rsid w:val="00CE3D52"/>
    <w:rsid w:val="00CE3EB0"/>
    <w:rsid w:val="00CE7C1F"/>
    <w:rsid w:val="00CF05E2"/>
    <w:rsid w:val="00CF1566"/>
    <w:rsid w:val="00CF203C"/>
    <w:rsid w:val="00CF3752"/>
    <w:rsid w:val="00CF39F6"/>
    <w:rsid w:val="00CF3BA9"/>
    <w:rsid w:val="00CF407A"/>
    <w:rsid w:val="00CF4BC1"/>
    <w:rsid w:val="00CF57EF"/>
    <w:rsid w:val="00CF58A0"/>
    <w:rsid w:val="00CF7610"/>
    <w:rsid w:val="00CF76BE"/>
    <w:rsid w:val="00CF79EC"/>
    <w:rsid w:val="00CF7C69"/>
    <w:rsid w:val="00D00348"/>
    <w:rsid w:val="00D0078F"/>
    <w:rsid w:val="00D00E63"/>
    <w:rsid w:val="00D01048"/>
    <w:rsid w:val="00D010EA"/>
    <w:rsid w:val="00D02843"/>
    <w:rsid w:val="00D02A9D"/>
    <w:rsid w:val="00D031E9"/>
    <w:rsid w:val="00D05307"/>
    <w:rsid w:val="00D05F6D"/>
    <w:rsid w:val="00D07096"/>
    <w:rsid w:val="00D078AA"/>
    <w:rsid w:val="00D10F5F"/>
    <w:rsid w:val="00D118A8"/>
    <w:rsid w:val="00D11D76"/>
    <w:rsid w:val="00D16770"/>
    <w:rsid w:val="00D16CFB"/>
    <w:rsid w:val="00D1728B"/>
    <w:rsid w:val="00D200EB"/>
    <w:rsid w:val="00D2030C"/>
    <w:rsid w:val="00D21D4E"/>
    <w:rsid w:val="00D23001"/>
    <w:rsid w:val="00D23764"/>
    <w:rsid w:val="00D258CC"/>
    <w:rsid w:val="00D2757A"/>
    <w:rsid w:val="00D31E42"/>
    <w:rsid w:val="00D32670"/>
    <w:rsid w:val="00D32D81"/>
    <w:rsid w:val="00D32EA6"/>
    <w:rsid w:val="00D33F64"/>
    <w:rsid w:val="00D348C7"/>
    <w:rsid w:val="00D35E23"/>
    <w:rsid w:val="00D36143"/>
    <w:rsid w:val="00D371C1"/>
    <w:rsid w:val="00D37778"/>
    <w:rsid w:val="00D4061D"/>
    <w:rsid w:val="00D406D8"/>
    <w:rsid w:val="00D41136"/>
    <w:rsid w:val="00D41747"/>
    <w:rsid w:val="00D42DE3"/>
    <w:rsid w:val="00D4301B"/>
    <w:rsid w:val="00D448E4"/>
    <w:rsid w:val="00D4552A"/>
    <w:rsid w:val="00D45C44"/>
    <w:rsid w:val="00D467B3"/>
    <w:rsid w:val="00D470B7"/>
    <w:rsid w:val="00D51182"/>
    <w:rsid w:val="00D513CF"/>
    <w:rsid w:val="00D523B5"/>
    <w:rsid w:val="00D535E1"/>
    <w:rsid w:val="00D53A27"/>
    <w:rsid w:val="00D54C7D"/>
    <w:rsid w:val="00D552C2"/>
    <w:rsid w:val="00D55FA1"/>
    <w:rsid w:val="00D56319"/>
    <w:rsid w:val="00D565DF"/>
    <w:rsid w:val="00D57476"/>
    <w:rsid w:val="00D578D2"/>
    <w:rsid w:val="00D57B24"/>
    <w:rsid w:val="00D61052"/>
    <w:rsid w:val="00D619DA"/>
    <w:rsid w:val="00D61F38"/>
    <w:rsid w:val="00D654FC"/>
    <w:rsid w:val="00D65D75"/>
    <w:rsid w:val="00D66F99"/>
    <w:rsid w:val="00D671F5"/>
    <w:rsid w:val="00D738DE"/>
    <w:rsid w:val="00D73FA6"/>
    <w:rsid w:val="00D74F9D"/>
    <w:rsid w:val="00D75724"/>
    <w:rsid w:val="00D75B2B"/>
    <w:rsid w:val="00D77515"/>
    <w:rsid w:val="00D77DF1"/>
    <w:rsid w:val="00D77E66"/>
    <w:rsid w:val="00D80703"/>
    <w:rsid w:val="00D80DB3"/>
    <w:rsid w:val="00D81D48"/>
    <w:rsid w:val="00D8367D"/>
    <w:rsid w:val="00D846D9"/>
    <w:rsid w:val="00D8481F"/>
    <w:rsid w:val="00D84E4B"/>
    <w:rsid w:val="00D854FB"/>
    <w:rsid w:val="00D855AD"/>
    <w:rsid w:val="00D8642B"/>
    <w:rsid w:val="00D904E0"/>
    <w:rsid w:val="00D917D7"/>
    <w:rsid w:val="00D917F5"/>
    <w:rsid w:val="00D92BE0"/>
    <w:rsid w:val="00D92D93"/>
    <w:rsid w:val="00D930A1"/>
    <w:rsid w:val="00D94160"/>
    <w:rsid w:val="00D949EB"/>
    <w:rsid w:val="00D94B6B"/>
    <w:rsid w:val="00D95D87"/>
    <w:rsid w:val="00D964C5"/>
    <w:rsid w:val="00D97BD2"/>
    <w:rsid w:val="00D97CD7"/>
    <w:rsid w:val="00DA2232"/>
    <w:rsid w:val="00DA4FCC"/>
    <w:rsid w:val="00DA4FD2"/>
    <w:rsid w:val="00DA678E"/>
    <w:rsid w:val="00DA69FC"/>
    <w:rsid w:val="00DA7E5F"/>
    <w:rsid w:val="00DA7F36"/>
    <w:rsid w:val="00DB137A"/>
    <w:rsid w:val="00DB1383"/>
    <w:rsid w:val="00DB22CD"/>
    <w:rsid w:val="00DB29B7"/>
    <w:rsid w:val="00DB2AFE"/>
    <w:rsid w:val="00DB4370"/>
    <w:rsid w:val="00DB55C0"/>
    <w:rsid w:val="00DB615C"/>
    <w:rsid w:val="00DB63E5"/>
    <w:rsid w:val="00DB6406"/>
    <w:rsid w:val="00DB6C1B"/>
    <w:rsid w:val="00DB7EA3"/>
    <w:rsid w:val="00DB7F46"/>
    <w:rsid w:val="00DC1858"/>
    <w:rsid w:val="00DC2139"/>
    <w:rsid w:val="00DC61AC"/>
    <w:rsid w:val="00DC7D44"/>
    <w:rsid w:val="00DC7EE0"/>
    <w:rsid w:val="00DC7F2F"/>
    <w:rsid w:val="00DD0DE7"/>
    <w:rsid w:val="00DD6AD2"/>
    <w:rsid w:val="00DD6E05"/>
    <w:rsid w:val="00DD77F5"/>
    <w:rsid w:val="00DE19E9"/>
    <w:rsid w:val="00DE2273"/>
    <w:rsid w:val="00DE287D"/>
    <w:rsid w:val="00DE2AC1"/>
    <w:rsid w:val="00DE2B5C"/>
    <w:rsid w:val="00DE37AC"/>
    <w:rsid w:val="00DE3F0F"/>
    <w:rsid w:val="00DE4321"/>
    <w:rsid w:val="00DE4D97"/>
    <w:rsid w:val="00DE4E1A"/>
    <w:rsid w:val="00DE5943"/>
    <w:rsid w:val="00DE688F"/>
    <w:rsid w:val="00DE6BFB"/>
    <w:rsid w:val="00DE6C65"/>
    <w:rsid w:val="00DE7522"/>
    <w:rsid w:val="00DF0241"/>
    <w:rsid w:val="00DF0CBB"/>
    <w:rsid w:val="00DF1E38"/>
    <w:rsid w:val="00DF3BD9"/>
    <w:rsid w:val="00DF50E2"/>
    <w:rsid w:val="00DF63CE"/>
    <w:rsid w:val="00DF772E"/>
    <w:rsid w:val="00E00847"/>
    <w:rsid w:val="00E00C3C"/>
    <w:rsid w:val="00E018F7"/>
    <w:rsid w:val="00E02EAC"/>
    <w:rsid w:val="00E02F6D"/>
    <w:rsid w:val="00E046AB"/>
    <w:rsid w:val="00E047A9"/>
    <w:rsid w:val="00E04AF5"/>
    <w:rsid w:val="00E04ED8"/>
    <w:rsid w:val="00E1178A"/>
    <w:rsid w:val="00E11CE3"/>
    <w:rsid w:val="00E1334E"/>
    <w:rsid w:val="00E155D6"/>
    <w:rsid w:val="00E15E20"/>
    <w:rsid w:val="00E162F7"/>
    <w:rsid w:val="00E20003"/>
    <w:rsid w:val="00E20C16"/>
    <w:rsid w:val="00E20F50"/>
    <w:rsid w:val="00E2317A"/>
    <w:rsid w:val="00E231DE"/>
    <w:rsid w:val="00E23834"/>
    <w:rsid w:val="00E23D20"/>
    <w:rsid w:val="00E25CAB"/>
    <w:rsid w:val="00E278E1"/>
    <w:rsid w:val="00E27FC0"/>
    <w:rsid w:val="00E30082"/>
    <w:rsid w:val="00E31F2D"/>
    <w:rsid w:val="00E33DBE"/>
    <w:rsid w:val="00E37555"/>
    <w:rsid w:val="00E378E2"/>
    <w:rsid w:val="00E37A57"/>
    <w:rsid w:val="00E40D9C"/>
    <w:rsid w:val="00E41EC7"/>
    <w:rsid w:val="00E4581E"/>
    <w:rsid w:val="00E52417"/>
    <w:rsid w:val="00E53811"/>
    <w:rsid w:val="00E5385E"/>
    <w:rsid w:val="00E5465F"/>
    <w:rsid w:val="00E54EF9"/>
    <w:rsid w:val="00E559C2"/>
    <w:rsid w:val="00E56C22"/>
    <w:rsid w:val="00E56F91"/>
    <w:rsid w:val="00E57086"/>
    <w:rsid w:val="00E57348"/>
    <w:rsid w:val="00E57D74"/>
    <w:rsid w:val="00E60028"/>
    <w:rsid w:val="00E60295"/>
    <w:rsid w:val="00E6157D"/>
    <w:rsid w:val="00E617F6"/>
    <w:rsid w:val="00E62A96"/>
    <w:rsid w:val="00E62B43"/>
    <w:rsid w:val="00E62CD0"/>
    <w:rsid w:val="00E62D0E"/>
    <w:rsid w:val="00E64284"/>
    <w:rsid w:val="00E655C0"/>
    <w:rsid w:val="00E66AB7"/>
    <w:rsid w:val="00E66D35"/>
    <w:rsid w:val="00E6793D"/>
    <w:rsid w:val="00E70B22"/>
    <w:rsid w:val="00E70D07"/>
    <w:rsid w:val="00E727F7"/>
    <w:rsid w:val="00E72A1F"/>
    <w:rsid w:val="00E72D6B"/>
    <w:rsid w:val="00E73A36"/>
    <w:rsid w:val="00E74FA9"/>
    <w:rsid w:val="00E77B47"/>
    <w:rsid w:val="00E822C2"/>
    <w:rsid w:val="00E82B04"/>
    <w:rsid w:val="00E82C6C"/>
    <w:rsid w:val="00E83AB2"/>
    <w:rsid w:val="00E83EA9"/>
    <w:rsid w:val="00E840B9"/>
    <w:rsid w:val="00E8480C"/>
    <w:rsid w:val="00E85CB3"/>
    <w:rsid w:val="00E866E5"/>
    <w:rsid w:val="00E8763E"/>
    <w:rsid w:val="00E91A84"/>
    <w:rsid w:val="00E9330E"/>
    <w:rsid w:val="00E9421B"/>
    <w:rsid w:val="00E95CDF"/>
    <w:rsid w:val="00E968E4"/>
    <w:rsid w:val="00EA144E"/>
    <w:rsid w:val="00EA1CA8"/>
    <w:rsid w:val="00EA4270"/>
    <w:rsid w:val="00EA4D46"/>
    <w:rsid w:val="00EA53C6"/>
    <w:rsid w:val="00EA636C"/>
    <w:rsid w:val="00EA6FBB"/>
    <w:rsid w:val="00EA7F03"/>
    <w:rsid w:val="00EB128F"/>
    <w:rsid w:val="00EB4004"/>
    <w:rsid w:val="00EB47D3"/>
    <w:rsid w:val="00EB5B6D"/>
    <w:rsid w:val="00EB5C5F"/>
    <w:rsid w:val="00EC0380"/>
    <w:rsid w:val="00EC1870"/>
    <w:rsid w:val="00EC1968"/>
    <w:rsid w:val="00EC1C1B"/>
    <w:rsid w:val="00EC2628"/>
    <w:rsid w:val="00EC31B8"/>
    <w:rsid w:val="00EC4A4D"/>
    <w:rsid w:val="00EC5798"/>
    <w:rsid w:val="00EC5C04"/>
    <w:rsid w:val="00EC6C5B"/>
    <w:rsid w:val="00EC73CA"/>
    <w:rsid w:val="00ED004D"/>
    <w:rsid w:val="00ED062D"/>
    <w:rsid w:val="00ED0A27"/>
    <w:rsid w:val="00ED0AD2"/>
    <w:rsid w:val="00ED0F80"/>
    <w:rsid w:val="00ED4587"/>
    <w:rsid w:val="00ED5BAD"/>
    <w:rsid w:val="00ED7176"/>
    <w:rsid w:val="00ED740E"/>
    <w:rsid w:val="00ED7590"/>
    <w:rsid w:val="00EE0D94"/>
    <w:rsid w:val="00EE0D9E"/>
    <w:rsid w:val="00EE1E9C"/>
    <w:rsid w:val="00EE2375"/>
    <w:rsid w:val="00EE2C2D"/>
    <w:rsid w:val="00EE2E2F"/>
    <w:rsid w:val="00EE3187"/>
    <w:rsid w:val="00EE365A"/>
    <w:rsid w:val="00EE3894"/>
    <w:rsid w:val="00EE3F5E"/>
    <w:rsid w:val="00EE45DB"/>
    <w:rsid w:val="00EE4A6E"/>
    <w:rsid w:val="00EE50CC"/>
    <w:rsid w:val="00EE5710"/>
    <w:rsid w:val="00EE67D5"/>
    <w:rsid w:val="00EE7A49"/>
    <w:rsid w:val="00EF0A3B"/>
    <w:rsid w:val="00EF2C02"/>
    <w:rsid w:val="00EF3204"/>
    <w:rsid w:val="00EF3626"/>
    <w:rsid w:val="00EF42FD"/>
    <w:rsid w:val="00EF4944"/>
    <w:rsid w:val="00EF5077"/>
    <w:rsid w:val="00EF5E71"/>
    <w:rsid w:val="00EF7FB9"/>
    <w:rsid w:val="00F0083A"/>
    <w:rsid w:val="00F011E7"/>
    <w:rsid w:val="00F03962"/>
    <w:rsid w:val="00F04E8A"/>
    <w:rsid w:val="00F05FFD"/>
    <w:rsid w:val="00F062F3"/>
    <w:rsid w:val="00F06324"/>
    <w:rsid w:val="00F06F9D"/>
    <w:rsid w:val="00F06FA4"/>
    <w:rsid w:val="00F075F7"/>
    <w:rsid w:val="00F119CB"/>
    <w:rsid w:val="00F12123"/>
    <w:rsid w:val="00F13559"/>
    <w:rsid w:val="00F1364D"/>
    <w:rsid w:val="00F13E2C"/>
    <w:rsid w:val="00F14117"/>
    <w:rsid w:val="00F166C5"/>
    <w:rsid w:val="00F1670E"/>
    <w:rsid w:val="00F17961"/>
    <w:rsid w:val="00F2353D"/>
    <w:rsid w:val="00F255D3"/>
    <w:rsid w:val="00F25E83"/>
    <w:rsid w:val="00F25F30"/>
    <w:rsid w:val="00F26D91"/>
    <w:rsid w:val="00F26F74"/>
    <w:rsid w:val="00F27418"/>
    <w:rsid w:val="00F320D7"/>
    <w:rsid w:val="00F33B57"/>
    <w:rsid w:val="00F3432F"/>
    <w:rsid w:val="00F344FC"/>
    <w:rsid w:val="00F35D33"/>
    <w:rsid w:val="00F36475"/>
    <w:rsid w:val="00F364BF"/>
    <w:rsid w:val="00F36957"/>
    <w:rsid w:val="00F36C28"/>
    <w:rsid w:val="00F376B8"/>
    <w:rsid w:val="00F40448"/>
    <w:rsid w:val="00F408FA"/>
    <w:rsid w:val="00F414BB"/>
    <w:rsid w:val="00F42BBB"/>
    <w:rsid w:val="00F4485F"/>
    <w:rsid w:val="00F45388"/>
    <w:rsid w:val="00F454E8"/>
    <w:rsid w:val="00F46883"/>
    <w:rsid w:val="00F47484"/>
    <w:rsid w:val="00F509F6"/>
    <w:rsid w:val="00F50A9B"/>
    <w:rsid w:val="00F51D40"/>
    <w:rsid w:val="00F531EF"/>
    <w:rsid w:val="00F5398E"/>
    <w:rsid w:val="00F53C2E"/>
    <w:rsid w:val="00F54307"/>
    <w:rsid w:val="00F565F4"/>
    <w:rsid w:val="00F56C56"/>
    <w:rsid w:val="00F572B4"/>
    <w:rsid w:val="00F57643"/>
    <w:rsid w:val="00F57859"/>
    <w:rsid w:val="00F57A44"/>
    <w:rsid w:val="00F6625E"/>
    <w:rsid w:val="00F668F9"/>
    <w:rsid w:val="00F66B9A"/>
    <w:rsid w:val="00F66D50"/>
    <w:rsid w:val="00F677F6"/>
    <w:rsid w:val="00F67971"/>
    <w:rsid w:val="00F74D19"/>
    <w:rsid w:val="00F74E42"/>
    <w:rsid w:val="00F751C3"/>
    <w:rsid w:val="00F76288"/>
    <w:rsid w:val="00F76FB6"/>
    <w:rsid w:val="00F8063C"/>
    <w:rsid w:val="00F836C7"/>
    <w:rsid w:val="00F8379A"/>
    <w:rsid w:val="00F839EF"/>
    <w:rsid w:val="00F84E8F"/>
    <w:rsid w:val="00F8522B"/>
    <w:rsid w:val="00F87452"/>
    <w:rsid w:val="00F90369"/>
    <w:rsid w:val="00F915F3"/>
    <w:rsid w:val="00F91EAF"/>
    <w:rsid w:val="00F9276D"/>
    <w:rsid w:val="00F9594C"/>
    <w:rsid w:val="00F97AFF"/>
    <w:rsid w:val="00FA015F"/>
    <w:rsid w:val="00FA080B"/>
    <w:rsid w:val="00FA0CCF"/>
    <w:rsid w:val="00FA3599"/>
    <w:rsid w:val="00FA4652"/>
    <w:rsid w:val="00FA4FCA"/>
    <w:rsid w:val="00FA6EBD"/>
    <w:rsid w:val="00FA7BDE"/>
    <w:rsid w:val="00FA7EAA"/>
    <w:rsid w:val="00FA7F53"/>
    <w:rsid w:val="00FB09D5"/>
    <w:rsid w:val="00FB0F6E"/>
    <w:rsid w:val="00FB2470"/>
    <w:rsid w:val="00FB3A8A"/>
    <w:rsid w:val="00FB54C1"/>
    <w:rsid w:val="00FB54F0"/>
    <w:rsid w:val="00FB5F39"/>
    <w:rsid w:val="00FB69EB"/>
    <w:rsid w:val="00FC07EA"/>
    <w:rsid w:val="00FC748F"/>
    <w:rsid w:val="00FC7A44"/>
    <w:rsid w:val="00FD0608"/>
    <w:rsid w:val="00FD08D8"/>
    <w:rsid w:val="00FD0B65"/>
    <w:rsid w:val="00FD1197"/>
    <w:rsid w:val="00FD18C4"/>
    <w:rsid w:val="00FD3533"/>
    <w:rsid w:val="00FD3DE0"/>
    <w:rsid w:val="00FD4949"/>
    <w:rsid w:val="00FD5B3C"/>
    <w:rsid w:val="00FD6BCF"/>
    <w:rsid w:val="00FD7565"/>
    <w:rsid w:val="00FE1795"/>
    <w:rsid w:val="00FE24D1"/>
    <w:rsid w:val="00FE2B35"/>
    <w:rsid w:val="00FE2DCF"/>
    <w:rsid w:val="00FE2EF9"/>
    <w:rsid w:val="00FE33EF"/>
    <w:rsid w:val="00FE3B9B"/>
    <w:rsid w:val="00FE425F"/>
    <w:rsid w:val="00FE4D26"/>
    <w:rsid w:val="00FE5328"/>
    <w:rsid w:val="00FE73BD"/>
    <w:rsid w:val="00FE7671"/>
    <w:rsid w:val="00FF0286"/>
    <w:rsid w:val="00FF249E"/>
    <w:rsid w:val="00FF4B69"/>
    <w:rsid w:val="00FF5C38"/>
    <w:rsid w:val="00FF69B7"/>
    <w:rsid w:val="00FF6C5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84851BF8-B1DE-4681-852E-E2407B278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rsid w:val="00CA0BA1"/>
    <w:pPr>
      <w:keepNext/>
      <w:spacing w:line="60" w:lineRule="auto"/>
      <w:jc w:val="right"/>
      <w:outlineLvl w:val="0"/>
    </w:pPr>
    <w:rPr>
      <w:rFonts w:ascii="Times New Roman" w:eastAsia="SimSun" w:hAnsi="Times New Roman"/>
      <w:b/>
      <w:bCs/>
      <w:color w:val="996600"/>
      <w:sz w:val="32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CA0BA1"/>
    <w:rPr>
      <w:rFonts w:ascii="Times New Roman" w:eastAsia="SimSun" w:hAnsi="Times New Roman"/>
      <w:b/>
      <w:bCs/>
      <w:color w:val="996600"/>
      <w:kern w:val="2"/>
      <w:sz w:val="32"/>
      <w:szCs w:val="24"/>
      <w:lang w:eastAsia="zh-CN"/>
    </w:rPr>
  </w:style>
  <w:style w:type="paragraph" w:styleId="a3">
    <w:name w:val="header"/>
    <w:basedOn w:val="a"/>
    <w:link w:val="a4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D02A9D"/>
    <w:rPr>
      <w:kern w:val="2"/>
    </w:rPr>
  </w:style>
  <w:style w:type="paragraph" w:styleId="a5">
    <w:name w:val="footer"/>
    <w:basedOn w:val="a"/>
    <w:link w:val="a6"/>
    <w:uiPriority w:val="99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D02A9D"/>
    <w:rPr>
      <w:kern w:val="2"/>
    </w:rPr>
  </w:style>
  <w:style w:type="table" w:styleId="a7">
    <w:name w:val="Table Grid"/>
    <w:basedOn w:val="a1"/>
    <w:uiPriority w:val="39"/>
    <w:rsid w:val="00453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uiPriority w:val="99"/>
    <w:unhideWhenUsed/>
    <w:rsid w:val="00BB1F86"/>
    <w:rPr>
      <w:color w:val="0563C1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C7791D"/>
    <w:rPr>
      <w:rFonts w:ascii="Calibri Light" w:hAnsi="Calibri Light"/>
      <w:sz w:val="18"/>
      <w:szCs w:val="18"/>
    </w:rPr>
  </w:style>
  <w:style w:type="character" w:customStyle="1" w:styleId="aa">
    <w:name w:val="註解方塊文字 字元"/>
    <w:link w:val="a9"/>
    <w:uiPriority w:val="99"/>
    <w:semiHidden/>
    <w:rsid w:val="00C7791D"/>
    <w:rPr>
      <w:rFonts w:ascii="Calibri Light" w:eastAsia="新細明體" w:hAnsi="Calibri Light" w:cs="Times New Roman"/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4F0065"/>
    <w:pPr>
      <w:ind w:leftChars="200" w:left="480"/>
    </w:pPr>
  </w:style>
  <w:style w:type="character" w:customStyle="1" w:styleId="street-address">
    <w:name w:val="street-address"/>
    <w:rsid w:val="005A01C2"/>
  </w:style>
  <w:style w:type="paragraph" w:styleId="Web">
    <w:name w:val="Normal (Web)"/>
    <w:basedOn w:val="a"/>
    <w:uiPriority w:val="99"/>
    <w:semiHidden/>
    <w:unhideWhenUsed/>
    <w:rsid w:val="0099473E"/>
    <w:pPr>
      <w:widowControl/>
      <w:spacing w:before="100" w:beforeAutospacing="1" w:after="100" w:afterAutospacing="1"/>
    </w:pPr>
    <w:rPr>
      <w:rFonts w:ascii="Times New Roman" w:eastAsiaTheme="minorEastAsia" w:hAnsi="Times New Roman"/>
      <w:kern w:val="0"/>
      <w:szCs w:val="24"/>
    </w:rPr>
  </w:style>
  <w:style w:type="character" w:customStyle="1" w:styleId="apple-converted-space">
    <w:name w:val="apple-converted-space"/>
    <w:rsid w:val="00EA1CA8"/>
  </w:style>
  <w:style w:type="character" w:styleId="ac">
    <w:name w:val="FollowedHyperlink"/>
    <w:basedOn w:val="a0"/>
    <w:uiPriority w:val="99"/>
    <w:semiHidden/>
    <w:unhideWhenUsed/>
    <w:rsid w:val="000F60F0"/>
    <w:rPr>
      <w:color w:val="954F72" w:themeColor="followedHyperlink"/>
      <w:u w:val="single"/>
    </w:rPr>
  </w:style>
  <w:style w:type="paragraph" w:customStyle="1" w:styleId="xl24">
    <w:name w:val="xl24"/>
    <w:basedOn w:val="a"/>
    <w:rsid w:val="00CA0BA1"/>
    <w:pPr>
      <w:widowControl/>
      <w:spacing w:before="100" w:beforeAutospacing="1" w:after="100" w:afterAutospacing="1"/>
      <w:jc w:val="center"/>
    </w:pPr>
    <w:rPr>
      <w:rFonts w:ascii="新細明體" w:hAnsi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tstravel.com.hk" TargetMode="External"/><Relationship Id="rId13" Type="http://schemas.openxmlformats.org/officeDocument/2006/relationships/hyperlink" Target="mailto:kts@ktstravel.com.hk" TargetMode="External"/><Relationship Id="rId18" Type="http://schemas.openxmlformats.org/officeDocument/2006/relationships/hyperlink" Target="http://www.ktstravel.com.hk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w.ktstravel.com.hk" TargetMode="External"/><Relationship Id="rId17" Type="http://schemas.openxmlformats.org/officeDocument/2006/relationships/hyperlink" Target="mailto:kts@ktstravel.com.hk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ktstravel.com.hk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ts@ktstravel.com.hk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kts@ktstravel.com.hk" TargetMode="External"/><Relationship Id="rId23" Type="http://schemas.openxmlformats.org/officeDocument/2006/relationships/footer" Target="footer3.xml"/><Relationship Id="rId10" Type="http://schemas.openxmlformats.org/officeDocument/2006/relationships/hyperlink" Target="http://www.ktstravel.com.hk" TargetMode="External"/><Relationship Id="rId19" Type="http://schemas.openxmlformats.org/officeDocument/2006/relationships/hyperlink" Target="mailto:kts@ktstravel.com.h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ts@ktstravel.com.hk" TargetMode="External"/><Relationship Id="rId14" Type="http://schemas.openxmlformats.org/officeDocument/2006/relationships/hyperlink" Target="http://www.ktstravel.com.hk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A1B3F-9521-42FD-A8C1-09198DDB8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648</Words>
  <Characters>15100</Characters>
  <Application>Microsoft Office Word</Application>
  <DocSecurity>0</DocSecurity>
  <Lines>125</Lines>
  <Paragraphs>35</Paragraphs>
  <ScaleCrop>false</ScaleCrop>
  <Company/>
  <LinksUpToDate>false</LinksUpToDate>
  <CharactersWithSpaces>17713</CharactersWithSpaces>
  <SharedDoc>false</SharedDoc>
  <HLinks>
    <vt:vector size="276" baseType="variant">
      <vt:variant>
        <vt:i4>7077909</vt:i4>
      </vt:variant>
      <vt:variant>
        <vt:i4>237</vt:i4>
      </vt:variant>
      <vt:variant>
        <vt:i4>0</vt:i4>
      </vt:variant>
      <vt:variant>
        <vt:i4>5</vt:i4>
      </vt:variant>
      <vt:variant>
        <vt:lpwstr>mailto:kts@ktstravel.com.hk</vt:lpwstr>
      </vt:variant>
      <vt:variant>
        <vt:lpwstr/>
      </vt:variant>
      <vt:variant>
        <vt:i4>1179728</vt:i4>
      </vt:variant>
      <vt:variant>
        <vt:i4>234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3473440</vt:i4>
      </vt:variant>
      <vt:variant>
        <vt:i4>228</vt:i4>
      </vt:variant>
      <vt:variant>
        <vt:i4>0</vt:i4>
      </vt:variant>
      <vt:variant>
        <vt:i4>5</vt:i4>
      </vt:variant>
      <vt:variant>
        <vt:lpwstr>https://www.grandicparnas.com:444/eng/index.do</vt:lpwstr>
      </vt:variant>
      <vt:variant>
        <vt:lpwstr/>
      </vt:variant>
      <vt:variant>
        <vt:i4>2162725</vt:i4>
      </vt:variant>
      <vt:variant>
        <vt:i4>222</vt:i4>
      </vt:variant>
      <vt:variant>
        <vt:i4>0</vt:i4>
      </vt:variant>
      <vt:variant>
        <vt:i4>5</vt:i4>
      </vt:variant>
      <vt:variant>
        <vt:lpwstr>https://www.iccoex.com/eng/index.do</vt:lpwstr>
      </vt:variant>
      <vt:variant>
        <vt:lpwstr/>
      </vt:variant>
      <vt:variant>
        <vt:i4>5832782</vt:i4>
      </vt:variant>
      <vt:variant>
        <vt:i4>216</vt:i4>
      </vt:variant>
      <vt:variant>
        <vt:i4>0</vt:i4>
      </vt:variant>
      <vt:variant>
        <vt:i4>5</vt:i4>
      </vt:variant>
      <vt:variant>
        <vt:lpwstr>http://www.jw-marriott.co.kr/eng/</vt:lpwstr>
      </vt:variant>
      <vt:variant>
        <vt:lpwstr/>
      </vt:variant>
      <vt:variant>
        <vt:i4>7340081</vt:i4>
      </vt:variant>
      <vt:variant>
        <vt:i4>210</vt:i4>
      </vt:variant>
      <vt:variant>
        <vt:i4>0</vt:i4>
      </vt:variant>
      <vt:variant>
        <vt:i4>5</vt:i4>
      </vt:variant>
      <vt:variant>
        <vt:lpwstr>http://www.lottehotel.com/world/en/</vt:lpwstr>
      </vt:variant>
      <vt:variant>
        <vt:lpwstr/>
      </vt:variant>
      <vt:variant>
        <vt:i4>3538986</vt:i4>
      </vt:variant>
      <vt:variant>
        <vt:i4>204</vt:i4>
      </vt:variant>
      <vt:variant>
        <vt:i4>0</vt:i4>
      </vt:variant>
      <vt:variant>
        <vt:i4>5</vt:i4>
      </vt:variant>
      <vt:variant>
        <vt:lpwstr>https://ibis.ambatelen.com/gangnam/main.amb</vt:lpwstr>
      </vt:variant>
      <vt:variant>
        <vt:lpwstr/>
      </vt:variant>
      <vt:variant>
        <vt:i4>1900625</vt:i4>
      </vt:variant>
      <vt:variant>
        <vt:i4>198</vt:i4>
      </vt:variant>
      <vt:variant>
        <vt:i4>0</vt:i4>
      </vt:variant>
      <vt:variant>
        <vt:i4>5</vt:i4>
      </vt:variant>
      <vt:variant>
        <vt:lpwstr>http://hotelthedesigners.com/samsung/en/</vt:lpwstr>
      </vt:variant>
      <vt:variant>
        <vt:lpwstr/>
      </vt:variant>
      <vt:variant>
        <vt:i4>8257638</vt:i4>
      </vt:variant>
      <vt:variant>
        <vt:i4>189</vt:i4>
      </vt:variant>
      <vt:variant>
        <vt:i4>0</vt:i4>
      </vt:variant>
      <vt:variant>
        <vt:i4>5</vt:i4>
      </vt:variant>
      <vt:variant>
        <vt:lpwstr>http://www.lottehotel.com/city/mapo/en/</vt:lpwstr>
      </vt:variant>
      <vt:variant>
        <vt:lpwstr/>
      </vt:variant>
      <vt:variant>
        <vt:i4>2883710</vt:i4>
      </vt:variant>
      <vt:variant>
        <vt:i4>186</vt:i4>
      </vt:variant>
      <vt:variant>
        <vt:i4>0</vt:i4>
      </vt:variant>
      <vt:variant>
        <vt:i4>5</vt:i4>
      </vt:variant>
      <vt:variant>
        <vt:lpwstr>http://www.ever8.co.kr/</vt:lpwstr>
      </vt:variant>
      <vt:variant>
        <vt:lpwstr/>
      </vt:variant>
      <vt:variant>
        <vt:i4>3211311</vt:i4>
      </vt:variant>
      <vt:variant>
        <vt:i4>180</vt:i4>
      </vt:variant>
      <vt:variant>
        <vt:i4>0</vt:i4>
      </vt:variant>
      <vt:variant>
        <vt:i4>5</vt:i4>
      </vt:variant>
      <vt:variant>
        <vt:lpwstr>http://www.thedesignershotel.com/we/index.html</vt:lpwstr>
      </vt:variant>
      <vt:variant>
        <vt:lpwstr/>
      </vt:variant>
      <vt:variant>
        <vt:i4>6750308</vt:i4>
      </vt:variant>
      <vt:variant>
        <vt:i4>174</vt:i4>
      </vt:variant>
      <vt:variant>
        <vt:i4>0</vt:i4>
      </vt:variant>
      <vt:variant>
        <vt:i4>5</vt:i4>
      </vt:variant>
      <vt:variant>
        <vt:lpwstr>http://www.hotelmarigold.co.kr/</vt:lpwstr>
      </vt:variant>
      <vt:variant>
        <vt:lpwstr/>
      </vt:variant>
      <vt:variant>
        <vt:i4>5701703</vt:i4>
      </vt:variant>
      <vt:variant>
        <vt:i4>171</vt:i4>
      </vt:variant>
      <vt:variant>
        <vt:i4>0</vt:i4>
      </vt:variant>
      <vt:variant>
        <vt:i4>5</vt:i4>
      </vt:variant>
      <vt:variant>
        <vt:lpwstr>http://www.casaville-shinchon.co.kr/</vt:lpwstr>
      </vt:variant>
      <vt:variant>
        <vt:lpwstr/>
      </vt:variant>
      <vt:variant>
        <vt:i4>4259876</vt:i4>
      </vt:variant>
      <vt:variant>
        <vt:i4>165</vt:i4>
      </vt:variant>
      <vt:variant>
        <vt:i4>0</vt:i4>
      </vt:variant>
      <vt:variant>
        <vt:i4>5</vt:i4>
      </vt:variant>
      <vt:variant>
        <vt:lpwstr>http://www.summithotelseoul.com/_ENG/index/index.asp</vt:lpwstr>
      </vt:variant>
      <vt:variant>
        <vt:lpwstr/>
      </vt:variant>
      <vt:variant>
        <vt:i4>1769489</vt:i4>
      </vt:variant>
      <vt:variant>
        <vt:i4>159</vt:i4>
      </vt:variant>
      <vt:variant>
        <vt:i4>0</vt:i4>
      </vt:variant>
      <vt:variant>
        <vt:i4>5</vt:i4>
      </vt:variant>
      <vt:variant>
        <vt:lpwstr>http://www.skyparkhotel.com/eng/html/a/10.asp</vt:lpwstr>
      </vt:variant>
      <vt:variant>
        <vt:lpwstr/>
      </vt:variant>
      <vt:variant>
        <vt:i4>5111906</vt:i4>
      </vt:variant>
      <vt:variant>
        <vt:i4>153</vt:i4>
      </vt:variant>
      <vt:variant>
        <vt:i4>0</vt:i4>
      </vt:variant>
      <vt:variant>
        <vt:i4>5</vt:i4>
      </vt:variant>
      <vt:variant>
        <vt:lpwstr>http://www.baiton.co.kr/baiton_about.htm</vt:lpwstr>
      </vt:variant>
      <vt:variant>
        <vt:lpwstr/>
      </vt:variant>
      <vt:variant>
        <vt:i4>327705</vt:i4>
      </vt:variant>
      <vt:variant>
        <vt:i4>147</vt:i4>
      </vt:variant>
      <vt:variant>
        <vt:i4>0</vt:i4>
      </vt:variant>
      <vt:variant>
        <vt:i4>5</vt:i4>
      </vt:variant>
      <vt:variant>
        <vt:lpwstr>http://www.hotelacacia.co.kr/</vt:lpwstr>
      </vt:variant>
      <vt:variant>
        <vt:lpwstr/>
      </vt:variant>
      <vt:variant>
        <vt:i4>786457</vt:i4>
      </vt:variant>
      <vt:variant>
        <vt:i4>141</vt:i4>
      </vt:variant>
      <vt:variant>
        <vt:i4>0</vt:i4>
      </vt:variant>
      <vt:variant>
        <vt:i4>5</vt:i4>
      </vt:variant>
      <vt:variant>
        <vt:lpwstr>http://eng.hotelpj.co.kr/</vt:lpwstr>
      </vt:variant>
      <vt:variant>
        <vt:lpwstr/>
      </vt:variant>
      <vt:variant>
        <vt:i4>655427</vt:i4>
      </vt:variant>
      <vt:variant>
        <vt:i4>135</vt:i4>
      </vt:variant>
      <vt:variant>
        <vt:i4>0</vt:i4>
      </vt:variant>
      <vt:variant>
        <vt:i4>5</vt:i4>
      </vt:variant>
      <vt:variant>
        <vt:lpwstr>http://hotelvision.co.kr/</vt:lpwstr>
      </vt:variant>
      <vt:variant>
        <vt:lpwstr/>
      </vt:variant>
      <vt:variant>
        <vt:i4>5570654</vt:i4>
      </vt:variant>
      <vt:variant>
        <vt:i4>132</vt:i4>
      </vt:variant>
      <vt:variant>
        <vt:i4>0</vt:i4>
      </vt:variant>
      <vt:variant>
        <vt:i4>5</vt:i4>
      </vt:variant>
      <vt:variant>
        <vt:lpwstr>http://www.hyundairs.com/eng/index.do</vt:lpwstr>
      </vt:variant>
      <vt:variant>
        <vt:lpwstr/>
      </vt:variant>
      <vt:variant>
        <vt:i4>6619170</vt:i4>
      </vt:variant>
      <vt:variant>
        <vt:i4>126</vt:i4>
      </vt:variant>
      <vt:variant>
        <vt:i4>0</vt:i4>
      </vt:variant>
      <vt:variant>
        <vt:i4>5</vt:i4>
      </vt:variant>
      <vt:variant>
        <vt:lpwstr>http://www.ramadaencoreseouldongdaemun.com/US/MAIN/</vt:lpwstr>
      </vt:variant>
      <vt:variant>
        <vt:lpwstr/>
      </vt:variant>
      <vt:variant>
        <vt:i4>1507334</vt:i4>
      </vt:variant>
      <vt:variant>
        <vt:i4>120</vt:i4>
      </vt:variant>
      <vt:variant>
        <vt:i4>0</vt:i4>
      </vt:variant>
      <vt:variant>
        <vt:i4>5</vt:i4>
      </vt:variant>
      <vt:variant>
        <vt:lpwstr>http://www.ramadadm.com/main/main.php</vt:lpwstr>
      </vt:variant>
      <vt:variant>
        <vt:lpwstr/>
      </vt:variant>
      <vt:variant>
        <vt:i4>5111851</vt:i4>
      </vt:variant>
      <vt:variant>
        <vt:i4>117</vt:i4>
      </vt:variant>
      <vt:variant>
        <vt:i4>0</vt:i4>
      </vt:variant>
      <vt:variant>
        <vt:i4>5</vt:i4>
      </vt:variant>
      <vt:variant>
        <vt:lpwstr>http://rent.co-op.co.kr/rent_coop/eng/body02.htm</vt:lpwstr>
      </vt:variant>
      <vt:variant>
        <vt:lpwstr/>
      </vt:variant>
      <vt:variant>
        <vt:i4>4522027</vt:i4>
      </vt:variant>
      <vt:variant>
        <vt:i4>114</vt:i4>
      </vt:variant>
      <vt:variant>
        <vt:i4>0</vt:i4>
      </vt:variant>
      <vt:variant>
        <vt:i4>5</vt:i4>
      </vt:variant>
      <vt:variant>
        <vt:lpwstr>http://rent.co-op.co.kr/rent_coop/eng/body09.htm</vt:lpwstr>
      </vt:variant>
      <vt:variant>
        <vt:lpwstr/>
      </vt:variant>
      <vt:variant>
        <vt:i4>5767182</vt:i4>
      </vt:variant>
      <vt:variant>
        <vt:i4>108</vt:i4>
      </vt:variant>
      <vt:variant>
        <vt:i4>0</vt:i4>
      </vt:variant>
      <vt:variant>
        <vt:i4>5</vt:i4>
      </vt:variant>
      <vt:variant>
        <vt:lpwstr>http://www.ramadajongno.com/eng/main/main.php</vt:lpwstr>
      </vt:variant>
      <vt:variant>
        <vt:lpwstr/>
      </vt:variant>
      <vt:variant>
        <vt:i4>4194370</vt:i4>
      </vt:variant>
      <vt:variant>
        <vt:i4>102</vt:i4>
      </vt:variant>
      <vt:variant>
        <vt:i4>0</vt:i4>
      </vt:variant>
      <vt:variant>
        <vt:i4>5</vt:i4>
      </vt:variant>
      <vt:variant>
        <vt:lpwstr>https://ibisbudget.ambatelen.com/dongdaemun/main.amb</vt:lpwstr>
      </vt:variant>
      <vt:variant>
        <vt:lpwstr/>
      </vt:variant>
      <vt:variant>
        <vt:i4>4718668</vt:i4>
      </vt:variant>
      <vt:variant>
        <vt:i4>96</vt:i4>
      </vt:variant>
      <vt:variant>
        <vt:i4>0</vt:i4>
      </vt:variant>
      <vt:variant>
        <vt:i4>5</vt:i4>
      </vt:variant>
      <vt:variant>
        <vt:lpwstr>https://ibis.ambatelen.com/insadong/main.amb</vt:lpwstr>
      </vt:variant>
      <vt:variant>
        <vt:lpwstr/>
      </vt:variant>
      <vt:variant>
        <vt:i4>2293803</vt:i4>
      </vt:variant>
      <vt:variant>
        <vt:i4>90</vt:i4>
      </vt:variant>
      <vt:variant>
        <vt:i4>0</vt:i4>
      </vt:variant>
      <vt:variant>
        <vt:i4>5</vt:i4>
      </vt:variant>
      <vt:variant>
        <vt:lpwstr>https://www.aventreehotel.com/</vt:lpwstr>
      </vt:variant>
      <vt:variant>
        <vt:lpwstr/>
      </vt:variant>
      <vt:variant>
        <vt:i4>655390</vt:i4>
      </vt:variant>
      <vt:variant>
        <vt:i4>84</vt:i4>
      </vt:variant>
      <vt:variant>
        <vt:i4>0</vt:i4>
      </vt:variant>
      <vt:variant>
        <vt:i4>5</vt:i4>
      </vt:variant>
      <vt:variant>
        <vt:lpwstr>http://www.stazhotel.com/red/1st/AppMain.php</vt:lpwstr>
      </vt:variant>
      <vt:variant>
        <vt:lpwstr/>
      </vt:variant>
      <vt:variant>
        <vt:i4>720915</vt:i4>
      </vt:variant>
      <vt:variant>
        <vt:i4>78</vt:i4>
      </vt:variant>
      <vt:variant>
        <vt:i4>0</vt:i4>
      </vt:variant>
      <vt:variant>
        <vt:i4>5</vt:i4>
      </vt:variant>
      <vt:variant>
        <vt:lpwstr>http://www.centermarkhotel.com/eng/main/</vt:lpwstr>
      </vt:variant>
      <vt:variant>
        <vt:lpwstr/>
      </vt:variant>
      <vt:variant>
        <vt:i4>5767188</vt:i4>
      </vt:variant>
      <vt:variant>
        <vt:i4>72</vt:i4>
      </vt:variant>
      <vt:variant>
        <vt:i4>0</vt:i4>
      </vt:variant>
      <vt:variant>
        <vt:i4>5</vt:i4>
      </vt:variant>
      <vt:variant>
        <vt:lpwstr>http://namdaemun-seoul.frasershospitality.com/en</vt:lpwstr>
      </vt:variant>
      <vt:variant>
        <vt:lpwstr/>
      </vt:variant>
      <vt:variant>
        <vt:i4>2752625</vt:i4>
      </vt:variant>
      <vt:variant>
        <vt:i4>69</vt:i4>
      </vt:variant>
      <vt:variant>
        <vt:i4>0</vt:i4>
      </vt:variant>
      <vt:variant>
        <vt:i4>5</vt:i4>
      </vt:variant>
      <vt:variant>
        <vt:lpwstr>http://seoul-central.frasershospitality.com/en</vt:lpwstr>
      </vt:variant>
      <vt:variant>
        <vt:lpwstr/>
      </vt:variant>
      <vt:variant>
        <vt:i4>3014779</vt:i4>
      </vt:variant>
      <vt:variant>
        <vt:i4>66</vt:i4>
      </vt:variant>
      <vt:variant>
        <vt:i4>0</vt:i4>
      </vt:variant>
      <vt:variant>
        <vt:i4>5</vt:i4>
      </vt:variant>
      <vt:variant>
        <vt:lpwstr>http://www.jjguesthouse.co.kr/</vt:lpwstr>
      </vt:variant>
      <vt:variant>
        <vt:lpwstr/>
      </vt:variant>
      <vt:variant>
        <vt:i4>5570568</vt:i4>
      </vt:variant>
      <vt:variant>
        <vt:i4>60</vt:i4>
      </vt:variant>
      <vt:variant>
        <vt:i4>0</vt:i4>
      </vt:variant>
      <vt:variant>
        <vt:i4>5</vt:i4>
      </vt:variant>
      <vt:variant>
        <vt:lpwstr>http://www.hotelpresident.co.kr/</vt:lpwstr>
      </vt:variant>
      <vt:variant>
        <vt:lpwstr/>
      </vt:variant>
      <vt:variant>
        <vt:i4>1638403</vt:i4>
      </vt:variant>
      <vt:variant>
        <vt:i4>54</vt:i4>
      </vt:variant>
      <vt:variant>
        <vt:i4>0</vt:i4>
      </vt:variant>
      <vt:variant>
        <vt:i4>5</vt:i4>
      </vt:variant>
      <vt:variant>
        <vt:lpwstr>http://www.stazhotel.com/red/2nd/AppMain.php</vt:lpwstr>
      </vt:variant>
      <vt:variant>
        <vt:lpwstr/>
      </vt:variant>
      <vt:variant>
        <vt:i4>2228317</vt:i4>
      </vt:variant>
      <vt:variant>
        <vt:i4>48</vt:i4>
      </vt:variant>
      <vt:variant>
        <vt:i4>0</vt:i4>
      </vt:variant>
      <vt:variant>
        <vt:i4>5</vt:i4>
      </vt:variant>
      <vt:variant>
        <vt:lpwstr>http://www.tmarkhotel.com/_ENG/index/index.asp</vt:lpwstr>
      </vt:variant>
      <vt:variant>
        <vt:lpwstr/>
      </vt:variant>
      <vt:variant>
        <vt:i4>6488096</vt:i4>
      </vt:variant>
      <vt:variant>
        <vt:i4>42</vt:i4>
      </vt:variant>
      <vt:variant>
        <vt:i4>0</vt:i4>
      </vt:variant>
      <vt:variant>
        <vt:i4>5</vt:i4>
      </vt:variant>
      <vt:variant>
        <vt:lpwstr>http://www.lottehotel.com/seoul/en/</vt:lpwstr>
      </vt:variant>
      <vt:variant>
        <vt:lpwstr/>
      </vt:variant>
      <vt:variant>
        <vt:i4>5570644</vt:i4>
      </vt:variant>
      <vt:variant>
        <vt:i4>36</vt:i4>
      </vt:variant>
      <vt:variant>
        <vt:i4>0</vt:i4>
      </vt:variant>
      <vt:variant>
        <vt:i4>5</vt:i4>
      </vt:variant>
      <vt:variant>
        <vt:lpwstr>http://www.sejong.co.kr/eng/main/main.php</vt:lpwstr>
      </vt:variant>
      <vt:variant>
        <vt:lpwstr/>
      </vt:variant>
      <vt:variant>
        <vt:i4>2490410</vt:i4>
      </vt:variant>
      <vt:variant>
        <vt:i4>30</vt:i4>
      </vt:variant>
      <vt:variant>
        <vt:i4>0</vt:i4>
      </vt:variant>
      <vt:variant>
        <vt:i4>5</vt:i4>
      </vt:variant>
      <vt:variant>
        <vt:lpwstr>https://www.ninetreehotel.com:5004/</vt:lpwstr>
      </vt:variant>
      <vt:variant>
        <vt:lpwstr/>
      </vt:variant>
      <vt:variant>
        <vt:i4>2293817</vt:i4>
      </vt:variant>
      <vt:variant>
        <vt:i4>24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2293817</vt:i4>
      </vt:variant>
      <vt:variant>
        <vt:i4>18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6094853</vt:i4>
      </vt:variant>
      <vt:variant>
        <vt:i4>12</vt:i4>
      </vt:variant>
      <vt:variant>
        <vt:i4>0</vt:i4>
      </vt:variant>
      <vt:variant>
        <vt:i4>5</vt:i4>
      </vt:variant>
      <vt:variant>
        <vt:lpwstr>http://www.ibis.com/gb/hotel-9771-ibis-styles-ambassador-seoul-myeongdong/index.shtml</vt:lpwstr>
      </vt:variant>
      <vt:variant>
        <vt:lpwstr/>
      </vt:variant>
      <vt:variant>
        <vt:i4>3407922</vt:i4>
      </vt:variant>
      <vt:variant>
        <vt:i4>6</vt:i4>
      </vt:variant>
      <vt:variant>
        <vt:i4>0</vt:i4>
      </vt:variant>
      <vt:variant>
        <vt:i4>5</vt:i4>
      </vt:variant>
      <vt:variant>
        <vt:lpwstr>https://ibis.ambatelen.com/myeongdong/main.amb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loisir-md.com/</vt:lpwstr>
      </vt:variant>
      <vt:variant>
        <vt:lpwstr/>
      </vt:variant>
      <vt:variant>
        <vt:i4>1179728</vt:i4>
      </vt:variant>
      <vt:variant>
        <vt:i4>0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7340095</vt:i4>
      </vt:variant>
      <vt:variant>
        <vt:i4>-1</vt:i4>
      </vt:variant>
      <vt:variant>
        <vt:i4>2050</vt:i4>
      </vt:variant>
      <vt:variant>
        <vt:i4>1</vt:i4>
      </vt:variant>
      <vt:variant>
        <vt:lpwstr>https://encrypted-tbn0.gstatic.com/images?q=tbn:ANd9GcT12I2KesZerAp6gh55b3WcHU5HQ9dgm8LFK7GiWy3HwqxBDRk5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TS1 KTS1</dc:creator>
  <cp:keywords/>
  <dc:description/>
  <cp:lastModifiedBy>Marco Mok</cp:lastModifiedBy>
  <cp:revision>2</cp:revision>
  <cp:lastPrinted>2024-04-08T01:18:00Z</cp:lastPrinted>
  <dcterms:created xsi:type="dcterms:W3CDTF">2024-04-08T01:20:00Z</dcterms:created>
  <dcterms:modified xsi:type="dcterms:W3CDTF">2024-04-08T01:20:00Z</dcterms:modified>
</cp:coreProperties>
</file>